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BE9AAD" w14:textId="2E8611AF" w:rsidR="00BC61B9" w:rsidRPr="004669D1" w:rsidRDefault="004669D1" w:rsidP="00852B27">
      <w:pPr>
        <w:spacing w:after="0"/>
        <w:ind w:left="360"/>
        <w:jc w:val="center"/>
        <w:rPr>
          <w:rFonts w:ascii="AbsaraSans-Bold" w:hAnsi="AbsaraSans-Bold"/>
          <w:b/>
          <w:color w:val="03BFD7"/>
          <w:sz w:val="40"/>
          <w:szCs w:val="40"/>
          <w:lang w:val="de-DE"/>
        </w:rPr>
      </w:pPr>
      <w:r w:rsidRPr="004669D1">
        <w:rPr>
          <w:rFonts w:ascii="AbsaraSans-Bold" w:hAnsi="AbsaraSans-Bold"/>
          <w:b/>
          <w:color w:val="03BFD7"/>
          <w:sz w:val="40"/>
          <w:szCs w:val="40"/>
          <w:lang w:val="de-DE"/>
        </w:rPr>
        <w:t xml:space="preserve">NOVIGRAD CITTANOVA </w:t>
      </w:r>
      <w:r w:rsidRPr="004669D1">
        <w:rPr>
          <w:rFonts w:ascii="AbsaraSans-Bold" w:hAnsi="AbsaraSans-Bold"/>
          <w:b/>
          <w:color w:val="03BFD7"/>
          <w:sz w:val="50"/>
          <w:szCs w:val="50"/>
          <w:lang w:val="de-DE"/>
        </w:rPr>
        <w:t xml:space="preserve">RUN </w:t>
      </w:r>
      <w:r w:rsidR="00E53098">
        <w:rPr>
          <w:rFonts w:ascii="AbsaraSans-Bold" w:hAnsi="AbsaraSans-Bold"/>
          <w:b/>
          <w:color w:val="03BFD7"/>
          <w:sz w:val="50"/>
          <w:szCs w:val="50"/>
          <w:lang w:val="de-DE"/>
        </w:rPr>
        <w:t>202</w:t>
      </w:r>
      <w:r w:rsidR="00334330">
        <w:rPr>
          <w:rFonts w:ascii="AbsaraSans-Bold" w:hAnsi="AbsaraSans-Bold"/>
          <w:b/>
          <w:color w:val="03BFD7"/>
          <w:sz w:val="50"/>
          <w:szCs w:val="50"/>
          <w:lang w:val="de-DE"/>
        </w:rPr>
        <w:t>6</w:t>
      </w:r>
    </w:p>
    <w:p w14:paraId="65408117" w14:textId="77777777" w:rsidR="00BC61B9" w:rsidRPr="004669D1" w:rsidRDefault="004669D1">
      <w:pPr>
        <w:spacing w:after="0"/>
        <w:ind w:left="360"/>
        <w:jc w:val="center"/>
        <w:rPr>
          <w:rFonts w:ascii="AbsaraSans-Bold" w:hAnsi="AbsaraSans-Bold"/>
          <w:b/>
          <w:color w:val="03BFD7"/>
          <w:sz w:val="36"/>
          <w:szCs w:val="36"/>
          <w:lang w:val="de-DE"/>
        </w:rPr>
      </w:pPr>
      <w:r w:rsidRPr="004669D1">
        <w:rPr>
          <w:rFonts w:ascii="AbsaraSans-Bold" w:hAnsi="AbsaraSans-Bold"/>
          <w:b/>
          <w:color w:val="03BFD7"/>
          <w:sz w:val="40"/>
          <w:szCs w:val="40"/>
          <w:lang w:val="de-DE"/>
        </w:rPr>
        <w:t>(Novigrad, Istrien)</w:t>
      </w:r>
    </w:p>
    <w:p w14:paraId="76A52992" w14:textId="77777777" w:rsidR="00BC61B9" w:rsidRPr="004669D1" w:rsidRDefault="00BC61B9">
      <w:pPr>
        <w:spacing w:after="0"/>
        <w:ind w:left="360"/>
        <w:jc w:val="center"/>
        <w:rPr>
          <w:rFonts w:ascii="AbsaraSans-Bold" w:hAnsi="AbsaraSans-Bold"/>
          <w:b/>
          <w:color w:val="03BFD7"/>
          <w:sz w:val="36"/>
          <w:szCs w:val="36"/>
          <w:lang w:val="de-DE"/>
        </w:rPr>
      </w:pPr>
    </w:p>
    <w:p w14:paraId="3938AB31" w14:textId="77777777" w:rsidR="00BC61B9" w:rsidRPr="004669D1" w:rsidRDefault="004669D1">
      <w:pPr>
        <w:pStyle w:val="Odlomakpopisa"/>
        <w:numPr>
          <w:ilvl w:val="0"/>
          <w:numId w:val="12"/>
        </w:numPr>
        <w:rPr>
          <w:rFonts w:ascii="AbsaraSans-Bold" w:hAnsi="AbsaraSans-Bold"/>
          <w:b/>
          <w:color w:val="03BFD7"/>
          <w:sz w:val="36"/>
          <w:szCs w:val="36"/>
          <w:lang w:val="de-DE"/>
        </w:rPr>
      </w:pPr>
      <w:r w:rsidRPr="004669D1">
        <w:rPr>
          <w:rFonts w:ascii="AbsaraSans-Bold" w:hAnsi="AbsaraSans-Bold"/>
          <w:b/>
          <w:color w:val="03BFD7"/>
          <w:sz w:val="36"/>
          <w:szCs w:val="36"/>
          <w:lang w:val="de-DE"/>
        </w:rPr>
        <w:t>Halbmarathon (21 km)</w:t>
      </w:r>
    </w:p>
    <w:p w14:paraId="4AC066C4" w14:textId="77777777" w:rsidR="00BC61B9" w:rsidRPr="004669D1" w:rsidRDefault="004669D1">
      <w:pPr>
        <w:pStyle w:val="Odlomakpopisa"/>
        <w:numPr>
          <w:ilvl w:val="0"/>
          <w:numId w:val="12"/>
        </w:numPr>
        <w:rPr>
          <w:rFonts w:ascii="AbsaraSans-Bold" w:hAnsi="AbsaraSans-Bold"/>
          <w:b/>
          <w:color w:val="03BFD7"/>
          <w:sz w:val="36"/>
          <w:szCs w:val="36"/>
          <w:lang w:val="de-DE"/>
        </w:rPr>
      </w:pPr>
      <w:r w:rsidRPr="004669D1">
        <w:rPr>
          <w:rFonts w:ascii="AbsaraSans-Bold" w:hAnsi="AbsaraSans-Bold"/>
          <w:b/>
          <w:color w:val="03BFD7"/>
          <w:sz w:val="36"/>
          <w:szCs w:val="36"/>
          <w:lang w:val="de-DE"/>
        </w:rPr>
        <w:t xml:space="preserve">10 km-Lauf </w:t>
      </w:r>
    </w:p>
    <w:p w14:paraId="52334565" w14:textId="77777777" w:rsidR="00BC61B9" w:rsidRPr="004669D1" w:rsidRDefault="004669D1">
      <w:pPr>
        <w:pStyle w:val="Odlomakpopisa"/>
        <w:numPr>
          <w:ilvl w:val="0"/>
          <w:numId w:val="12"/>
        </w:numPr>
        <w:rPr>
          <w:rFonts w:ascii="AbsaraSans-Bold" w:hAnsi="AbsaraSans-Bold"/>
          <w:b/>
          <w:color w:val="03BFD7"/>
          <w:sz w:val="36"/>
          <w:szCs w:val="36"/>
          <w:lang w:val="de-DE"/>
        </w:rPr>
      </w:pPr>
      <w:r w:rsidRPr="004669D1">
        <w:rPr>
          <w:rFonts w:ascii="AbsaraSans-Bold" w:hAnsi="AbsaraSans-Bold"/>
          <w:b/>
          <w:color w:val="03BFD7"/>
          <w:sz w:val="36"/>
          <w:szCs w:val="36"/>
          <w:lang w:val="de-DE"/>
        </w:rPr>
        <w:t>5 km-Lauf</w:t>
      </w:r>
    </w:p>
    <w:p w14:paraId="79B259EA" w14:textId="77777777" w:rsidR="00BC61B9" w:rsidRPr="004669D1" w:rsidRDefault="004669D1">
      <w:pPr>
        <w:pStyle w:val="Odlomakpopisa"/>
        <w:numPr>
          <w:ilvl w:val="0"/>
          <w:numId w:val="12"/>
        </w:numPr>
        <w:rPr>
          <w:rFonts w:ascii="AbsaraSans-Bold" w:hAnsi="AbsaraSans-Bold"/>
          <w:b/>
          <w:color w:val="03BFD7"/>
          <w:sz w:val="36"/>
          <w:szCs w:val="36"/>
          <w:lang w:val="de-DE"/>
        </w:rPr>
      </w:pPr>
      <w:r w:rsidRPr="004669D1">
        <w:rPr>
          <w:rFonts w:ascii="AbsaraSans-Bold" w:hAnsi="AbsaraSans-Bold"/>
          <w:b/>
          <w:color w:val="03BFD7"/>
          <w:sz w:val="36"/>
          <w:szCs w:val="36"/>
          <w:lang w:val="de-DE"/>
        </w:rPr>
        <w:t>Kinderlauf FUN RUN: 200 und 500 m</w:t>
      </w:r>
    </w:p>
    <w:p w14:paraId="4A30525B" w14:textId="77777777" w:rsidR="00BC61B9" w:rsidRPr="004669D1" w:rsidRDefault="00BC61B9">
      <w:pPr>
        <w:pStyle w:val="Odlomakpopisa"/>
        <w:rPr>
          <w:rFonts w:ascii="AbsaraSans-Bold" w:hAnsi="AbsaraSans-Bold"/>
          <w:b/>
          <w:color w:val="03BFD7"/>
          <w:sz w:val="36"/>
          <w:szCs w:val="36"/>
          <w:lang w:val="de-DE"/>
        </w:rPr>
      </w:pPr>
    </w:p>
    <w:p w14:paraId="3AD439B6" w14:textId="77777777" w:rsidR="00BC61B9" w:rsidRPr="004669D1" w:rsidRDefault="004669D1">
      <w:pPr>
        <w:spacing w:after="0"/>
        <w:rPr>
          <w:rFonts w:ascii="AbsaraSans-Thin" w:hAnsi="AbsaraSans-Thin"/>
          <w:b/>
          <w:color w:val="03BFD7"/>
          <w:sz w:val="28"/>
          <w:szCs w:val="28"/>
          <w:lang w:val="de-DE"/>
        </w:rPr>
      </w:pPr>
      <w:r w:rsidRPr="004669D1">
        <w:rPr>
          <w:rFonts w:ascii="AbsaraSans-Thin" w:hAnsi="AbsaraSans-Thin"/>
          <w:b/>
          <w:color w:val="03BFD7"/>
          <w:sz w:val="28"/>
          <w:szCs w:val="28"/>
          <w:lang w:val="de-DE"/>
        </w:rPr>
        <w:t>ORGANISATOR:</w:t>
      </w:r>
    </w:p>
    <w:p w14:paraId="7AB6CDFC" w14:textId="08F655B7" w:rsidR="00BC61B9" w:rsidRPr="004669D1" w:rsidRDefault="004669D1">
      <w:pPr>
        <w:spacing w:after="0"/>
        <w:rPr>
          <w:rFonts w:ascii="AbsaraSans-Thin" w:hAnsi="AbsaraSans-Thin"/>
          <w:sz w:val="28"/>
          <w:szCs w:val="28"/>
          <w:lang w:val="de-DE"/>
        </w:rPr>
      </w:pPr>
      <w:r w:rsidRPr="004669D1">
        <w:rPr>
          <w:rFonts w:ascii="AbsaraSans-Thin" w:hAnsi="AbsaraSans-Thin"/>
          <w:sz w:val="28"/>
          <w:szCs w:val="28"/>
          <w:lang w:val="de-DE"/>
        </w:rPr>
        <w:t xml:space="preserve">Aminess Hotels &amp; </w:t>
      </w:r>
      <w:r w:rsidR="00E5050F">
        <w:rPr>
          <w:rFonts w:ascii="AbsaraSans-Thin" w:hAnsi="AbsaraSans-Thin"/>
          <w:sz w:val="28"/>
          <w:szCs w:val="28"/>
          <w:lang w:val="de-DE"/>
        </w:rPr>
        <w:t>Resorts</w:t>
      </w:r>
      <w:r w:rsidRPr="004669D1">
        <w:rPr>
          <w:rFonts w:ascii="AbsaraSans-Thin" w:hAnsi="AbsaraSans-Thin"/>
          <w:sz w:val="28"/>
          <w:szCs w:val="28"/>
          <w:lang w:val="de-DE"/>
        </w:rPr>
        <w:t xml:space="preserve"> </w:t>
      </w:r>
    </w:p>
    <w:p w14:paraId="520938B4" w14:textId="77777777" w:rsidR="00BC61B9" w:rsidRPr="004669D1" w:rsidRDefault="00BC61B9">
      <w:pPr>
        <w:spacing w:after="0"/>
        <w:rPr>
          <w:rFonts w:ascii="AbsaraSans-Thin" w:hAnsi="AbsaraSans-Thin"/>
          <w:sz w:val="28"/>
          <w:szCs w:val="28"/>
          <w:lang w:val="de-DE"/>
        </w:rPr>
      </w:pPr>
    </w:p>
    <w:p w14:paraId="0B2287AA" w14:textId="77777777" w:rsidR="00BC61B9" w:rsidRPr="004669D1" w:rsidRDefault="004669D1">
      <w:pPr>
        <w:spacing w:after="0"/>
        <w:rPr>
          <w:rFonts w:ascii="AbsaraSans-Thin" w:hAnsi="AbsaraSans-Thin"/>
          <w:b/>
          <w:color w:val="03BFD7"/>
          <w:sz w:val="28"/>
          <w:szCs w:val="28"/>
          <w:lang w:val="de-DE"/>
        </w:rPr>
      </w:pPr>
      <w:r w:rsidRPr="004669D1">
        <w:rPr>
          <w:rFonts w:ascii="AbsaraSans-Thin" w:hAnsi="AbsaraSans-Thin"/>
          <w:b/>
          <w:color w:val="03BFD7"/>
          <w:sz w:val="28"/>
          <w:szCs w:val="28"/>
          <w:lang w:val="de-DE"/>
        </w:rPr>
        <w:t>DATUM:</w:t>
      </w:r>
    </w:p>
    <w:p w14:paraId="46BB3576" w14:textId="1A77352C" w:rsidR="00BC61B9" w:rsidRPr="004669D1" w:rsidRDefault="00E5050F">
      <w:pPr>
        <w:spacing w:after="0"/>
        <w:rPr>
          <w:rFonts w:ascii="AbsaraSans-Thin" w:hAnsi="AbsaraSans-Thin"/>
          <w:color w:val="000000" w:themeColor="text1"/>
          <w:sz w:val="28"/>
          <w:szCs w:val="28"/>
          <w:lang w:val="de-DE"/>
        </w:rPr>
      </w:pPr>
      <w:r>
        <w:rPr>
          <w:rFonts w:ascii="AbsaraSans-Thin" w:hAnsi="AbsaraSans-Thin"/>
          <w:color w:val="000000" w:themeColor="text1"/>
          <w:sz w:val="28"/>
          <w:szCs w:val="28"/>
          <w:lang w:val="de-DE"/>
        </w:rPr>
        <w:t>Sonntag</w:t>
      </w:r>
      <w:r w:rsidR="00852B27">
        <w:rPr>
          <w:rFonts w:ascii="AbsaraSans-Thin" w:hAnsi="AbsaraSans-Thin"/>
          <w:color w:val="000000" w:themeColor="text1"/>
          <w:sz w:val="28"/>
          <w:szCs w:val="28"/>
          <w:lang w:val="de-DE"/>
        </w:rPr>
        <w:t xml:space="preserve">, </w:t>
      </w:r>
      <w:r w:rsidR="00EC5646">
        <w:rPr>
          <w:rFonts w:ascii="AbsaraSans-Thin" w:hAnsi="AbsaraSans-Thin"/>
          <w:color w:val="000000" w:themeColor="text1"/>
          <w:sz w:val="28"/>
          <w:szCs w:val="28"/>
          <w:lang w:val="de-DE"/>
        </w:rPr>
        <w:t>30</w:t>
      </w:r>
      <w:r>
        <w:rPr>
          <w:rFonts w:ascii="AbsaraSans-Thin" w:hAnsi="AbsaraSans-Thin"/>
          <w:color w:val="000000" w:themeColor="text1"/>
          <w:sz w:val="28"/>
          <w:szCs w:val="28"/>
          <w:lang w:val="de-DE"/>
        </w:rPr>
        <w:t xml:space="preserve">. </w:t>
      </w:r>
      <w:r w:rsidR="00EC5646">
        <w:rPr>
          <w:rFonts w:ascii="AbsaraSans-Thin" w:hAnsi="AbsaraSans-Thin"/>
          <w:color w:val="000000" w:themeColor="text1"/>
          <w:sz w:val="28"/>
          <w:szCs w:val="28"/>
          <w:lang w:val="de-DE"/>
        </w:rPr>
        <w:t>November</w:t>
      </w:r>
      <w:r w:rsidR="00852B27">
        <w:rPr>
          <w:rFonts w:ascii="AbsaraSans-Thin" w:hAnsi="AbsaraSans-Thin"/>
          <w:color w:val="000000" w:themeColor="text1"/>
          <w:sz w:val="28"/>
          <w:szCs w:val="28"/>
          <w:lang w:val="de-DE"/>
        </w:rPr>
        <w:t xml:space="preserve"> 20</w:t>
      </w:r>
      <w:r w:rsidR="00E53098">
        <w:rPr>
          <w:rFonts w:ascii="AbsaraSans-Thin" w:hAnsi="AbsaraSans-Thin"/>
          <w:color w:val="000000" w:themeColor="text1"/>
          <w:sz w:val="28"/>
          <w:szCs w:val="28"/>
          <w:lang w:val="de-DE"/>
        </w:rPr>
        <w:t>2</w:t>
      </w:r>
      <w:r w:rsidR="00CE0E6A">
        <w:rPr>
          <w:rFonts w:ascii="AbsaraSans-Thin" w:hAnsi="AbsaraSans-Thin"/>
          <w:color w:val="000000" w:themeColor="text1"/>
          <w:sz w:val="28"/>
          <w:szCs w:val="28"/>
          <w:lang w:val="de-DE"/>
        </w:rPr>
        <w:t>5</w:t>
      </w:r>
      <w:r>
        <w:rPr>
          <w:rFonts w:ascii="AbsaraSans-Thin" w:hAnsi="AbsaraSans-Thin"/>
          <w:color w:val="000000" w:themeColor="text1"/>
          <w:sz w:val="28"/>
          <w:szCs w:val="28"/>
          <w:lang w:val="de-DE"/>
        </w:rPr>
        <w:t>.</w:t>
      </w:r>
      <w:r w:rsidR="004669D1" w:rsidRPr="004669D1">
        <w:rPr>
          <w:rFonts w:ascii="AbsaraSans-Thin" w:hAnsi="AbsaraSans-Thin"/>
          <w:color w:val="000000" w:themeColor="text1"/>
          <w:sz w:val="28"/>
          <w:szCs w:val="28"/>
          <w:lang w:val="de-DE"/>
        </w:rPr>
        <w:t xml:space="preserve"> </w:t>
      </w:r>
    </w:p>
    <w:p w14:paraId="1AB981A1" w14:textId="057A0EF2" w:rsidR="003C7731" w:rsidRDefault="003C7731">
      <w:pPr>
        <w:spacing w:after="0"/>
        <w:rPr>
          <w:rFonts w:ascii="AbsaraSans-Thin" w:hAnsi="AbsaraSans-Thin"/>
          <w:b/>
          <w:color w:val="03BFD7"/>
          <w:sz w:val="28"/>
          <w:szCs w:val="28"/>
          <w:lang w:val="de-DE"/>
        </w:rPr>
      </w:pPr>
    </w:p>
    <w:p w14:paraId="47EEB207" w14:textId="67B15FEA" w:rsidR="00BC61B9" w:rsidRPr="004669D1" w:rsidRDefault="004669D1">
      <w:pPr>
        <w:spacing w:after="0"/>
        <w:rPr>
          <w:rFonts w:ascii="AbsaraSans-Thin" w:hAnsi="AbsaraSans-Thin"/>
          <w:b/>
          <w:color w:val="03BFD7"/>
          <w:sz w:val="28"/>
          <w:szCs w:val="28"/>
          <w:lang w:val="de-DE"/>
        </w:rPr>
      </w:pPr>
      <w:r w:rsidRPr="004669D1">
        <w:rPr>
          <w:rFonts w:ascii="AbsaraSans-Thin" w:hAnsi="AbsaraSans-Thin"/>
          <w:b/>
          <w:color w:val="03BFD7"/>
          <w:sz w:val="28"/>
          <w:szCs w:val="28"/>
          <w:lang w:val="de-DE"/>
        </w:rPr>
        <w:t>START DES LAUFS:</w:t>
      </w:r>
    </w:p>
    <w:p w14:paraId="2B309D45" w14:textId="4FE5AE5E" w:rsidR="00BC61B9" w:rsidRPr="004669D1" w:rsidRDefault="004669D1">
      <w:pPr>
        <w:spacing w:after="0"/>
        <w:rPr>
          <w:rFonts w:ascii="AbsaraSans-Thin" w:hAnsi="AbsaraSans-Thin"/>
          <w:color w:val="000000" w:themeColor="text1"/>
          <w:sz w:val="28"/>
          <w:szCs w:val="28"/>
          <w:lang w:val="de-DE"/>
        </w:rPr>
      </w:pPr>
      <w:r w:rsidRPr="004669D1">
        <w:rPr>
          <w:rFonts w:ascii="AbsaraSans-Thin" w:hAnsi="AbsaraSans-Thin"/>
          <w:color w:val="000000" w:themeColor="text1"/>
          <w:sz w:val="28"/>
          <w:szCs w:val="28"/>
          <w:lang w:val="de-DE"/>
        </w:rPr>
        <w:t xml:space="preserve">Hotel Aminess </w:t>
      </w:r>
      <w:r w:rsidR="002C4D01">
        <w:rPr>
          <w:rFonts w:ascii="AbsaraSans-Thin" w:hAnsi="AbsaraSans-Thin"/>
          <w:color w:val="000000" w:themeColor="text1"/>
          <w:sz w:val="28"/>
          <w:szCs w:val="28"/>
          <w:lang w:val="de-DE"/>
        </w:rPr>
        <w:t xml:space="preserve">Vival </w:t>
      </w:r>
      <w:r w:rsidRPr="004669D1">
        <w:rPr>
          <w:rFonts w:ascii="AbsaraSans-Thin" w:hAnsi="AbsaraSans-Thin"/>
          <w:color w:val="000000" w:themeColor="text1"/>
          <w:sz w:val="28"/>
          <w:szCs w:val="28"/>
          <w:lang w:val="de-DE"/>
        </w:rPr>
        <w:t xml:space="preserve">Maestral </w:t>
      </w:r>
    </w:p>
    <w:p w14:paraId="030E3B09" w14:textId="369C0A65" w:rsidR="00BC61B9" w:rsidRDefault="00BC61B9">
      <w:pPr>
        <w:spacing w:after="0"/>
        <w:rPr>
          <w:rFonts w:ascii="AbsaraSans-Thin" w:hAnsi="AbsaraSans-Thin"/>
          <w:b/>
          <w:bCs/>
          <w:color w:val="000000" w:themeColor="text1"/>
          <w:sz w:val="28"/>
          <w:szCs w:val="28"/>
          <w:lang w:val="de-DE"/>
        </w:rPr>
      </w:pPr>
    </w:p>
    <w:p w14:paraId="4BC0603A" w14:textId="6943ADEE" w:rsidR="00CE0E6A" w:rsidRDefault="004669D1">
      <w:pPr>
        <w:spacing w:after="0"/>
        <w:rPr>
          <w:rFonts w:ascii="AbsaraSans-Thin" w:hAnsi="AbsaraSans-Thin"/>
          <w:b/>
          <w:bCs/>
          <w:color w:val="000000" w:themeColor="text1"/>
          <w:sz w:val="28"/>
          <w:szCs w:val="28"/>
          <w:lang w:val="de-DE"/>
        </w:rPr>
      </w:pPr>
      <w:r w:rsidRPr="004669D1">
        <w:rPr>
          <w:rFonts w:ascii="AbsaraSans-Thin" w:hAnsi="AbsaraSans-Thin"/>
          <w:b/>
          <w:bCs/>
          <w:color w:val="000000" w:themeColor="text1"/>
          <w:sz w:val="28"/>
          <w:szCs w:val="28"/>
          <w:lang w:val="de-DE"/>
        </w:rPr>
        <w:t>Start des Lauf</w:t>
      </w:r>
      <w:r w:rsidR="006878D5">
        <w:rPr>
          <w:rFonts w:ascii="AbsaraSans-Thin" w:hAnsi="AbsaraSans-Thin"/>
          <w:b/>
          <w:bCs/>
          <w:color w:val="000000" w:themeColor="text1"/>
          <w:sz w:val="28"/>
          <w:szCs w:val="28"/>
          <w:lang w:val="de-DE"/>
        </w:rPr>
        <w:t>s</w:t>
      </w:r>
      <w:r w:rsidRPr="004669D1">
        <w:rPr>
          <w:rFonts w:ascii="AbsaraSans-Thin" w:hAnsi="AbsaraSans-Thin"/>
          <w:b/>
          <w:bCs/>
          <w:color w:val="000000" w:themeColor="text1"/>
          <w:sz w:val="28"/>
          <w:szCs w:val="28"/>
          <w:lang w:val="de-DE"/>
        </w:rPr>
        <w:t xml:space="preserve"> 5 km</w:t>
      </w:r>
      <w:r w:rsidR="00CE0E6A">
        <w:rPr>
          <w:rFonts w:ascii="AbsaraSans-Thin" w:hAnsi="AbsaraSans-Thin"/>
          <w:b/>
          <w:bCs/>
          <w:color w:val="000000" w:themeColor="text1"/>
          <w:sz w:val="28"/>
          <w:szCs w:val="28"/>
          <w:lang w:val="de-DE"/>
        </w:rPr>
        <w:t xml:space="preserve">: </w:t>
      </w:r>
      <w:r w:rsidR="00CE0E6A" w:rsidRPr="00CE0E6A">
        <w:rPr>
          <w:rFonts w:ascii="AbsaraSans-Thin" w:hAnsi="AbsaraSans-Thin"/>
          <w:color w:val="000000" w:themeColor="text1"/>
          <w:sz w:val="28"/>
          <w:szCs w:val="28"/>
          <w:lang w:val="de-DE"/>
        </w:rPr>
        <w:t>11:30 Uhr</w:t>
      </w:r>
    </w:p>
    <w:p w14:paraId="53FB6903" w14:textId="19A14B90" w:rsidR="00BC61B9" w:rsidRPr="004669D1" w:rsidRDefault="00CE0E6A">
      <w:pPr>
        <w:spacing w:after="0"/>
        <w:rPr>
          <w:rFonts w:ascii="AbsaraSans-Thin" w:hAnsi="AbsaraSans-Thin"/>
          <w:color w:val="000000" w:themeColor="text1"/>
          <w:sz w:val="28"/>
          <w:szCs w:val="28"/>
          <w:lang w:val="de-DE"/>
        </w:rPr>
      </w:pPr>
      <w:r w:rsidRPr="004669D1">
        <w:rPr>
          <w:rFonts w:ascii="AbsaraSans-Thin" w:hAnsi="AbsaraSans-Thin"/>
          <w:b/>
          <w:bCs/>
          <w:color w:val="000000" w:themeColor="text1"/>
          <w:sz w:val="28"/>
          <w:szCs w:val="28"/>
          <w:lang w:val="de-DE"/>
        </w:rPr>
        <w:t>Start des Laufs</w:t>
      </w:r>
      <w:r w:rsidR="004669D1" w:rsidRPr="004669D1">
        <w:rPr>
          <w:rFonts w:ascii="AbsaraSans-Thin" w:hAnsi="AbsaraSans-Thin"/>
          <w:b/>
          <w:bCs/>
          <w:color w:val="000000" w:themeColor="text1"/>
          <w:sz w:val="28"/>
          <w:szCs w:val="28"/>
          <w:lang w:val="de-DE"/>
        </w:rPr>
        <w:t xml:space="preserve"> 10 km und Halbmarathon: </w:t>
      </w:r>
      <w:r w:rsidR="004669D1" w:rsidRPr="004669D1">
        <w:rPr>
          <w:rFonts w:ascii="AbsaraSans-Thin" w:hAnsi="AbsaraSans-Thin"/>
          <w:color w:val="000000" w:themeColor="text1"/>
          <w:sz w:val="28"/>
          <w:szCs w:val="28"/>
          <w:lang w:val="de-DE"/>
        </w:rPr>
        <w:t>11:00 Uhr</w:t>
      </w:r>
    </w:p>
    <w:p w14:paraId="6EF88064" w14:textId="7D651423" w:rsidR="00BC61B9" w:rsidRPr="004669D1" w:rsidRDefault="004669D1">
      <w:pPr>
        <w:spacing w:after="0"/>
        <w:rPr>
          <w:rFonts w:ascii="AbsaraSans-Thin" w:hAnsi="AbsaraSans-Thin"/>
          <w:sz w:val="28"/>
          <w:szCs w:val="28"/>
          <w:lang w:val="de-DE"/>
        </w:rPr>
      </w:pPr>
      <w:r w:rsidRPr="004669D1">
        <w:rPr>
          <w:rFonts w:ascii="AbsaraSans-Thin" w:hAnsi="AbsaraSans-Thin"/>
          <w:b/>
          <w:bCs/>
          <w:color w:val="000000" w:themeColor="text1"/>
          <w:sz w:val="28"/>
          <w:szCs w:val="28"/>
          <w:lang w:val="de-DE"/>
        </w:rPr>
        <w:t>Kinderlauf</w:t>
      </w:r>
      <w:r w:rsidR="00852B27">
        <w:rPr>
          <w:rFonts w:ascii="AbsaraSans-Thin" w:hAnsi="AbsaraSans-Thin"/>
          <w:b/>
          <w:bCs/>
          <w:color w:val="000000" w:themeColor="text1"/>
          <w:sz w:val="28"/>
          <w:szCs w:val="28"/>
          <w:lang w:val="de-DE"/>
        </w:rPr>
        <w:t xml:space="preserve"> FUN RUN</w:t>
      </w:r>
      <w:r w:rsidRPr="004669D1">
        <w:rPr>
          <w:rFonts w:ascii="AbsaraSans-Thin" w:hAnsi="AbsaraSans-Thin"/>
          <w:b/>
          <w:bCs/>
          <w:color w:val="000000" w:themeColor="text1"/>
          <w:sz w:val="28"/>
          <w:szCs w:val="28"/>
          <w:lang w:val="de-DE"/>
        </w:rPr>
        <w:t>: </w:t>
      </w:r>
      <w:r w:rsidR="00852B27">
        <w:rPr>
          <w:rFonts w:ascii="AbsaraSans-Thin" w:hAnsi="AbsaraSans-Thin"/>
          <w:color w:val="000000" w:themeColor="text1"/>
          <w:sz w:val="28"/>
          <w:szCs w:val="28"/>
          <w:lang w:val="de-DE"/>
        </w:rPr>
        <w:t>10:30 Uhr</w:t>
      </w:r>
      <w:r w:rsidRPr="004669D1">
        <w:rPr>
          <w:rFonts w:ascii="AbsaraSans-Thin" w:hAnsi="AbsaraSans-Thin"/>
          <w:color w:val="000000" w:themeColor="text1"/>
          <w:sz w:val="28"/>
          <w:szCs w:val="28"/>
          <w:lang w:val="de-DE"/>
        </w:rPr>
        <w:br/>
      </w:r>
      <w:r w:rsidRPr="004669D1">
        <w:rPr>
          <w:rFonts w:ascii="AbsaraSans-Thin" w:hAnsi="AbsaraSans-Thin"/>
          <w:b/>
          <w:bCs/>
          <w:color w:val="000000" w:themeColor="text1"/>
          <w:sz w:val="28"/>
          <w:szCs w:val="28"/>
          <w:lang w:val="de-DE"/>
        </w:rPr>
        <w:t>Organisator: </w:t>
      </w:r>
      <w:r w:rsidRPr="004669D1">
        <w:rPr>
          <w:rFonts w:ascii="AbsaraSans-Thin" w:hAnsi="AbsaraSans-Thin"/>
          <w:sz w:val="28"/>
          <w:szCs w:val="28"/>
          <w:lang w:val="de-DE"/>
        </w:rPr>
        <w:t xml:space="preserve">Aminess Hotels &amp; </w:t>
      </w:r>
      <w:r w:rsidR="00E5050F">
        <w:rPr>
          <w:rFonts w:ascii="AbsaraSans-Thin" w:hAnsi="AbsaraSans-Thin"/>
          <w:sz w:val="28"/>
          <w:szCs w:val="28"/>
          <w:lang w:val="de-DE"/>
        </w:rPr>
        <w:t>Resorts</w:t>
      </w:r>
      <w:r w:rsidRPr="004669D1">
        <w:rPr>
          <w:rFonts w:ascii="AbsaraSans-Thin" w:hAnsi="AbsaraSans-Thin"/>
          <w:sz w:val="28"/>
          <w:szCs w:val="28"/>
          <w:lang w:val="de-DE"/>
        </w:rPr>
        <w:t xml:space="preserve"> </w:t>
      </w:r>
      <w:r w:rsidRPr="004669D1">
        <w:rPr>
          <w:rFonts w:ascii="AbsaraSans-Thin" w:hAnsi="AbsaraSans-Thin"/>
          <w:color w:val="000000" w:themeColor="text1"/>
          <w:sz w:val="28"/>
          <w:szCs w:val="28"/>
          <w:lang w:val="de-DE"/>
        </w:rPr>
        <w:br/>
      </w:r>
      <w:r w:rsidRPr="004669D1">
        <w:rPr>
          <w:rFonts w:ascii="AbsaraSans-Thin" w:hAnsi="AbsaraSans-Thin"/>
          <w:b/>
          <w:bCs/>
          <w:color w:val="000000" w:themeColor="text1"/>
          <w:sz w:val="28"/>
          <w:szCs w:val="28"/>
          <w:lang w:val="de-DE"/>
        </w:rPr>
        <w:t>Laufveranstalter: </w:t>
      </w:r>
      <w:r w:rsidRPr="004669D1">
        <w:rPr>
          <w:rFonts w:ascii="AbsaraSans-Thin" w:hAnsi="AbsaraSans-Thin"/>
          <w:color w:val="000000" w:themeColor="text1"/>
          <w:sz w:val="28"/>
          <w:szCs w:val="28"/>
          <w:lang w:val="de-DE"/>
        </w:rPr>
        <w:t>Nenad Popović</w:t>
      </w:r>
    </w:p>
    <w:p w14:paraId="301D0416" w14:textId="786C1DAF" w:rsidR="00BC61B9" w:rsidRPr="004669D1" w:rsidRDefault="004669D1">
      <w:pPr>
        <w:spacing w:after="0"/>
        <w:rPr>
          <w:rFonts w:ascii="AbsaraSans-Thin" w:hAnsi="AbsaraSans-Thin"/>
          <w:b/>
          <w:bCs/>
          <w:color w:val="000000" w:themeColor="text1"/>
          <w:sz w:val="28"/>
          <w:szCs w:val="28"/>
          <w:lang w:val="de-DE"/>
        </w:rPr>
      </w:pPr>
      <w:r w:rsidRPr="004669D1">
        <w:rPr>
          <w:rFonts w:ascii="AbsaraSans-Thin" w:hAnsi="AbsaraSans-Thin"/>
          <w:color w:val="000000" w:themeColor="text1"/>
          <w:sz w:val="28"/>
          <w:szCs w:val="28"/>
          <w:lang w:val="de-DE"/>
        </w:rPr>
        <w:br/>
      </w:r>
      <w:r w:rsidRPr="004C3B4F">
        <w:rPr>
          <w:rFonts w:ascii="AbsaraSans-Thin" w:hAnsi="AbsaraSans-Thin"/>
          <w:b/>
          <w:color w:val="03BFD7"/>
          <w:sz w:val="28"/>
          <w:szCs w:val="28"/>
        </w:rPr>
        <w:t>Offizielle Webseite des Organisators:</w:t>
      </w:r>
      <w:r w:rsidRPr="004669D1">
        <w:rPr>
          <w:rFonts w:ascii="AbsaraSans-Thin" w:hAnsi="AbsaraSans-Thin"/>
          <w:b/>
          <w:bCs/>
          <w:color w:val="000000" w:themeColor="text1"/>
          <w:sz w:val="28"/>
          <w:szCs w:val="28"/>
          <w:lang w:val="de-DE"/>
        </w:rPr>
        <w:t> </w:t>
      </w:r>
      <w:hyperlink r:id="rId11" w:history="1">
        <w:r w:rsidRPr="004669D1">
          <w:rPr>
            <w:rStyle w:val="Hiperveza"/>
            <w:rFonts w:ascii="AbsaraSans-Thin" w:hAnsi="AbsaraSans-Thin"/>
            <w:b/>
            <w:bCs/>
            <w:color w:val="auto"/>
            <w:sz w:val="28"/>
            <w:szCs w:val="28"/>
            <w:lang w:val="de-DE"/>
          </w:rPr>
          <w:t>www.aminess.com</w:t>
        </w:r>
      </w:hyperlink>
    </w:p>
    <w:p w14:paraId="3C513ABF" w14:textId="77777777" w:rsidR="00852B27" w:rsidRDefault="00852B27">
      <w:pPr>
        <w:spacing w:after="0"/>
        <w:rPr>
          <w:rFonts w:ascii="AbsaraSans-Thin" w:hAnsi="AbsaraSans-Thin"/>
          <w:bCs/>
          <w:color w:val="000000" w:themeColor="text1"/>
          <w:sz w:val="28"/>
          <w:szCs w:val="28"/>
          <w:lang w:val="de-DE"/>
        </w:rPr>
      </w:pPr>
    </w:p>
    <w:p w14:paraId="6432988E" w14:textId="02A2D851" w:rsidR="00BC61B9" w:rsidRPr="004669D1" w:rsidRDefault="004669D1">
      <w:pPr>
        <w:spacing w:after="0"/>
        <w:rPr>
          <w:rFonts w:ascii="AbsaraSans-Thin" w:hAnsi="AbsaraSans-Thin"/>
          <w:color w:val="000000" w:themeColor="text1"/>
          <w:sz w:val="28"/>
          <w:szCs w:val="28"/>
          <w:lang w:val="de-DE"/>
        </w:rPr>
      </w:pPr>
      <w:r w:rsidRPr="004C3B4F">
        <w:rPr>
          <w:rFonts w:ascii="AbsaraSans-Thin" w:hAnsi="AbsaraSans-Thin"/>
          <w:b/>
          <w:color w:val="03BFD7"/>
          <w:sz w:val="28"/>
          <w:szCs w:val="28"/>
        </w:rPr>
        <w:t>Kontakt Organisator:</w:t>
      </w:r>
      <w:r w:rsidRPr="004669D1">
        <w:rPr>
          <w:rFonts w:ascii="AbsaraSans-Thin" w:hAnsi="AbsaraSans-Thin"/>
          <w:b/>
          <w:bCs/>
          <w:color w:val="000000" w:themeColor="text1"/>
          <w:sz w:val="28"/>
          <w:szCs w:val="28"/>
          <w:lang w:val="de-DE"/>
        </w:rPr>
        <w:t> </w:t>
      </w:r>
      <w:r w:rsidRPr="004669D1">
        <w:rPr>
          <w:rFonts w:ascii="AbsaraSans-Thin" w:hAnsi="AbsaraSans-Thin"/>
          <w:color w:val="000000" w:themeColor="text1"/>
          <w:sz w:val="28"/>
          <w:szCs w:val="28"/>
          <w:lang w:val="de-DE"/>
        </w:rPr>
        <w:t xml:space="preserve">Nenad Popović, </w:t>
      </w:r>
    </w:p>
    <w:p w14:paraId="04137441" w14:textId="66BBA866" w:rsidR="00BC61B9" w:rsidRDefault="004669D1">
      <w:pPr>
        <w:spacing w:after="0"/>
        <w:rPr>
          <w:rStyle w:val="Naglaeno"/>
          <w:rFonts w:ascii="Helvetica" w:hAnsi="Helvetica" w:cs="Helvetica"/>
          <w:color w:val="333333"/>
          <w:sz w:val="20"/>
          <w:szCs w:val="20"/>
          <w:lang w:val="de-DE"/>
        </w:rPr>
      </w:pPr>
      <w:r w:rsidRPr="004669D1">
        <w:rPr>
          <w:rFonts w:ascii="AbsaraSans-Thin" w:hAnsi="AbsaraSans-Thin"/>
          <w:color w:val="000000" w:themeColor="text1"/>
          <w:sz w:val="28"/>
          <w:szCs w:val="28"/>
          <w:lang w:val="de-DE"/>
        </w:rPr>
        <w:t>+385 (0)52 858 650, nenad.popovic@aminess.com</w:t>
      </w:r>
      <w:hyperlink r:id="rId12" w:history="1"/>
      <w:r w:rsidRPr="004669D1">
        <w:rPr>
          <w:rStyle w:val="Naglaeno"/>
          <w:rFonts w:ascii="Helvetica" w:hAnsi="Helvetica" w:cs="Helvetica"/>
          <w:color w:val="333333"/>
          <w:sz w:val="20"/>
          <w:szCs w:val="20"/>
          <w:lang w:val="de-DE"/>
        </w:rPr>
        <w:t> </w:t>
      </w:r>
    </w:p>
    <w:p w14:paraId="48384B90" w14:textId="77777777" w:rsidR="00E75F72" w:rsidRPr="004669D1" w:rsidRDefault="00E75F72">
      <w:pPr>
        <w:spacing w:after="0"/>
        <w:rPr>
          <w:rStyle w:val="Naglaeno"/>
          <w:rFonts w:ascii="Helvetica" w:hAnsi="Helvetica" w:cs="Helvetica"/>
          <w:color w:val="333333"/>
          <w:sz w:val="20"/>
          <w:szCs w:val="20"/>
          <w:lang w:val="de-DE"/>
        </w:rPr>
      </w:pPr>
    </w:p>
    <w:p w14:paraId="795F8DF8" w14:textId="77777777" w:rsidR="00BC61B9" w:rsidRPr="004669D1" w:rsidRDefault="004669D1">
      <w:pPr>
        <w:spacing w:after="0"/>
        <w:rPr>
          <w:rFonts w:ascii="AbsaraSans-Thin" w:hAnsi="AbsaraSans-Thin"/>
          <w:color w:val="000000" w:themeColor="text1"/>
          <w:sz w:val="28"/>
          <w:szCs w:val="28"/>
          <w:lang w:val="de-DE"/>
        </w:rPr>
      </w:pPr>
      <w:r w:rsidRPr="00852B27">
        <w:rPr>
          <w:rFonts w:ascii="AbsaraSans-Thin" w:hAnsi="AbsaraSans-Thin"/>
          <w:b/>
          <w:color w:val="03BFD7"/>
          <w:sz w:val="28"/>
          <w:szCs w:val="28"/>
        </w:rPr>
        <w:t>Kontakt für alle Informationen:</w:t>
      </w:r>
      <w:r w:rsidRPr="004669D1">
        <w:rPr>
          <w:rFonts w:ascii="AbsaraSans-Thin" w:hAnsi="AbsaraSans-Thin"/>
          <w:color w:val="000000" w:themeColor="text1"/>
          <w:sz w:val="28"/>
          <w:szCs w:val="28"/>
          <w:lang w:val="de-DE"/>
        </w:rPr>
        <w:t xml:space="preserve"> reservations@aminess.com</w:t>
      </w:r>
    </w:p>
    <w:p w14:paraId="61D65150" w14:textId="77777777" w:rsidR="00BC61B9" w:rsidRPr="004669D1" w:rsidRDefault="00BC61B9">
      <w:pPr>
        <w:spacing w:after="0"/>
        <w:rPr>
          <w:rFonts w:ascii="AbsaraSans-Thin" w:hAnsi="AbsaraSans-Thin"/>
          <w:b/>
          <w:color w:val="03BFD7"/>
          <w:sz w:val="28"/>
          <w:szCs w:val="28"/>
          <w:lang w:val="de-DE"/>
        </w:rPr>
      </w:pPr>
    </w:p>
    <w:p w14:paraId="75FA4B64" w14:textId="77777777" w:rsidR="00BC61B9" w:rsidRPr="004669D1" w:rsidRDefault="004669D1">
      <w:pPr>
        <w:spacing w:after="0"/>
        <w:rPr>
          <w:rFonts w:ascii="AbsaraSans-Thin" w:hAnsi="AbsaraSans-Thin"/>
          <w:b/>
          <w:color w:val="03BFD7"/>
          <w:sz w:val="28"/>
          <w:szCs w:val="28"/>
          <w:lang w:val="de-DE"/>
        </w:rPr>
      </w:pPr>
      <w:r w:rsidRPr="004669D1">
        <w:rPr>
          <w:rFonts w:ascii="AbsaraSans-Thin" w:hAnsi="AbsaraSans-Thin"/>
          <w:b/>
          <w:color w:val="03BFD7"/>
          <w:sz w:val="28"/>
          <w:szCs w:val="28"/>
          <w:lang w:val="de-DE"/>
        </w:rPr>
        <w:t xml:space="preserve">ORT: </w:t>
      </w:r>
    </w:p>
    <w:p w14:paraId="1E2B39A9" w14:textId="3E3E260C" w:rsidR="00BC61B9" w:rsidRPr="004669D1" w:rsidRDefault="004669D1">
      <w:pPr>
        <w:spacing w:after="0"/>
        <w:rPr>
          <w:rFonts w:ascii="AbsaraSans-Thin" w:hAnsi="AbsaraSans-Thin"/>
          <w:sz w:val="28"/>
          <w:szCs w:val="28"/>
          <w:lang w:val="de-DE"/>
        </w:rPr>
      </w:pPr>
      <w:r w:rsidRPr="004669D1">
        <w:rPr>
          <w:rFonts w:ascii="AbsaraSans-Thin" w:hAnsi="AbsaraSans-Thin"/>
          <w:sz w:val="28"/>
          <w:szCs w:val="28"/>
          <w:lang w:val="de-DE"/>
        </w:rPr>
        <w:t>Stadt Novigrad</w:t>
      </w:r>
      <w:r w:rsidRPr="004669D1">
        <w:rPr>
          <w:rFonts w:ascii="AbsaraSans-Thin" w:hAnsi="AbsaraSans-Thin"/>
          <w:color w:val="000000" w:themeColor="text1"/>
          <w:sz w:val="28"/>
          <w:szCs w:val="28"/>
          <w:lang w:val="de-DE"/>
        </w:rPr>
        <w:t>; Spazierweg, Uferpromenade, Altstadt</w:t>
      </w:r>
      <w:r w:rsidRPr="004669D1">
        <w:rPr>
          <w:rFonts w:ascii="AbsaraSans-Thin" w:hAnsi="AbsaraSans-Thin"/>
          <w:sz w:val="28"/>
          <w:szCs w:val="28"/>
          <w:lang w:val="de-DE"/>
        </w:rPr>
        <w:t xml:space="preserve">, Ortschaft Mareda und </w:t>
      </w:r>
      <w:r w:rsidR="00852B27" w:rsidRPr="00595C9D">
        <w:rPr>
          <w:rFonts w:ascii="AbsaraSans-Thin" w:hAnsi="AbsaraSans-Thin"/>
          <w:sz w:val="28"/>
          <w:szCs w:val="28"/>
        </w:rPr>
        <w:t xml:space="preserve">Aminess Maravea </w:t>
      </w:r>
      <w:r w:rsidR="009A63B4">
        <w:rPr>
          <w:rFonts w:ascii="AbsaraSans-Thin" w:hAnsi="AbsaraSans-Thin"/>
          <w:sz w:val="28"/>
          <w:szCs w:val="28"/>
        </w:rPr>
        <w:t xml:space="preserve">Planet </w:t>
      </w:r>
      <w:r w:rsidR="00852B27" w:rsidRPr="00595C9D">
        <w:rPr>
          <w:rFonts w:ascii="AbsaraSans-Thin" w:hAnsi="AbsaraSans-Thin"/>
          <w:sz w:val="28"/>
          <w:szCs w:val="28"/>
        </w:rPr>
        <w:t>Camping Resort</w:t>
      </w:r>
      <w:r w:rsidRPr="004669D1">
        <w:rPr>
          <w:rFonts w:ascii="AbsaraSans-Thin" w:hAnsi="AbsaraSans-Thin"/>
          <w:sz w:val="28"/>
          <w:szCs w:val="28"/>
          <w:lang w:val="de-DE"/>
        </w:rPr>
        <w:t>, Ortschaft Dajla</w:t>
      </w:r>
    </w:p>
    <w:p w14:paraId="7B4FC575" w14:textId="77777777" w:rsidR="00BC61B9" w:rsidRPr="004669D1" w:rsidRDefault="00BC61B9">
      <w:pPr>
        <w:spacing w:after="0"/>
        <w:rPr>
          <w:rFonts w:ascii="AbsaraSans-Thin" w:hAnsi="AbsaraSans-Thin"/>
          <w:color w:val="FF0000"/>
          <w:sz w:val="28"/>
          <w:szCs w:val="28"/>
          <w:lang w:val="de-DE"/>
        </w:rPr>
      </w:pPr>
    </w:p>
    <w:p w14:paraId="465BE63A" w14:textId="77777777" w:rsidR="00E5050F" w:rsidRDefault="00E5050F">
      <w:pPr>
        <w:spacing w:after="0"/>
        <w:rPr>
          <w:rFonts w:ascii="AbsaraSans-Thin" w:hAnsi="AbsaraSans-Thin"/>
          <w:b/>
          <w:bCs/>
          <w:color w:val="03BFD7"/>
          <w:sz w:val="28"/>
          <w:szCs w:val="28"/>
          <w:lang w:val="de-DE"/>
        </w:rPr>
      </w:pPr>
    </w:p>
    <w:p w14:paraId="3E571B21" w14:textId="45E7F173" w:rsidR="00BC61B9" w:rsidRDefault="004547AA">
      <w:pPr>
        <w:spacing w:after="0"/>
        <w:rPr>
          <w:rFonts w:ascii="AbsaraSans-Thin" w:hAnsi="AbsaraSans-Thin"/>
          <w:b/>
          <w:bCs/>
          <w:color w:val="03BFD7"/>
          <w:sz w:val="28"/>
          <w:szCs w:val="28"/>
          <w:lang w:val="de-DE"/>
        </w:rPr>
      </w:pPr>
      <w:r>
        <w:rPr>
          <w:rFonts w:ascii="AbsaraSans-Thin" w:hAnsi="AbsaraSans-Thin"/>
          <w:b/>
          <w:bCs/>
          <w:color w:val="03BFD7"/>
          <w:sz w:val="28"/>
          <w:szCs w:val="28"/>
          <w:lang w:val="de-DE"/>
        </w:rPr>
        <w:t>HALBMARATON</w:t>
      </w:r>
    </w:p>
    <w:p w14:paraId="6E26A23D" w14:textId="77777777" w:rsidR="00043978" w:rsidRPr="004669D1" w:rsidRDefault="00043978">
      <w:pPr>
        <w:spacing w:after="0"/>
        <w:rPr>
          <w:rFonts w:ascii="Helvetica" w:hAnsi="Helvetica" w:cs="Helvetica"/>
          <w:color w:val="333333"/>
          <w:sz w:val="20"/>
          <w:szCs w:val="20"/>
          <w:lang w:val="de-DE"/>
        </w:rPr>
      </w:pPr>
    </w:p>
    <w:p w14:paraId="2EB8A41F" w14:textId="592ED8BC" w:rsidR="00BC61B9" w:rsidRDefault="004669D1" w:rsidP="00043978">
      <w:pPr>
        <w:spacing w:after="0"/>
        <w:jc w:val="both"/>
        <w:rPr>
          <w:rFonts w:ascii="AbsaraSans-Thin" w:hAnsi="AbsaraSans-Thin"/>
          <w:color w:val="000000" w:themeColor="text1"/>
          <w:sz w:val="28"/>
          <w:szCs w:val="28"/>
          <w:lang w:val="de-DE"/>
        </w:rPr>
      </w:pPr>
      <w:r w:rsidRPr="004669D1">
        <w:rPr>
          <w:rFonts w:ascii="AbsaraSans-Thin" w:hAnsi="AbsaraSans-Thin"/>
          <w:color w:val="000000" w:themeColor="text1"/>
          <w:sz w:val="28"/>
          <w:szCs w:val="28"/>
          <w:lang w:val="de-DE"/>
        </w:rPr>
        <w:t>Die Länge des Halbmarathons ist 21 098 m und der Lauf besteht aus einer Runde</w:t>
      </w:r>
      <w:r w:rsidR="00043978">
        <w:rPr>
          <w:rFonts w:ascii="AbsaraSans-Thin" w:hAnsi="AbsaraSans-Thin"/>
          <w:color w:val="000000" w:themeColor="text1"/>
          <w:sz w:val="28"/>
          <w:szCs w:val="28"/>
          <w:lang w:val="de-DE"/>
        </w:rPr>
        <w:t>.</w:t>
      </w:r>
    </w:p>
    <w:p w14:paraId="753D8AF2" w14:textId="77777777" w:rsidR="00043978" w:rsidRPr="004669D1" w:rsidRDefault="00043978" w:rsidP="00043978">
      <w:pPr>
        <w:spacing w:after="0"/>
        <w:jc w:val="both"/>
        <w:rPr>
          <w:rFonts w:ascii="AbsaraSans-Thin" w:hAnsi="AbsaraSans-Thin"/>
          <w:color w:val="000000" w:themeColor="text1"/>
          <w:sz w:val="28"/>
          <w:szCs w:val="28"/>
          <w:lang w:val="de-DE"/>
        </w:rPr>
      </w:pPr>
    </w:p>
    <w:p w14:paraId="7C7CF8A6" w14:textId="1DE6F6FE" w:rsidR="00BC61B9" w:rsidRPr="004669D1" w:rsidRDefault="004669D1">
      <w:pPr>
        <w:spacing w:after="0"/>
        <w:rPr>
          <w:rFonts w:ascii="AbsaraSans-Thin" w:hAnsi="AbsaraSans-Thin"/>
          <w:color w:val="000000" w:themeColor="text1"/>
          <w:sz w:val="28"/>
          <w:szCs w:val="28"/>
          <w:lang w:val="de-DE"/>
        </w:rPr>
      </w:pPr>
      <w:r w:rsidRPr="004669D1">
        <w:rPr>
          <w:rFonts w:ascii="AbsaraSans-Thin" w:hAnsi="AbsaraSans-Thin"/>
          <w:b/>
          <w:color w:val="000000" w:themeColor="text1"/>
          <w:sz w:val="28"/>
          <w:szCs w:val="28"/>
          <w:lang w:val="de-DE"/>
        </w:rPr>
        <w:t>Start/Ziel</w:t>
      </w:r>
      <w:r w:rsidRPr="004669D1">
        <w:rPr>
          <w:rFonts w:ascii="AbsaraSans-Thin" w:hAnsi="AbsaraSans-Thin"/>
          <w:color w:val="000000" w:themeColor="text1"/>
          <w:sz w:val="28"/>
          <w:szCs w:val="28"/>
          <w:lang w:val="de-DE"/>
        </w:rPr>
        <w:t xml:space="preserve">: vor dem Hotel Aminess </w:t>
      </w:r>
      <w:r w:rsidR="009A63B4">
        <w:rPr>
          <w:rFonts w:ascii="AbsaraSans-Thin" w:hAnsi="AbsaraSans-Thin"/>
          <w:color w:val="000000" w:themeColor="text1"/>
          <w:sz w:val="28"/>
          <w:szCs w:val="28"/>
          <w:lang w:val="de-DE"/>
        </w:rPr>
        <w:t xml:space="preserve">Vival </w:t>
      </w:r>
      <w:r w:rsidRPr="004669D1">
        <w:rPr>
          <w:rFonts w:ascii="AbsaraSans-Thin" w:hAnsi="AbsaraSans-Thin"/>
          <w:color w:val="000000" w:themeColor="text1"/>
          <w:sz w:val="28"/>
          <w:szCs w:val="28"/>
          <w:lang w:val="de-DE"/>
        </w:rPr>
        <w:t>Maestral</w:t>
      </w:r>
    </w:p>
    <w:p w14:paraId="615BEBC4" w14:textId="05E3A5C3" w:rsidR="00BC61B9" w:rsidRPr="004669D1" w:rsidRDefault="004669D1">
      <w:pPr>
        <w:spacing w:after="0"/>
        <w:rPr>
          <w:rFonts w:ascii="AbsaraSans-Thin" w:hAnsi="AbsaraSans-Thin"/>
          <w:color w:val="000000" w:themeColor="text1"/>
          <w:sz w:val="28"/>
          <w:szCs w:val="28"/>
          <w:lang w:val="de-DE"/>
        </w:rPr>
      </w:pPr>
      <w:r w:rsidRPr="004669D1">
        <w:rPr>
          <w:rFonts w:ascii="AbsaraSans-Thin" w:hAnsi="AbsaraSans-Thin"/>
          <w:b/>
          <w:color w:val="000000" w:themeColor="text1"/>
          <w:sz w:val="28"/>
          <w:szCs w:val="28"/>
          <w:lang w:val="de-DE"/>
        </w:rPr>
        <w:t>Start des Laufs:</w:t>
      </w:r>
      <w:r w:rsidRPr="004669D1">
        <w:rPr>
          <w:rFonts w:ascii="AbsaraSans-Thin" w:hAnsi="AbsaraSans-Thin"/>
          <w:color w:val="000000" w:themeColor="text1"/>
          <w:sz w:val="28"/>
          <w:szCs w:val="28"/>
          <w:lang w:val="de-DE"/>
        </w:rPr>
        <w:t xml:space="preserve"> 11</w:t>
      </w:r>
      <w:r w:rsidR="004C3B4F">
        <w:rPr>
          <w:rFonts w:ascii="AbsaraSans-Thin" w:hAnsi="AbsaraSans-Thin"/>
          <w:color w:val="000000" w:themeColor="text1"/>
          <w:sz w:val="28"/>
          <w:szCs w:val="28"/>
          <w:lang w:val="de-DE"/>
        </w:rPr>
        <w:t>:00</w:t>
      </w:r>
      <w:r w:rsidRPr="004669D1">
        <w:rPr>
          <w:rFonts w:ascii="AbsaraSans-Thin" w:hAnsi="AbsaraSans-Thin"/>
          <w:color w:val="000000" w:themeColor="text1"/>
          <w:sz w:val="28"/>
          <w:szCs w:val="28"/>
          <w:lang w:val="de-DE"/>
        </w:rPr>
        <w:t xml:space="preserve"> Uhr</w:t>
      </w:r>
    </w:p>
    <w:p w14:paraId="1E70BAF6" w14:textId="77777777" w:rsidR="00BC61B9" w:rsidRPr="004669D1" w:rsidRDefault="004669D1">
      <w:pPr>
        <w:spacing w:after="0"/>
        <w:rPr>
          <w:rFonts w:ascii="AbsaraSans-Thin" w:hAnsi="AbsaraSans-Thin"/>
          <w:color w:val="000000" w:themeColor="text1"/>
          <w:sz w:val="28"/>
          <w:szCs w:val="28"/>
          <w:lang w:val="de-DE"/>
        </w:rPr>
      </w:pPr>
      <w:r w:rsidRPr="004669D1">
        <w:rPr>
          <w:rFonts w:ascii="AbsaraSans-Thin" w:hAnsi="AbsaraSans-Thin"/>
          <w:b/>
          <w:color w:val="000000" w:themeColor="text1"/>
          <w:sz w:val="28"/>
          <w:szCs w:val="28"/>
          <w:lang w:val="de-DE"/>
        </w:rPr>
        <w:t>Kontrollpunkt</w:t>
      </w:r>
      <w:r w:rsidRPr="004669D1">
        <w:rPr>
          <w:rFonts w:ascii="AbsaraSans-Thin" w:hAnsi="AbsaraSans-Thin"/>
          <w:color w:val="000000" w:themeColor="text1"/>
          <w:sz w:val="28"/>
          <w:szCs w:val="28"/>
          <w:lang w:val="de-DE"/>
        </w:rPr>
        <w:t>: 10 km</w:t>
      </w:r>
    </w:p>
    <w:p w14:paraId="65C13366" w14:textId="77777777" w:rsidR="00BC61B9" w:rsidRPr="004669D1" w:rsidRDefault="00BC61B9">
      <w:pPr>
        <w:spacing w:after="0"/>
        <w:rPr>
          <w:rFonts w:ascii="AbsaraSans-Thin" w:hAnsi="AbsaraSans-Thin"/>
          <w:color w:val="000000" w:themeColor="text1"/>
          <w:sz w:val="28"/>
          <w:szCs w:val="28"/>
          <w:lang w:val="de-DE"/>
        </w:rPr>
      </w:pPr>
    </w:p>
    <w:p w14:paraId="3FDDCD8F" w14:textId="3348DFCB" w:rsidR="00BC61B9" w:rsidRPr="004669D1" w:rsidRDefault="004669D1">
      <w:pPr>
        <w:spacing w:after="0"/>
        <w:rPr>
          <w:rFonts w:ascii="AbsaraSans-Thin" w:hAnsi="AbsaraSans-Thin"/>
          <w:b/>
          <w:bCs/>
          <w:color w:val="03BFD7"/>
          <w:sz w:val="28"/>
          <w:szCs w:val="28"/>
          <w:lang w:val="de-DE"/>
        </w:rPr>
      </w:pPr>
      <w:r w:rsidRPr="004669D1">
        <w:rPr>
          <w:rFonts w:ascii="AbsaraSans-Thin" w:hAnsi="AbsaraSans-Thin"/>
          <w:b/>
          <w:bCs/>
          <w:color w:val="03BFD7"/>
          <w:sz w:val="28"/>
          <w:szCs w:val="28"/>
          <w:lang w:val="de-DE"/>
        </w:rPr>
        <w:t>Wichtige Anmerkungen:</w:t>
      </w:r>
    </w:p>
    <w:p w14:paraId="3B23CA4E" w14:textId="6F64C0C1" w:rsidR="00BC61B9" w:rsidRPr="004669D1" w:rsidRDefault="004669D1" w:rsidP="006878D5">
      <w:pPr>
        <w:spacing w:after="0"/>
        <w:jc w:val="both"/>
        <w:rPr>
          <w:rFonts w:ascii="AbsaraSans-Thin" w:hAnsi="AbsaraSans-Thin"/>
          <w:color w:val="000000" w:themeColor="text1"/>
          <w:sz w:val="28"/>
          <w:szCs w:val="28"/>
          <w:lang w:val="de-DE"/>
        </w:rPr>
      </w:pPr>
      <w:r w:rsidRPr="004669D1">
        <w:rPr>
          <w:rFonts w:ascii="AbsaraSans-Thin" w:hAnsi="AbsaraSans-Thin"/>
          <w:color w:val="000000" w:themeColor="text1"/>
          <w:sz w:val="28"/>
          <w:szCs w:val="28"/>
          <w:lang w:val="de-DE"/>
        </w:rPr>
        <w:t>Die Teilnehmer des Halbmarathons starten zusammen mit den Teilnehmern der 10. Die Trennung vom 10 km-Lauf erfolgt auf dem 5 km, auf dem sich die Schiedsrichter und Organisatoren des Laufs befinden.</w:t>
      </w:r>
    </w:p>
    <w:p w14:paraId="27E09597" w14:textId="1701719C" w:rsidR="00BC61B9" w:rsidRDefault="004669D1" w:rsidP="006878D5">
      <w:pPr>
        <w:spacing w:after="0"/>
        <w:jc w:val="both"/>
        <w:rPr>
          <w:rFonts w:ascii="AbsaraSans-Thin" w:hAnsi="AbsaraSans-Thin"/>
          <w:color w:val="000000" w:themeColor="text1"/>
          <w:sz w:val="28"/>
          <w:szCs w:val="28"/>
          <w:lang w:val="de-DE"/>
        </w:rPr>
      </w:pPr>
      <w:r w:rsidRPr="004669D1">
        <w:rPr>
          <w:rFonts w:ascii="AbsaraSans-Thin" w:hAnsi="AbsaraSans-Thin"/>
          <w:color w:val="000000" w:themeColor="text1"/>
          <w:sz w:val="28"/>
          <w:szCs w:val="28"/>
          <w:lang w:val="de-DE"/>
        </w:rPr>
        <w:t>Am Halbmarathon können alle Teilnehmer mitmachen, die am Tag des Laufs mindestens 16 Jahre alt sind.</w:t>
      </w:r>
    </w:p>
    <w:p w14:paraId="4631F37C" w14:textId="0D03A794" w:rsidR="006878D5" w:rsidRPr="004669D1" w:rsidRDefault="006878D5" w:rsidP="006878D5">
      <w:pPr>
        <w:spacing w:after="0"/>
        <w:jc w:val="both"/>
        <w:rPr>
          <w:rFonts w:ascii="AbsaraSans-Thin" w:hAnsi="AbsaraSans-Thin"/>
          <w:color w:val="000000" w:themeColor="text1"/>
          <w:sz w:val="28"/>
          <w:szCs w:val="28"/>
          <w:lang w:val="de-DE"/>
        </w:rPr>
      </w:pPr>
      <w:r w:rsidRPr="006878D5">
        <w:rPr>
          <w:rFonts w:ascii="AbsaraSans-Thin" w:hAnsi="AbsaraSans-Thin"/>
          <w:color w:val="000000" w:themeColor="text1"/>
          <w:sz w:val="28"/>
          <w:szCs w:val="28"/>
          <w:lang w:val="de-DE"/>
        </w:rPr>
        <w:t xml:space="preserve">Es gelten Regeln und </w:t>
      </w:r>
      <w:r w:rsidRPr="004669D1">
        <w:rPr>
          <w:rFonts w:ascii="AbsaraSans-Thin" w:hAnsi="AbsaraSans-Thin"/>
          <w:color w:val="000000" w:themeColor="text1"/>
          <w:sz w:val="28"/>
          <w:szCs w:val="28"/>
          <w:lang w:val="de-DE"/>
        </w:rPr>
        <w:t>Verantwortungen</w:t>
      </w:r>
      <w:r w:rsidRPr="006878D5">
        <w:rPr>
          <w:rFonts w:ascii="AbsaraSans-Thin" w:hAnsi="AbsaraSans-Thin"/>
          <w:color w:val="000000" w:themeColor="text1"/>
          <w:sz w:val="28"/>
          <w:szCs w:val="28"/>
          <w:lang w:val="de-DE"/>
        </w:rPr>
        <w:t xml:space="preserve"> wie unter </w:t>
      </w:r>
      <w:r w:rsidRPr="00603593">
        <w:rPr>
          <w:rFonts w:ascii="AbsaraSans-Thin" w:hAnsi="AbsaraSans-Thin"/>
          <w:b/>
          <w:color w:val="03BFD7"/>
          <w:sz w:val="28"/>
          <w:szCs w:val="28"/>
          <w:lang w:val="de-DE"/>
        </w:rPr>
        <w:t>TEILNAHMEBEDINGUNGEN</w:t>
      </w:r>
    </w:p>
    <w:p w14:paraId="31F3E615" w14:textId="6040941B" w:rsidR="006878D5" w:rsidRPr="004669D1" w:rsidRDefault="00043978" w:rsidP="006878D5">
      <w:pPr>
        <w:spacing w:after="0"/>
        <w:jc w:val="both"/>
        <w:rPr>
          <w:rFonts w:ascii="AbsaraSans-Thin" w:hAnsi="AbsaraSans-Thin"/>
          <w:color w:val="000000" w:themeColor="text1"/>
          <w:sz w:val="28"/>
          <w:szCs w:val="28"/>
          <w:lang w:val="de-DE"/>
        </w:rPr>
      </w:pPr>
      <w:r>
        <w:rPr>
          <w:rFonts w:ascii="AbsaraSans-Thin" w:hAnsi="AbsaraSans-Thin"/>
          <w:b/>
          <w:bCs/>
          <w:noProof/>
          <w:color w:val="03BFD7"/>
          <w:sz w:val="28"/>
          <w:szCs w:val="28"/>
          <w:lang w:val="de-DE"/>
        </w:rPr>
        <w:drawing>
          <wp:anchor distT="0" distB="0" distL="114300" distR="114300" simplePos="0" relativeHeight="251658240" behindDoc="0" locked="0" layoutInCell="1" allowOverlap="1" wp14:anchorId="5DBB86B6" wp14:editId="7ADFC0D9">
            <wp:simplePos x="0" y="0"/>
            <wp:positionH relativeFrom="column">
              <wp:posOffset>976630</wp:posOffset>
            </wp:positionH>
            <wp:positionV relativeFrom="paragraph">
              <wp:posOffset>303530</wp:posOffset>
            </wp:positionV>
            <wp:extent cx="3893185" cy="4724400"/>
            <wp:effectExtent l="0" t="0" r="0" b="0"/>
            <wp:wrapTopAndBottom/>
            <wp:docPr id="2" name="Slika 2" descr="Slika na kojoj se prikazuje tekst, karta, atlas&#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trase-21.png"/>
                    <pic:cNvPicPr/>
                  </pic:nvPicPr>
                  <pic:blipFill>
                    <a:blip r:embed="rId13"/>
                    <a:stretch>
                      <a:fillRect/>
                    </a:stretch>
                  </pic:blipFill>
                  <pic:spPr>
                    <a:xfrm>
                      <a:off x="0" y="0"/>
                      <a:ext cx="3893185" cy="4724400"/>
                    </a:xfrm>
                    <a:prstGeom prst="rect">
                      <a:avLst/>
                    </a:prstGeom>
                  </pic:spPr>
                </pic:pic>
              </a:graphicData>
            </a:graphic>
            <wp14:sizeRelH relativeFrom="margin">
              <wp14:pctWidth>0</wp14:pctWidth>
            </wp14:sizeRelH>
            <wp14:sizeRelV relativeFrom="margin">
              <wp14:pctHeight>0</wp14:pctHeight>
            </wp14:sizeRelV>
          </wp:anchor>
        </w:drawing>
      </w:r>
      <w:r w:rsidR="006878D5" w:rsidRPr="006878D5">
        <w:rPr>
          <w:rFonts w:ascii="AbsaraSans-Thin" w:hAnsi="AbsaraSans-Thin"/>
          <w:color w:val="000000" w:themeColor="text1"/>
          <w:sz w:val="28"/>
          <w:szCs w:val="28"/>
          <w:lang w:val="de-DE"/>
        </w:rPr>
        <w:t>beschrieben.</w:t>
      </w:r>
    </w:p>
    <w:p w14:paraId="26BD37BD" w14:textId="42CBBC7B" w:rsidR="00BC61B9" w:rsidRPr="004669D1" w:rsidRDefault="00BC61B9">
      <w:pPr>
        <w:pStyle w:val="StandardWeb"/>
        <w:shd w:val="clear" w:color="auto" w:fill="FFFFFF"/>
        <w:spacing w:before="0" w:beforeAutospacing="0" w:after="150" w:afterAutospacing="0"/>
        <w:rPr>
          <w:rFonts w:ascii="Helvetica" w:hAnsi="Helvetica" w:cs="Helvetica"/>
          <w:color w:val="333333"/>
          <w:sz w:val="20"/>
          <w:szCs w:val="20"/>
          <w:lang w:val="de-DE"/>
        </w:rPr>
      </w:pPr>
    </w:p>
    <w:p w14:paraId="232FDE13" w14:textId="77777777" w:rsidR="00043978" w:rsidRDefault="004669D1">
      <w:pPr>
        <w:spacing w:after="0"/>
        <w:rPr>
          <w:rFonts w:ascii="AbsaraSans-Thin" w:hAnsi="AbsaraSans-Thin"/>
          <w:b/>
          <w:bCs/>
          <w:color w:val="03BFD7"/>
          <w:sz w:val="28"/>
          <w:szCs w:val="28"/>
          <w:lang w:val="de-DE"/>
        </w:rPr>
      </w:pPr>
      <w:r w:rsidRPr="004669D1">
        <w:rPr>
          <w:rFonts w:ascii="AbsaraSans-Thin" w:hAnsi="AbsaraSans-Thin"/>
          <w:b/>
          <w:bCs/>
          <w:color w:val="03BFD7"/>
          <w:sz w:val="28"/>
          <w:szCs w:val="28"/>
          <w:lang w:val="de-DE"/>
        </w:rPr>
        <w:t>10 km-</w:t>
      </w:r>
      <w:r w:rsidR="004547AA">
        <w:rPr>
          <w:rFonts w:ascii="AbsaraSans-Thin" w:hAnsi="AbsaraSans-Thin"/>
          <w:b/>
          <w:bCs/>
          <w:color w:val="03BFD7"/>
          <w:sz w:val="28"/>
          <w:szCs w:val="28"/>
          <w:lang w:val="de-DE"/>
        </w:rPr>
        <w:t>LAUF</w:t>
      </w:r>
      <w:r w:rsidRPr="004669D1">
        <w:rPr>
          <w:rFonts w:ascii="AbsaraSans-Thin" w:hAnsi="AbsaraSans-Thin"/>
          <w:b/>
          <w:bCs/>
          <w:color w:val="03BFD7"/>
          <w:sz w:val="28"/>
          <w:szCs w:val="28"/>
          <w:lang w:val="de-DE"/>
        </w:rPr>
        <w:t xml:space="preserve"> </w:t>
      </w:r>
    </w:p>
    <w:p w14:paraId="0A8BCB43" w14:textId="7E674E19" w:rsidR="00BC61B9" w:rsidRDefault="004669D1" w:rsidP="00043978">
      <w:pPr>
        <w:spacing w:after="0"/>
        <w:jc w:val="both"/>
        <w:rPr>
          <w:rFonts w:ascii="AbsaraSans-Thin" w:hAnsi="AbsaraSans-Thin"/>
          <w:color w:val="000000" w:themeColor="text1"/>
          <w:sz w:val="28"/>
          <w:szCs w:val="28"/>
          <w:lang w:val="de-DE"/>
        </w:rPr>
      </w:pPr>
      <w:r w:rsidRPr="004669D1">
        <w:rPr>
          <w:rFonts w:ascii="AbsaraSans-Thin" w:hAnsi="AbsaraSans-Thin"/>
          <w:color w:val="000000" w:themeColor="text1"/>
          <w:sz w:val="28"/>
          <w:szCs w:val="28"/>
          <w:lang w:val="de-DE"/>
        </w:rPr>
        <w:br/>
        <w:t xml:space="preserve">Der 10 km-Lauf ist ein Straßenlauf mit einer Gesamtlänge vom 10 000 m. Der Lauf besteht aus einer Runde mit einer Länge von 10 km und die Strecke wurde offiziell vom Kroatischen Leichtathletikverband gemessen. </w:t>
      </w:r>
    </w:p>
    <w:p w14:paraId="5C2C150F" w14:textId="77777777" w:rsidR="00043978" w:rsidRPr="004669D1" w:rsidRDefault="00043978" w:rsidP="00043978">
      <w:pPr>
        <w:spacing w:after="0"/>
        <w:jc w:val="both"/>
        <w:rPr>
          <w:rFonts w:ascii="AbsaraSans-Thin" w:hAnsi="AbsaraSans-Thin"/>
          <w:color w:val="000000" w:themeColor="text1"/>
          <w:sz w:val="28"/>
          <w:szCs w:val="28"/>
          <w:lang w:val="de-DE"/>
        </w:rPr>
      </w:pPr>
    </w:p>
    <w:p w14:paraId="3001782C" w14:textId="2E1A14A0" w:rsidR="00BC61B9" w:rsidRPr="004669D1" w:rsidRDefault="004669D1">
      <w:pPr>
        <w:spacing w:after="0"/>
        <w:rPr>
          <w:rFonts w:ascii="AbsaraSans-Thin" w:hAnsi="AbsaraSans-Thin"/>
          <w:color w:val="000000" w:themeColor="text1"/>
          <w:sz w:val="28"/>
          <w:szCs w:val="28"/>
          <w:lang w:val="de-DE"/>
        </w:rPr>
      </w:pPr>
      <w:r w:rsidRPr="004669D1">
        <w:rPr>
          <w:rFonts w:ascii="AbsaraSans-Thin" w:hAnsi="AbsaraSans-Thin"/>
          <w:b/>
          <w:color w:val="000000" w:themeColor="text1"/>
          <w:sz w:val="28"/>
          <w:szCs w:val="28"/>
          <w:lang w:val="de-DE"/>
        </w:rPr>
        <w:t>Start/Ziel</w:t>
      </w:r>
      <w:r w:rsidRPr="004669D1">
        <w:rPr>
          <w:rFonts w:ascii="AbsaraSans-Thin" w:hAnsi="AbsaraSans-Thin"/>
          <w:color w:val="000000" w:themeColor="text1"/>
          <w:sz w:val="28"/>
          <w:szCs w:val="28"/>
          <w:lang w:val="de-DE"/>
        </w:rPr>
        <w:t xml:space="preserve">: vor dem Hotel Aminess </w:t>
      </w:r>
      <w:r w:rsidR="009A63B4">
        <w:rPr>
          <w:rFonts w:ascii="AbsaraSans-Thin" w:hAnsi="AbsaraSans-Thin"/>
          <w:color w:val="000000" w:themeColor="text1"/>
          <w:sz w:val="28"/>
          <w:szCs w:val="28"/>
          <w:lang w:val="de-DE"/>
        </w:rPr>
        <w:t xml:space="preserve">Vival </w:t>
      </w:r>
      <w:r w:rsidRPr="004669D1">
        <w:rPr>
          <w:rFonts w:ascii="AbsaraSans-Thin" w:hAnsi="AbsaraSans-Thin"/>
          <w:color w:val="000000" w:themeColor="text1"/>
          <w:sz w:val="28"/>
          <w:szCs w:val="28"/>
          <w:lang w:val="de-DE"/>
        </w:rPr>
        <w:t>Maestral</w:t>
      </w:r>
    </w:p>
    <w:p w14:paraId="436BF79E" w14:textId="435F4B6E" w:rsidR="00BC61B9" w:rsidRPr="004669D1" w:rsidRDefault="004669D1">
      <w:pPr>
        <w:spacing w:after="0"/>
        <w:rPr>
          <w:rFonts w:ascii="AbsaraSans-Thin" w:hAnsi="AbsaraSans-Thin"/>
          <w:color w:val="000000" w:themeColor="text1"/>
          <w:sz w:val="28"/>
          <w:szCs w:val="28"/>
          <w:lang w:val="de-DE"/>
        </w:rPr>
      </w:pPr>
      <w:r w:rsidRPr="004669D1">
        <w:rPr>
          <w:rFonts w:ascii="AbsaraSans-Thin" w:hAnsi="AbsaraSans-Thin"/>
          <w:b/>
          <w:color w:val="000000" w:themeColor="text1"/>
          <w:sz w:val="28"/>
          <w:szCs w:val="28"/>
          <w:lang w:val="de-DE"/>
        </w:rPr>
        <w:t>Start des Laufs:</w:t>
      </w:r>
      <w:r w:rsidRPr="004669D1">
        <w:rPr>
          <w:rFonts w:ascii="AbsaraSans-Thin" w:hAnsi="AbsaraSans-Thin"/>
          <w:color w:val="000000" w:themeColor="text1"/>
          <w:sz w:val="28"/>
          <w:szCs w:val="28"/>
          <w:lang w:val="de-DE"/>
        </w:rPr>
        <w:t xml:space="preserve"> 11</w:t>
      </w:r>
      <w:r w:rsidR="004C3B4F">
        <w:rPr>
          <w:rFonts w:ascii="AbsaraSans-Thin" w:hAnsi="AbsaraSans-Thin"/>
          <w:color w:val="000000" w:themeColor="text1"/>
          <w:sz w:val="28"/>
          <w:szCs w:val="28"/>
          <w:lang w:val="de-DE"/>
        </w:rPr>
        <w:t>:00</w:t>
      </w:r>
      <w:r w:rsidRPr="004669D1">
        <w:rPr>
          <w:rFonts w:ascii="AbsaraSans-Thin" w:hAnsi="AbsaraSans-Thin"/>
          <w:color w:val="000000" w:themeColor="text1"/>
          <w:sz w:val="28"/>
          <w:szCs w:val="28"/>
          <w:lang w:val="de-DE"/>
        </w:rPr>
        <w:t xml:space="preserve"> Uhr</w:t>
      </w:r>
    </w:p>
    <w:p w14:paraId="5CAB4C63" w14:textId="2230C395" w:rsidR="000B4E2A" w:rsidRPr="004669D1" w:rsidRDefault="004669D1">
      <w:pPr>
        <w:spacing w:after="0"/>
        <w:rPr>
          <w:rFonts w:ascii="AbsaraSans-Thin" w:hAnsi="AbsaraSans-Thin"/>
          <w:color w:val="000000" w:themeColor="text1"/>
          <w:sz w:val="28"/>
          <w:szCs w:val="28"/>
          <w:lang w:val="de-DE"/>
        </w:rPr>
      </w:pPr>
      <w:r w:rsidRPr="004669D1">
        <w:rPr>
          <w:rFonts w:ascii="AbsaraSans-Thin" w:hAnsi="AbsaraSans-Thin"/>
          <w:b/>
          <w:color w:val="000000" w:themeColor="text1"/>
          <w:sz w:val="28"/>
          <w:szCs w:val="28"/>
          <w:lang w:val="de-DE"/>
        </w:rPr>
        <w:t>Kontrollpunkt</w:t>
      </w:r>
      <w:r w:rsidRPr="004669D1">
        <w:rPr>
          <w:rFonts w:ascii="AbsaraSans-Thin" w:hAnsi="AbsaraSans-Thin"/>
          <w:color w:val="000000" w:themeColor="text1"/>
          <w:sz w:val="28"/>
          <w:szCs w:val="28"/>
          <w:lang w:val="de-DE"/>
        </w:rPr>
        <w:t>: 5 km</w:t>
      </w:r>
    </w:p>
    <w:p w14:paraId="4F7F871C" w14:textId="77777777" w:rsidR="00BC61B9" w:rsidRPr="004669D1" w:rsidRDefault="00BC61B9">
      <w:pPr>
        <w:spacing w:after="0"/>
        <w:rPr>
          <w:rFonts w:ascii="AbsaraSans-Thin" w:hAnsi="AbsaraSans-Thin"/>
          <w:color w:val="000000" w:themeColor="text1"/>
          <w:sz w:val="28"/>
          <w:szCs w:val="28"/>
          <w:lang w:val="de-DE"/>
        </w:rPr>
      </w:pPr>
    </w:p>
    <w:p w14:paraId="6A6F2372" w14:textId="77777777" w:rsidR="00BC61B9" w:rsidRPr="004669D1" w:rsidRDefault="004669D1">
      <w:pPr>
        <w:spacing w:after="0"/>
        <w:rPr>
          <w:rFonts w:ascii="AbsaraSans-Thin" w:hAnsi="AbsaraSans-Thin"/>
          <w:b/>
          <w:bCs/>
          <w:color w:val="03BFD7"/>
          <w:sz w:val="28"/>
          <w:szCs w:val="28"/>
          <w:lang w:val="de-DE"/>
        </w:rPr>
      </w:pPr>
      <w:r w:rsidRPr="004669D1">
        <w:rPr>
          <w:rFonts w:ascii="AbsaraSans-Thin" w:hAnsi="AbsaraSans-Thin"/>
          <w:b/>
          <w:bCs/>
          <w:color w:val="03BFD7"/>
          <w:sz w:val="28"/>
          <w:szCs w:val="28"/>
          <w:lang w:val="de-DE"/>
        </w:rPr>
        <w:t>Wichtige Hinweise:</w:t>
      </w:r>
    </w:p>
    <w:p w14:paraId="44AFCA4B" w14:textId="77777777" w:rsidR="00BC61B9" w:rsidRPr="004669D1" w:rsidRDefault="004669D1" w:rsidP="00043978">
      <w:pPr>
        <w:spacing w:after="0"/>
        <w:jc w:val="both"/>
        <w:rPr>
          <w:rFonts w:ascii="AbsaraSans-Thin" w:hAnsi="AbsaraSans-Thin"/>
          <w:color w:val="000000" w:themeColor="text1"/>
          <w:sz w:val="28"/>
          <w:szCs w:val="28"/>
          <w:lang w:val="de-DE"/>
        </w:rPr>
      </w:pPr>
      <w:r w:rsidRPr="004669D1">
        <w:rPr>
          <w:rFonts w:ascii="AbsaraSans-Thin" w:hAnsi="AbsaraSans-Thin"/>
          <w:color w:val="000000" w:themeColor="text1"/>
          <w:sz w:val="28"/>
          <w:szCs w:val="28"/>
          <w:lang w:val="de-DE"/>
        </w:rPr>
        <w:t>Am Lauf können alle Teilnehmer mitmachen, die am Tag des Laufs mindestens 16 Jahre alt sind.</w:t>
      </w:r>
    </w:p>
    <w:p w14:paraId="32DF927D" w14:textId="6FB98E44" w:rsidR="006878D5" w:rsidRPr="004669D1" w:rsidRDefault="006878D5" w:rsidP="00043978">
      <w:pPr>
        <w:spacing w:after="0"/>
        <w:jc w:val="both"/>
        <w:rPr>
          <w:rFonts w:ascii="AbsaraSans-Thin" w:hAnsi="AbsaraSans-Thin"/>
          <w:color w:val="000000" w:themeColor="text1"/>
          <w:sz w:val="28"/>
          <w:szCs w:val="28"/>
          <w:lang w:val="de-DE"/>
        </w:rPr>
      </w:pPr>
      <w:r w:rsidRPr="006878D5">
        <w:rPr>
          <w:rFonts w:ascii="AbsaraSans-Thin" w:hAnsi="AbsaraSans-Thin"/>
          <w:color w:val="000000" w:themeColor="text1"/>
          <w:sz w:val="28"/>
          <w:szCs w:val="28"/>
          <w:lang w:val="de-DE"/>
        </w:rPr>
        <w:t xml:space="preserve">Es gelten Regeln und </w:t>
      </w:r>
      <w:r w:rsidRPr="004669D1">
        <w:rPr>
          <w:rFonts w:ascii="AbsaraSans-Thin" w:hAnsi="AbsaraSans-Thin"/>
          <w:color w:val="000000" w:themeColor="text1"/>
          <w:sz w:val="28"/>
          <w:szCs w:val="28"/>
          <w:lang w:val="de-DE"/>
        </w:rPr>
        <w:t>Verantwortungen</w:t>
      </w:r>
      <w:r w:rsidRPr="006878D5">
        <w:rPr>
          <w:rFonts w:ascii="AbsaraSans-Thin" w:hAnsi="AbsaraSans-Thin"/>
          <w:color w:val="000000" w:themeColor="text1"/>
          <w:sz w:val="28"/>
          <w:szCs w:val="28"/>
          <w:lang w:val="de-DE"/>
        </w:rPr>
        <w:t xml:space="preserve"> wie unter </w:t>
      </w:r>
      <w:r w:rsidRPr="00603593">
        <w:rPr>
          <w:rFonts w:ascii="AbsaraSans-Thin" w:hAnsi="AbsaraSans-Thin"/>
          <w:b/>
          <w:color w:val="03BFD7"/>
          <w:sz w:val="28"/>
          <w:szCs w:val="28"/>
          <w:lang w:val="de-DE"/>
        </w:rPr>
        <w:t>TEILNAHMEBEDINGUNGEN</w:t>
      </w:r>
    </w:p>
    <w:p w14:paraId="460395E2" w14:textId="77777777" w:rsidR="006878D5" w:rsidRPr="004669D1" w:rsidRDefault="006878D5" w:rsidP="00043978">
      <w:pPr>
        <w:spacing w:after="0"/>
        <w:jc w:val="both"/>
        <w:rPr>
          <w:rFonts w:ascii="AbsaraSans-Thin" w:hAnsi="AbsaraSans-Thin"/>
          <w:color w:val="000000" w:themeColor="text1"/>
          <w:sz w:val="28"/>
          <w:szCs w:val="28"/>
          <w:lang w:val="de-DE"/>
        </w:rPr>
      </w:pPr>
      <w:r w:rsidRPr="006878D5">
        <w:rPr>
          <w:rFonts w:ascii="AbsaraSans-Thin" w:hAnsi="AbsaraSans-Thin"/>
          <w:color w:val="000000" w:themeColor="text1"/>
          <w:sz w:val="28"/>
          <w:szCs w:val="28"/>
          <w:lang w:val="de-DE"/>
        </w:rPr>
        <w:t>beschrieben.</w:t>
      </w:r>
    </w:p>
    <w:p w14:paraId="73480851" w14:textId="347F7815" w:rsidR="00BC61B9" w:rsidRPr="004669D1" w:rsidRDefault="00BC61B9">
      <w:pPr>
        <w:pStyle w:val="StandardWeb"/>
        <w:shd w:val="clear" w:color="auto" w:fill="FFFFFF"/>
        <w:spacing w:before="0" w:beforeAutospacing="0" w:after="150" w:afterAutospacing="0"/>
        <w:rPr>
          <w:rFonts w:ascii="Helvetica" w:hAnsi="Helvetica" w:cs="Helvetica"/>
          <w:color w:val="333333"/>
          <w:sz w:val="20"/>
          <w:szCs w:val="20"/>
          <w:lang w:val="de-DE"/>
        </w:rPr>
      </w:pPr>
    </w:p>
    <w:p w14:paraId="5C430AD9" w14:textId="77777777" w:rsidR="00E75F72" w:rsidRDefault="00E75F72">
      <w:pPr>
        <w:pStyle w:val="StandardWeb"/>
        <w:shd w:val="clear" w:color="auto" w:fill="FFFFFF"/>
        <w:spacing w:before="0" w:beforeAutospacing="0" w:after="150" w:afterAutospacing="0"/>
        <w:rPr>
          <w:rFonts w:ascii="Helvetica" w:hAnsi="Helvetica" w:cs="Helvetica"/>
          <w:noProof/>
          <w:color w:val="333333"/>
          <w:sz w:val="20"/>
          <w:szCs w:val="20"/>
        </w:rPr>
      </w:pPr>
    </w:p>
    <w:p w14:paraId="45E71807" w14:textId="7FF4D5CA" w:rsidR="00BC61B9" w:rsidRPr="004547AA" w:rsidRDefault="00043978" w:rsidP="004547AA">
      <w:pPr>
        <w:pStyle w:val="StandardWeb"/>
        <w:shd w:val="clear" w:color="auto" w:fill="FFFFFF"/>
        <w:spacing w:before="0" w:beforeAutospacing="0" w:after="150" w:afterAutospacing="0"/>
        <w:rPr>
          <w:rFonts w:ascii="Helvetica" w:hAnsi="Helvetica" w:cs="Helvetica"/>
          <w:noProof/>
          <w:color w:val="333333"/>
          <w:sz w:val="20"/>
          <w:szCs w:val="20"/>
        </w:rPr>
      </w:pPr>
      <w:r>
        <w:rPr>
          <w:rFonts w:ascii="Helvetica" w:hAnsi="Helvetica" w:cs="Helvetica"/>
          <w:noProof/>
          <w:color w:val="333333"/>
          <w:sz w:val="20"/>
          <w:szCs w:val="20"/>
        </w:rPr>
        <w:drawing>
          <wp:inline distT="0" distB="0" distL="0" distR="0" wp14:anchorId="6EBA95F3" wp14:editId="4A5DA508">
            <wp:extent cx="5760720" cy="3845560"/>
            <wp:effectExtent l="0" t="0" r="0" b="2540"/>
            <wp:docPr id="4" name="Slika 4" descr="Slika na kojoj se prikazuje tekst, karta, atlas, dijagram&#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CR-trase-10.png"/>
                    <pic:cNvPicPr/>
                  </pic:nvPicPr>
                  <pic:blipFill>
                    <a:blip r:embed="rId14"/>
                    <a:stretch>
                      <a:fillRect/>
                    </a:stretch>
                  </pic:blipFill>
                  <pic:spPr>
                    <a:xfrm>
                      <a:off x="0" y="0"/>
                      <a:ext cx="5760720" cy="3845560"/>
                    </a:xfrm>
                    <a:prstGeom prst="rect">
                      <a:avLst/>
                    </a:prstGeom>
                  </pic:spPr>
                </pic:pic>
              </a:graphicData>
            </a:graphic>
          </wp:inline>
        </w:drawing>
      </w:r>
    </w:p>
    <w:p w14:paraId="57D7868C" w14:textId="48EEDD96" w:rsidR="007D7AF5" w:rsidRDefault="007D7AF5" w:rsidP="004547AA">
      <w:pPr>
        <w:spacing w:after="0"/>
        <w:rPr>
          <w:rFonts w:ascii="AbsaraSans-Thin" w:hAnsi="AbsaraSans-Thin"/>
          <w:b/>
          <w:color w:val="03BFD7"/>
          <w:sz w:val="28"/>
          <w:szCs w:val="28"/>
          <w:lang w:val="de-DE"/>
        </w:rPr>
      </w:pPr>
    </w:p>
    <w:p w14:paraId="42F9BB05" w14:textId="77777777" w:rsidR="00E15C1A" w:rsidRDefault="00E15C1A" w:rsidP="004547AA">
      <w:pPr>
        <w:spacing w:after="0"/>
        <w:rPr>
          <w:rFonts w:ascii="AbsaraSans-Thin" w:hAnsi="AbsaraSans-Thin"/>
          <w:b/>
          <w:color w:val="03BFD7"/>
          <w:sz w:val="28"/>
          <w:szCs w:val="28"/>
          <w:lang w:val="de-DE"/>
        </w:rPr>
      </w:pPr>
    </w:p>
    <w:p w14:paraId="04AFB4F4" w14:textId="77777777" w:rsidR="00E15C1A" w:rsidRDefault="00E15C1A" w:rsidP="004547AA">
      <w:pPr>
        <w:spacing w:after="0"/>
        <w:rPr>
          <w:rFonts w:ascii="AbsaraSans-Thin" w:hAnsi="AbsaraSans-Thin"/>
          <w:b/>
          <w:color w:val="03BFD7"/>
          <w:sz w:val="28"/>
          <w:szCs w:val="28"/>
          <w:lang w:val="de-DE"/>
        </w:rPr>
      </w:pPr>
    </w:p>
    <w:p w14:paraId="4D91A75F" w14:textId="43CBEA85" w:rsidR="00BC61B9" w:rsidRDefault="004669D1" w:rsidP="004547AA">
      <w:pPr>
        <w:spacing w:after="0"/>
        <w:rPr>
          <w:rFonts w:ascii="AbsaraSans-Thin" w:hAnsi="AbsaraSans-Thin"/>
          <w:b/>
          <w:bCs/>
          <w:color w:val="03BFD7"/>
          <w:sz w:val="28"/>
          <w:szCs w:val="28"/>
          <w:lang w:val="de-DE"/>
        </w:rPr>
      </w:pPr>
      <w:r w:rsidRPr="004669D1">
        <w:rPr>
          <w:rFonts w:ascii="AbsaraSans-Thin" w:hAnsi="AbsaraSans-Thin"/>
          <w:b/>
          <w:color w:val="03BFD7"/>
          <w:sz w:val="28"/>
          <w:szCs w:val="28"/>
          <w:lang w:val="de-DE"/>
        </w:rPr>
        <w:t>5 km-</w:t>
      </w:r>
      <w:r w:rsidR="004547AA" w:rsidRPr="004547AA">
        <w:rPr>
          <w:rFonts w:ascii="AbsaraSans-Thin" w:hAnsi="AbsaraSans-Thin"/>
          <w:b/>
          <w:bCs/>
          <w:color w:val="03BFD7"/>
          <w:sz w:val="28"/>
          <w:szCs w:val="28"/>
          <w:lang w:val="de-DE"/>
        </w:rPr>
        <w:t xml:space="preserve"> </w:t>
      </w:r>
      <w:r w:rsidR="004547AA">
        <w:rPr>
          <w:rFonts w:ascii="AbsaraSans-Thin" w:hAnsi="AbsaraSans-Thin"/>
          <w:b/>
          <w:bCs/>
          <w:color w:val="03BFD7"/>
          <w:sz w:val="28"/>
          <w:szCs w:val="28"/>
          <w:lang w:val="de-DE"/>
        </w:rPr>
        <w:t>LAUF</w:t>
      </w:r>
    </w:p>
    <w:p w14:paraId="00F0BD6C" w14:textId="77777777" w:rsidR="00043978" w:rsidRPr="004669D1" w:rsidRDefault="00043978" w:rsidP="004547AA">
      <w:pPr>
        <w:spacing w:after="0"/>
        <w:rPr>
          <w:rFonts w:ascii="AbsaraSans-Thin" w:hAnsi="AbsaraSans-Thin"/>
          <w:color w:val="000000" w:themeColor="text1"/>
          <w:sz w:val="28"/>
          <w:szCs w:val="28"/>
          <w:lang w:val="de-DE"/>
        </w:rPr>
      </w:pPr>
    </w:p>
    <w:p w14:paraId="0537E4B4" w14:textId="2E9F8831" w:rsidR="00BC61B9" w:rsidRDefault="004669D1" w:rsidP="00043978">
      <w:pPr>
        <w:spacing w:after="0"/>
        <w:jc w:val="both"/>
        <w:rPr>
          <w:rFonts w:ascii="AbsaraSans-Thin" w:hAnsi="AbsaraSans-Thin"/>
          <w:color w:val="000000" w:themeColor="text1"/>
          <w:sz w:val="28"/>
          <w:szCs w:val="28"/>
          <w:lang w:val="de-DE"/>
        </w:rPr>
      </w:pPr>
      <w:r w:rsidRPr="004669D1">
        <w:rPr>
          <w:rFonts w:ascii="AbsaraSans-Thin" w:hAnsi="AbsaraSans-Thin"/>
          <w:color w:val="000000" w:themeColor="text1"/>
          <w:sz w:val="28"/>
          <w:szCs w:val="28"/>
          <w:lang w:val="de-DE"/>
        </w:rPr>
        <w:t xml:space="preserve">Der 5 km Lauf ist ein Straßenlauf mit einer Gesamtlänge vom 5 000 m. Der Lauf besteht aus einer Runde mit einer Länge von 5 km und die Strecke wurde offiziell vom Kroatischen Leichtathletikverband gemessen. </w:t>
      </w:r>
    </w:p>
    <w:p w14:paraId="39387CDF" w14:textId="77777777" w:rsidR="00043978" w:rsidRPr="004669D1" w:rsidRDefault="00043978">
      <w:pPr>
        <w:spacing w:after="0"/>
        <w:rPr>
          <w:rFonts w:ascii="AbsaraSans-Thin" w:hAnsi="AbsaraSans-Thin"/>
          <w:color w:val="000000" w:themeColor="text1"/>
          <w:sz w:val="28"/>
          <w:szCs w:val="28"/>
          <w:lang w:val="de-DE"/>
        </w:rPr>
      </w:pPr>
    </w:p>
    <w:p w14:paraId="4C4D7BD9" w14:textId="4595E518" w:rsidR="00BC61B9" w:rsidRPr="004669D1" w:rsidRDefault="004669D1">
      <w:pPr>
        <w:spacing w:after="0"/>
        <w:rPr>
          <w:rFonts w:ascii="AbsaraSans-Thin" w:hAnsi="AbsaraSans-Thin"/>
          <w:color w:val="000000" w:themeColor="text1"/>
          <w:sz w:val="28"/>
          <w:szCs w:val="28"/>
          <w:lang w:val="de-DE"/>
        </w:rPr>
      </w:pPr>
      <w:r w:rsidRPr="004669D1">
        <w:rPr>
          <w:rFonts w:ascii="AbsaraSans-Thin" w:hAnsi="AbsaraSans-Thin"/>
          <w:b/>
          <w:color w:val="000000" w:themeColor="text1"/>
          <w:sz w:val="28"/>
          <w:szCs w:val="28"/>
          <w:lang w:val="de-DE"/>
        </w:rPr>
        <w:t>Start/Ziel</w:t>
      </w:r>
      <w:r w:rsidRPr="004669D1">
        <w:rPr>
          <w:rFonts w:ascii="AbsaraSans-Thin" w:hAnsi="AbsaraSans-Thin"/>
          <w:color w:val="000000" w:themeColor="text1"/>
          <w:sz w:val="28"/>
          <w:szCs w:val="28"/>
          <w:lang w:val="de-DE"/>
        </w:rPr>
        <w:t xml:space="preserve">: vor dem Hotel Aminess </w:t>
      </w:r>
      <w:r w:rsidR="00D14963">
        <w:rPr>
          <w:rFonts w:ascii="AbsaraSans-Thin" w:hAnsi="AbsaraSans-Thin"/>
          <w:color w:val="000000" w:themeColor="text1"/>
          <w:sz w:val="28"/>
          <w:szCs w:val="28"/>
          <w:lang w:val="de-DE"/>
        </w:rPr>
        <w:t xml:space="preserve">Vival </w:t>
      </w:r>
      <w:r w:rsidRPr="004669D1">
        <w:rPr>
          <w:rFonts w:ascii="AbsaraSans-Thin" w:hAnsi="AbsaraSans-Thin"/>
          <w:color w:val="000000" w:themeColor="text1"/>
          <w:sz w:val="28"/>
          <w:szCs w:val="28"/>
          <w:lang w:val="de-DE"/>
        </w:rPr>
        <w:t>Maestral</w:t>
      </w:r>
    </w:p>
    <w:p w14:paraId="5394FEFC" w14:textId="718AAB89" w:rsidR="00BC61B9" w:rsidRPr="004669D1" w:rsidRDefault="004669D1">
      <w:pPr>
        <w:spacing w:after="0"/>
        <w:rPr>
          <w:rFonts w:ascii="AbsaraSans-Thin" w:hAnsi="AbsaraSans-Thin"/>
          <w:color w:val="000000" w:themeColor="text1"/>
          <w:sz w:val="28"/>
          <w:szCs w:val="28"/>
          <w:lang w:val="de-DE"/>
        </w:rPr>
      </w:pPr>
      <w:r w:rsidRPr="004669D1">
        <w:rPr>
          <w:rFonts w:ascii="AbsaraSans-Thin" w:hAnsi="AbsaraSans-Thin"/>
          <w:b/>
          <w:color w:val="000000" w:themeColor="text1"/>
          <w:sz w:val="28"/>
          <w:szCs w:val="28"/>
          <w:lang w:val="de-DE"/>
        </w:rPr>
        <w:t>Start des Laufs:</w:t>
      </w:r>
      <w:r w:rsidRPr="004669D1">
        <w:rPr>
          <w:rFonts w:ascii="AbsaraSans-Thin" w:hAnsi="AbsaraSans-Thin"/>
          <w:color w:val="000000" w:themeColor="text1"/>
          <w:sz w:val="28"/>
          <w:szCs w:val="28"/>
          <w:lang w:val="de-DE"/>
        </w:rPr>
        <w:t xml:space="preserve"> 11</w:t>
      </w:r>
      <w:r w:rsidR="004C3B4F">
        <w:rPr>
          <w:rFonts w:ascii="AbsaraSans-Thin" w:hAnsi="AbsaraSans-Thin"/>
          <w:color w:val="000000" w:themeColor="text1"/>
          <w:sz w:val="28"/>
          <w:szCs w:val="28"/>
          <w:lang w:val="de-DE"/>
        </w:rPr>
        <w:t>:</w:t>
      </w:r>
      <w:r w:rsidR="008D5B46">
        <w:rPr>
          <w:rFonts w:ascii="AbsaraSans-Thin" w:hAnsi="AbsaraSans-Thin"/>
          <w:color w:val="000000" w:themeColor="text1"/>
          <w:sz w:val="28"/>
          <w:szCs w:val="28"/>
          <w:lang w:val="de-DE"/>
        </w:rPr>
        <w:t>3</w:t>
      </w:r>
      <w:r w:rsidR="004C3B4F">
        <w:rPr>
          <w:rFonts w:ascii="AbsaraSans-Thin" w:hAnsi="AbsaraSans-Thin"/>
          <w:color w:val="000000" w:themeColor="text1"/>
          <w:sz w:val="28"/>
          <w:szCs w:val="28"/>
          <w:lang w:val="de-DE"/>
        </w:rPr>
        <w:t>0</w:t>
      </w:r>
      <w:r w:rsidRPr="004669D1">
        <w:rPr>
          <w:rFonts w:ascii="AbsaraSans-Thin" w:hAnsi="AbsaraSans-Thin"/>
          <w:color w:val="000000" w:themeColor="text1"/>
          <w:sz w:val="28"/>
          <w:szCs w:val="28"/>
          <w:lang w:val="de-DE"/>
        </w:rPr>
        <w:t xml:space="preserve"> Uhr</w:t>
      </w:r>
    </w:p>
    <w:p w14:paraId="1606EA82" w14:textId="77777777" w:rsidR="00BC61B9" w:rsidRPr="004669D1" w:rsidRDefault="004669D1">
      <w:pPr>
        <w:spacing w:after="0"/>
        <w:rPr>
          <w:rFonts w:ascii="AbsaraSans-Thin" w:hAnsi="AbsaraSans-Thin"/>
          <w:color w:val="000000" w:themeColor="text1"/>
          <w:sz w:val="28"/>
          <w:szCs w:val="28"/>
          <w:lang w:val="de-DE"/>
        </w:rPr>
      </w:pPr>
      <w:r w:rsidRPr="004669D1">
        <w:rPr>
          <w:rFonts w:ascii="AbsaraSans-Thin" w:hAnsi="AbsaraSans-Thin"/>
          <w:b/>
          <w:color w:val="000000" w:themeColor="text1"/>
          <w:sz w:val="28"/>
          <w:szCs w:val="28"/>
          <w:lang w:val="de-DE"/>
        </w:rPr>
        <w:t>Kontrollpunkt</w:t>
      </w:r>
      <w:r w:rsidRPr="004669D1">
        <w:rPr>
          <w:rFonts w:ascii="AbsaraSans-Thin" w:hAnsi="AbsaraSans-Thin"/>
          <w:color w:val="000000" w:themeColor="text1"/>
          <w:sz w:val="28"/>
          <w:szCs w:val="28"/>
          <w:lang w:val="de-DE"/>
        </w:rPr>
        <w:t>: 2,5 km</w:t>
      </w:r>
    </w:p>
    <w:p w14:paraId="225F325A" w14:textId="77777777" w:rsidR="00BC61B9" w:rsidRPr="004669D1" w:rsidRDefault="00BC61B9">
      <w:pPr>
        <w:spacing w:after="0"/>
        <w:rPr>
          <w:rFonts w:ascii="AbsaraSans-Thin" w:hAnsi="AbsaraSans-Thin"/>
          <w:color w:val="000000" w:themeColor="text1"/>
          <w:sz w:val="28"/>
          <w:szCs w:val="28"/>
          <w:lang w:val="de-DE"/>
        </w:rPr>
      </w:pPr>
    </w:p>
    <w:p w14:paraId="391B7838" w14:textId="77777777" w:rsidR="00BC61B9" w:rsidRPr="004669D1" w:rsidRDefault="004669D1">
      <w:pPr>
        <w:spacing w:after="0"/>
        <w:rPr>
          <w:rFonts w:ascii="AbsaraSans-Thin" w:hAnsi="AbsaraSans-Thin"/>
          <w:b/>
          <w:bCs/>
          <w:color w:val="03BFD7"/>
          <w:sz w:val="28"/>
          <w:szCs w:val="28"/>
          <w:lang w:val="de-DE"/>
        </w:rPr>
      </w:pPr>
      <w:r w:rsidRPr="004669D1">
        <w:rPr>
          <w:rFonts w:ascii="AbsaraSans-Thin" w:hAnsi="AbsaraSans-Thin"/>
          <w:b/>
          <w:bCs/>
          <w:color w:val="03BFD7"/>
          <w:sz w:val="28"/>
          <w:szCs w:val="28"/>
          <w:lang w:val="de-DE"/>
        </w:rPr>
        <w:t>Wichtige Hinweise:</w:t>
      </w:r>
    </w:p>
    <w:p w14:paraId="6DDFC7CB" w14:textId="22EDFD8B" w:rsidR="00BC61B9" w:rsidRPr="004669D1" w:rsidRDefault="004669D1" w:rsidP="00043978">
      <w:pPr>
        <w:spacing w:after="0"/>
        <w:jc w:val="both"/>
        <w:rPr>
          <w:rFonts w:ascii="AbsaraSans-Thin" w:hAnsi="AbsaraSans-Thin"/>
          <w:color w:val="000000" w:themeColor="text1"/>
          <w:sz w:val="28"/>
          <w:szCs w:val="28"/>
          <w:lang w:val="de-DE"/>
        </w:rPr>
      </w:pPr>
      <w:r w:rsidRPr="004669D1">
        <w:rPr>
          <w:rFonts w:ascii="AbsaraSans-Thin" w:hAnsi="AbsaraSans-Thin"/>
          <w:color w:val="000000" w:themeColor="text1"/>
          <w:sz w:val="28"/>
          <w:szCs w:val="28"/>
          <w:lang w:val="de-DE"/>
        </w:rPr>
        <w:t>Am Lauf können alle Teilnehmer mitmachen, die am Tag des Laufs mindestens 1</w:t>
      </w:r>
      <w:r w:rsidR="007D7AF5">
        <w:rPr>
          <w:rFonts w:ascii="AbsaraSans-Thin" w:hAnsi="AbsaraSans-Thin"/>
          <w:color w:val="000000" w:themeColor="text1"/>
          <w:sz w:val="28"/>
          <w:szCs w:val="28"/>
          <w:lang w:val="de-DE"/>
        </w:rPr>
        <w:t>0</w:t>
      </w:r>
      <w:r w:rsidRPr="004669D1">
        <w:rPr>
          <w:rFonts w:ascii="AbsaraSans-Thin" w:hAnsi="AbsaraSans-Thin"/>
          <w:color w:val="000000" w:themeColor="text1"/>
          <w:sz w:val="28"/>
          <w:szCs w:val="28"/>
          <w:lang w:val="de-DE"/>
        </w:rPr>
        <w:t xml:space="preserve"> Jahre alt sind.</w:t>
      </w:r>
    </w:p>
    <w:p w14:paraId="0A8FB621" w14:textId="77777777" w:rsidR="006878D5" w:rsidRPr="004669D1" w:rsidRDefault="006878D5" w:rsidP="00043978">
      <w:pPr>
        <w:spacing w:after="0"/>
        <w:jc w:val="both"/>
        <w:rPr>
          <w:rFonts w:ascii="AbsaraSans-Thin" w:hAnsi="AbsaraSans-Thin"/>
          <w:color w:val="000000" w:themeColor="text1"/>
          <w:sz w:val="28"/>
          <w:szCs w:val="28"/>
          <w:lang w:val="de-DE"/>
        </w:rPr>
      </w:pPr>
      <w:r w:rsidRPr="006878D5">
        <w:rPr>
          <w:rFonts w:ascii="AbsaraSans-Thin" w:hAnsi="AbsaraSans-Thin"/>
          <w:color w:val="000000" w:themeColor="text1"/>
          <w:sz w:val="28"/>
          <w:szCs w:val="28"/>
          <w:lang w:val="de-DE"/>
        </w:rPr>
        <w:t xml:space="preserve">Es gelten Regeln und </w:t>
      </w:r>
      <w:r w:rsidRPr="004669D1">
        <w:rPr>
          <w:rFonts w:ascii="AbsaraSans-Thin" w:hAnsi="AbsaraSans-Thin"/>
          <w:color w:val="000000" w:themeColor="text1"/>
          <w:sz w:val="28"/>
          <w:szCs w:val="28"/>
          <w:lang w:val="de-DE"/>
        </w:rPr>
        <w:t>Verantwortungen</w:t>
      </w:r>
      <w:r w:rsidRPr="006878D5">
        <w:rPr>
          <w:rFonts w:ascii="AbsaraSans-Thin" w:hAnsi="AbsaraSans-Thin"/>
          <w:color w:val="000000" w:themeColor="text1"/>
          <w:sz w:val="28"/>
          <w:szCs w:val="28"/>
          <w:lang w:val="de-DE"/>
        </w:rPr>
        <w:t xml:space="preserve"> wie unter </w:t>
      </w:r>
      <w:r w:rsidRPr="00603593">
        <w:rPr>
          <w:rFonts w:ascii="AbsaraSans-Thin" w:hAnsi="AbsaraSans-Thin"/>
          <w:b/>
          <w:color w:val="03BFD7"/>
          <w:sz w:val="28"/>
          <w:szCs w:val="28"/>
          <w:lang w:val="de-DE"/>
        </w:rPr>
        <w:t>TEILNAHMEBEDINGUNGEN</w:t>
      </w:r>
    </w:p>
    <w:p w14:paraId="7A29A8BC" w14:textId="33C85FC3" w:rsidR="00043978" w:rsidRDefault="006878D5" w:rsidP="00043978">
      <w:pPr>
        <w:spacing w:after="0"/>
        <w:jc w:val="both"/>
        <w:rPr>
          <w:rFonts w:ascii="AbsaraSans-Thin" w:hAnsi="AbsaraSans-Thin"/>
          <w:color w:val="000000" w:themeColor="text1"/>
          <w:sz w:val="28"/>
          <w:szCs w:val="28"/>
          <w:lang w:val="de-DE"/>
        </w:rPr>
      </w:pPr>
      <w:r w:rsidRPr="006878D5">
        <w:rPr>
          <w:rFonts w:ascii="AbsaraSans-Thin" w:hAnsi="AbsaraSans-Thin"/>
          <w:color w:val="000000" w:themeColor="text1"/>
          <w:sz w:val="28"/>
          <w:szCs w:val="28"/>
          <w:lang w:val="de-DE"/>
        </w:rPr>
        <w:t>Beschrieben</w:t>
      </w:r>
      <w:r>
        <w:rPr>
          <w:rFonts w:ascii="AbsaraSans-Thin" w:hAnsi="AbsaraSans-Thin"/>
          <w:color w:val="000000" w:themeColor="text1"/>
          <w:sz w:val="28"/>
          <w:szCs w:val="28"/>
          <w:lang w:val="de-DE"/>
        </w:rPr>
        <w:t>.</w:t>
      </w:r>
    </w:p>
    <w:p w14:paraId="15B68E27" w14:textId="77777777" w:rsidR="00043978" w:rsidRDefault="00043978" w:rsidP="00043978">
      <w:pPr>
        <w:spacing w:after="0"/>
        <w:jc w:val="both"/>
        <w:rPr>
          <w:rFonts w:ascii="AbsaraSans-Thin" w:hAnsi="AbsaraSans-Thin"/>
          <w:color w:val="000000" w:themeColor="text1"/>
          <w:sz w:val="28"/>
          <w:szCs w:val="28"/>
          <w:lang w:val="de-DE"/>
        </w:rPr>
      </w:pPr>
    </w:p>
    <w:p w14:paraId="10CD8575" w14:textId="77777777" w:rsidR="006878D5" w:rsidRPr="004669D1" w:rsidRDefault="006878D5" w:rsidP="006878D5">
      <w:pPr>
        <w:spacing w:after="0"/>
        <w:rPr>
          <w:rFonts w:ascii="AbsaraSans-Thin" w:hAnsi="AbsaraSans-Thin"/>
          <w:color w:val="000000" w:themeColor="text1"/>
          <w:sz w:val="28"/>
          <w:szCs w:val="28"/>
          <w:lang w:val="de-DE"/>
        </w:rPr>
      </w:pPr>
    </w:p>
    <w:p w14:paraId="0C8A6102" w14:textId="62869D80" w:rsidR="00BC61B9" w:rsidRPr="004669D1" w:rsidRDefault="00043978">
      <w:pPr>
        <w:pStyle w:val="StandardWeb"/>
        <w:shd w:val="clear" w:color="auto" w:fill="FFFFFF"/>
        <w:spacing w:before="0" w:beforeAutospacing="0" w:after="150" w:afterAutospacing="0"/>
        <w:rPr>
          <w:rFonts w:ascii="Helvetica" w:hAnsi="Helvetica" w:cs="Helvetica"/>
          <w:color w:val="333333"/>
          <w:sz w:val="20"/>
          <w:szCs w:val="20"/>
          <w:lang w:val="de-DE"/>
        </w:rPr>
      </w:pPr>
      <w:r>
        <w:rPr>
          <w:rFonts w:ascii="Helvetica" w:hAnsi="Helvetica" w:cs="Helvetica"/>
          <w:noProof/>
          <w:color w:val="333333"/>
          <w:sz w:val="20"/>
          <w:szCs w:val="20"/>
          <w:lang w:val="de-DE"/>
        </w:rPr>
        <w:drawing>
          <wp:inline distT="0" distB="0" distL="0" distR="0" wp14:anchorId="61553202" wp14:editId="44352562">
            <wp:extent cx="5760720" cy="2393315"/>
            <wp:effectExtent l="0" t="0" r="0" b="6985"/>
            <wp:docPr id="6" name="Slika 6" descr="Slika na kojoj se prikazuje karta, tekst, dijagram&#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CR-trase-5.png"/>
                    <pic:cNvPicPr/>
                  </pic:nvPicPr>
                  <pic:blipFill>
                    <a:blip r:embed="rId15"/>
                    <a:stretch>
                      <a:fillRect/>
                    </a:stretch>
                  </pic:blipFill>
                  <pic:spPr>
                    <a:xfrm>
                      <a:off x="0" y="0"/>
                      <a:ext cx="5760720" cy="2393315"/>
                    </a:xfrm>
                    <a:prstGeom prst="rect">
                      <a:avLst/>
                    </a:prstGeom>
                  </pic:spPr>
                </pic:pic>
              </a:graphicData>
            </a:graphic>
          </wp:inline>
        </w:drawing>
      </w:r>
    </w:p>
    <w:p w14:paraId="33B834E3" w14:textId="77777777" w:rsidR="00BC61B9" w:rsidRPr="004669D1" w:rsidRDefault="00BC61B9">
      <w:pPr>
        <w:shd w:val="clear" w:color="auto" w:fill="FFFFFF"/>
        <w:spacing w:before="75" w:after="75" w:line="240" w:lineRule="auto"/>
        <w:outlineLvl w:val="4"/>
        <w:rPr>
          <w:rFonts w:ascii="inherit" w:eastAsia="Times New Roman" w:hAnsi="inherit" w:cs="Helvetica"/>
          <w:b/>
          <w:bCs/>
          <w:color w:val="333333"/>
          <w:sz w:val="21"/>
          <w:szCs w:val="21"/>
          <w:lang w:val="de-DE" w:eastAsia="hr-HR"/>
        </w:rPr>
      </w:pPr>
    </w:p>
    <w:p w14:paraId="19B4E867" w14:textId="12FD2EC8" w:rsidR="006878D5" w:rsidRPr="00643564" w:rsidRDefault="00643564">
      <w:pPr>
        <w:spacing w:after="0"/>
        <w:rPr>
          <w:rFonts w:ascii="AbsaraSans-Thin" w:hAnsi="AbsaraSans-Thin"/>
          <w:color w:val="000000" w:themeColor="text1"/>
          <w:sz w:val="28"/>
          <w:szCs w:val="28"/>
          <w:lang w:val="de-DE"/>
        </w:rPr>
      </w:pPr>
      <w:r w:rsidRPr="00643564">
        <w:rPr>
          <w:rFonts w:ascii="AbsaraSans-Thin" w:hAnsi="AbsaraSans-Thin"/>
          <w:b/>
          <w:color w:val="03BFD7"/>
          <w:sz w:val="28"/>
          <w:szCs w:val="28"/>
          <w:lang w:val="de-DE"/>
        </w:rPr>
        <w:t>ALTERSKATEGORIEN FÜR ALLE RENNEN</w:t>
      </w:r>
      <w:r w:rsidRPr="00643564">
        <w:rPr>
          <w:rFonts w:ascii="AbsaraSans-Thin" w:hAnsi="AbsaraSans-Thin"/>
          <w:b/>
          <w:color w:val="03BFD7"/>
          <w:sz w:val="28"/>
          <w:szCs w:val="28"/>
          <w:lang w:val="de-DE"/>
        </w:rPr>
        <w:br/>
      </w:r>
      <w:r w:rsidRPr="00643564">
        <w:rPr>
          <w:rFonts w:ascii="AbsaraSans-Thin" w:hAnsi="AbsaraSans-Thin"/>
          <w:color w:val="000000" w:themeColor="text1"/>
          <w:sz w:val="28"/>
          <w:szCs w:val="28"/>
          <w:lang w:val="de-DE"/>
        </w:rPr>
        <w:t>Männer und Frauen:</w:t>
      </w:r>
      <w:r w:rsidRPr="00643564">
        <w:rPr>
          <w:rFonts w:ascii="AbsaraSans-Thin" w:hAnsi="AbsaraSans-Thin"/>
          <w:color w:val="000000" w:themeColor="text1"/>
          <w:sz w:val="28"/>
          <w:szCs w:val="28"/>
          <w:lang w:val="de-DE"/>
        </w:rPr>
        <w:br/>
        <w:t>• bis 19 Jahre</w:t>
      </w:r>
      <w:r w:rsidRPr="00643564">
        <w:rPr>
          <w:rFonts w:ascii="AbsaraSans-Thin" w:hAnsi="AbsaraSans-Thin"/>
          <w:color w:val="000000" w:themeColor="text1"/>
          <w:sz w:val="28"/>
          <w:szCs w:val="28"/>
          <w:lang w:val="de-DE"/>
        </w:rPr>
        <w:br/>
        <w:t>• 20 bis 29 Jahre</w:t>
      </w:r>
      <w:r w:rsidRPr="00643564">
        <w:rPr>
          <w:rFonts w:ascii="AbsaraSans-Thin" w:hAnsi="AbsaraSans-Thin"/>
          <w:color w:val="000000" w:themeColor="text1"/>
          <w:sz w:val="28"/>
          <w:szCs w:val="28"/>
          <w:lang w:val="de-DE"/>
        </w:rPr>
        <w:br/>
        <w:t>• 30 bis 39 Jahre</w:t>
      </w:r>
      <w:r w:rsidRPr="00643564">
        <w:rPr>
          <w:rFonts w:ascii="AbsaraSans-Thin" w:hAnsi="AbsaraSans-Thin"/>
          <w:color w:val="000000" w:themeColor="text1"/>
          <w:sz w:val="28"/>
          <w:szCs w:val="28"/>
          <w:lang w:val="de-DE"/>
        </w:rPr>
        <w:br/>
        <w:t>• 40 bis 49 Jahre</w:t>
      </w:r>
      <w:r w:rsidRPr="00643564">
        <w:rPr>
          <w:rFonts w:ascii="AbsaraSans-Thin" w:hAnsi="AbsaraSans-Thin"/>
          <w:color w:val="000000" w:themeColor="text1"/>
          <w:sz w:val="28"/>
          <w:szCs w:val="28"/>
          <w:lang w:val="de-DE"/>
        </w:rPr>
        <w:br/>
        <w:t>• 50+ Jahre</w:t>
      </w:r>
    </w:p>
    <w:p w14:paraId="768A2A4B" w14:textId="77777777" w:rsidR="00043978" w:rsidRDefault="004669D1">
      <w:pPr>
        <w:spacing w:after="0"/>
        <w:rPr>
          <w:rFonts w:ascii="AbsaraSans-Thin" w:hAnsi="AbsaraSans-Thin"/>
          <w:b/>
          <w:color w:val="03BFD7"/>
          <w:sz w:val="28"/>
          <w:szCs w:val="28"/>
          <w:lang w:val="de-DE"/>
        </w:rPr>
      </w:pPr>
      <w:r w:rsidRPr="004669D1">
        <w:rPr>
          <w:rFonts w:ascii="AbsaraSans-Thin" w:hAnsi="AbsaraSans-Thin"/>
          <w:b/>
          <w:color w:val="03BFD7"/>
          <w:sz w:val="28"/>
          <w:szCs w:val="28"/>
          <w:lang w:val="de-DE"/>
        </w:rPr>
        <w:lastRenderedPageBreak/>
        <w:t>Kinderlauf FUN RUN</w:t>
      </w:r>
    </w:p>
    <w:p w14:paraId="36FB26B4" w14:textId="3BAEA0AC" w:rsidR="00BC61B9" w:rsidRDefault="004669D1" w:rsidP="00043978">
      <w:pPr>
        <w:spacing w:after="0"/>
        <w:jc w:val="both"/>
        <w:rPr>
          <w:rFonts w:ascii="AbsaraSans-Thin" w:hAnsi="AbsaraSans-Thin"/>
          <w:color w:val="000000" w:themeColor="text1"/>
          <w:sz w:val="28"/>
          <w:szCs w:val="28"/>
          <w:lang w:val="de-DE"/>
        </w:rPr>
      </w:pPr>
      <w:r w:rsidRPr="004669D1">
        <w:rPr>
          <w:rFonts w:ascii="AbsaraSans-Thin" w:hAnsi="AbsaraSans-Thin"/>
          <w:bCs/>
          <w:color w:val="03BFD7"/>
          <w:sz w:val="28"/>
          <w:szCs w:val="28"/>
          <w:lang w:val="de-DE"/>
        </w:rPr>
        <w:br/>
      </w:r>
      <w:r w:rsidRPr="004669D1">
        <w:rPr>
          <w:rFonts w:ascii="AbsaraSans-Thin" w:hAnsi="AbsaraSans-Thin"/>
          <w:color w:val="000000" w:themeColor="text1"/>
          <w:sz w:val="28"/>
          <w:szCs w:val="28"/>
          <w:lang w:val="de-DE"/>
        </w:rPr>
        <w:t xml:space="preserve">Der Kindelauf ist ein nicht wettbewerblicher Lauf für Kinder von </w:t>
      </w:r>
      <w:r w:rsidR="006878D5">
        <w:rPr>
          <w:rFonts w:ascii="AbsaraSans-Thin" w:hAnsi="AbsaraSans-Thin"/>
          <w:color w:val="000000" w:themeColor="text1"/>
          <w:sz w:val="28"/>
          <w:szCs w:val="28"/>
          <w:lang w:val="de-DE"/>
        </w:rPr>
        <w:t>3</w:t>
      </w:r>
      <w:r w:rsidRPr="004669D1">
        <w:rPr>
          <w:rFonts w:ascii="AbsaraSans-Thin" w:hAnsi="AbsaraSans-Thin"/>
          <w:color w:val="000000" w:themeColor="text1"/>
          <w:sz w:val="28"/>
          <w:szCs w:val="28"/>
          <w:lang w:val="de-DE"/>
        </w:rPr>
        <w:t xml:space="preserve"> bis 8 Jahren und 9 bis 10 Jahren, der vor dem Hotel Aminess </w:t>
      </w:r>
      <w:r w:rsidR="005F6EA9">
        <w:rPr>
          <w:rFonts w:ascii="AbsaraSans-Thin" w:hAnsi="AbsaraSans-Thin"/>
          <w:color w:val="000000" w:themeColor="text1"/>
          <w:sz w:val="28"/>
          <w:szCs w:val="28"/>
          <w:lang w:val="de-DE"/>
        </w:rPr>
        <w:t xml:space="preserve">Vival </w:t>
      </w:r>
      <w:r w:rsidRPr="004669D1">
        <w:rPr>
          <w:rFonts w:ascii="AbsaraSans-Thin" w:hAnsi="AbsaraSans-Thin"/>
          <w:color w:val="000000" w:themeColor="text1"/>
          <w:sz w:val="28"/>
          <w:szCs w:val="28"/>
          <w:lang w:val="de-DE"/>
        </w:rPr>
        <w:t xml:space="preserve">Maestral stattfindet. Der Lauf besteht aus einer Runde um den Parkplatz vor dem Hotel Aminess </w:t>
      </w:r>
      <w:r w:rsidR="005F6EA9">
        <w:rPr>
          <w:rFonts w:ascii="AbsaraSans-Thin" w:hAnsi="AbsaraSans-Thin"/>
          <w:color w:val="000000" w:themeColor="text1"/>
          <w:sz w:val="28"/>
          <w:szCs w:val="28"/>
          <w:lang w:val="de-DE"/>
        </w:rPr>
        <w:t xml:space="preserve">Vival </w:t>
      </w:r>
      <w:r w:rsidRPr="004669D1">
        <w:rPr>
          <w:rFonts w:ascii="AbsaraSans-Thin" w:hAnsi="AbsaraSans-Thin"/>
          <w:color w:val="000000" w:themeColor="text1"/>
          <w:sz w:val="28"/>
          <w:szCs w:val="28"/>
          <w:lang w:val="de-DE"/>
        </w:rPr>
        <w:t xml:space="preserve">Maestral für Kinder von </w:t>
      </w:r>
      <w:r w:rsidR="008D5B46">
        <w:rPr>
          <w:rFonts w:ascii="AbsaraSans-Thin" w:hAnsi="AbsaraSans-Thin"/>
          <w:color w:val="000000" w:themeColor="text1"/>
          <w:sz w:val="28"/>
          <w:szCs w:val="28"/>
          <w:lang w:val="de-DE"/>
        </w:rPr>
        <w:t>3</w:t>
      </w:r>
      <w:r w:rsidRPr="004669D1">
        <w:rPr>
          <w:rFonts w:ascii="AbsaraSans-Thin" w:hAnsi="AbsaraSans-Thin"/>
          <w:color w:val="000000" w:themeColor="text1"/>
          <w:sz w:val="28"/>
          <w:szCs w:val="28"/>
          <w:lang w:val="de-DE"/>
        </w:rPr>
        <w:t xml:space="preserve"> bis 8 Jahren und zwei Runden für Kinder von 9 bis 10 Jahren. </w:t>
      </w:r>
    </w:p>
    <w:p w14:paraId="71EDB92F" w14:textId="77777777" w:rsidR="00043978" w:rsidRPr="00E75F72" w:rsidRDefault="00043978">
      <w:pPr>
        <w:spacing w:after="0"/>
        <w:rPr>
          <w:rFonts w:ascii="AbsaraSans-Thin" w:hAnsi="AbsaraSans-Thin"/>
          <w:color w:val="000000" w:themeColor="text1"/>
          <w:sz w:val="28"/>
          <w:szCs w:val="28"/>
          <w:lang w:val="de-DE"/>
        </w:rPr>
      </w:pPr>
    </w:p>
    <w:p w14:paraId="5C0889C7" w14:textId="423ABE22" w:rsidR="00BC61B9" w:rsidRPr="004669D1" w:rsidRDefault="004669D1">
      <w:pPr>
        <w:spacing w:after="0"/>
        <w:rPr>
          <w:rFonts w:ascii="AbsaraSans-Thin" w:hAnsi="AbsaraSans-Thin"/>
          <w:color w:val="000000" w:themeColor="text1"/>
          <w:sz w:val="28"/>
          <w:szCs w:val="28"/>
          <w:lang w:val="de-DE"/>
        </w:rPr>
      </w:pPr>
      <w:r w:rsidRPr="004669D1">
        <w:rPr>
          <w:rFonts w:ascii="AbsaraSans-Thin" w:hAnsi="AbsaraSans-Thin"/>
          <w:b/>
          <w:color w:val="000000" w:themeColor="text1"/>
          <w:sz w:val="28"/>
          <w:szCs w:val="28"/>
          <w:lang w:val="de-DE"/>
        </w:rPr>
        <w:t>Start/Ziel</w:t>
      </w:r>
      <w:r w:rsidRPr="004669D1">
        <w:rPr>
          <w:rFonts w:ascii="AbsaraSans-Thin" w:hAnsi="AbsaraSans-Thin"/>
          <w:color w:val="000000" w:themeColor="text1"/>
          <w:sz w:val="28"/>
          <w:szCs w:val="28"/>
          <w:lang w:val="de-DE"/>
        </w:rPr>
        <w:t>: vor dem Hotel Aminess</w:t>
      </w:r>
      <w:r w:rsidR="005F6EA9">
        <w:rPr>
          <w:rFonts w:ascii="AbsaraSans-Thin" w:hAnsi="AbsaraSans-Thin"/>
          <w:color w:val="000000" w:themeColor="text1"/>
          <w:sz w:val="28"/>
          <w:szCs w:val="28"/>
          <w:lang w:val="de-DE"/>
        </w:rPr>
        <w:t xml:space="preserve"> Vival </w:t>
      </w:r>
      <w:r w:rsidRPr="004669D1">
        <w:rPr>
          <w:rFonts w:ascii="AbsaraSans-Thin" w:hAnsi="AbsaraSans-Thin"/>
          <w:color w:val="000000" w:themeColor="text1"/>
          <w:sz w:val="28"/>
          <w:szCs w:val="28"/>
          <w:lang w:val="de-DE"/>
        </w:rPr>
        <w:t>Maestral</w:t>
      </w:r>
    </w:p>
    <w:p w14:paraId="4E9A6E95" w14:textId="186BA9C3" w:rsidR="00BC61B9" w:rsidRDefault="004669D1">
      <w:pPr>
        <w:spacing w:after="0"/>
        <w:rPr>
          <w:rFonts w:ascii="AbsaraSans-Thin" w:hAnsi="AbsaraSans-Thin"/>
          <w:color w:val="000000" w:themeColor="text1"/>
          <w:sz w:val="28"/>
          <w:szCs w:val="28"/>
          <w:lang w:val="de-DE"/>
        </w:rPr>
      </w:pPr>
      <w:r w:rsidRPr="004669D1">
        <w:rPr>
          <w:rFonts w:ascii="AbsaraSans-Thin" w:hAnsi="AbsaraSans-Thin"/>
          <w:b/>
          <w:color w:val="000000" w:themeColor="text1"/>
          <w:sz w:val="28"/>
          <w:szCs w:val="28"/>
          <w:lang w:val="de-DE"/>
        </w:rPr>
        <w:t>Start des Laufs:</w:t>
      </w:r>
      <w:r w:rsidRPr="004669D1">
        <w:rPr>
          <w:rFonts w:ascii="AbsaraSans-Thin" w:hAnsi="AbsaraSans-Thin"/>
          <w:color w:val="000000" w:themeColor="text1"/>
          <w:sz w:val="28"/>
          <w:szCs w:val="28"/>
          <w:lang w:val="de-DE"/>
        </w:rPr>
        <w:t xml:space="preserve"> 10</w:t>
      </w:r>
      <w:r w:rsidR="001C4921">
        <w:rPr>
          <w:rFonts w:ascii="AbsaraSans-Thin" w:hAnsi="AbsaraSans-Thin"/>
          <w:color w:val="000000" w:themeColor="text1"/>
          <w:sz w:val="28"/>
          <w:szCs w:val="28"/>
          <w:lang w:val="de-DE"/>
        </w:rPr>
        <w:t>:30</w:t>
      </w:r>
      <w:r w:rsidRPr="004669D1">
        <w:rPr>
          <w:rFonts w:ascii="AbsaraSans-Thin" w:hAnsi="AbsaraSans-Thin"/>
          <w:color w:val="000000" w:themeColor="text1"/>
          <w:sz w:val="28"/>
          <w:szCs w:val="28"/>
          <w:lang w:val="de-DE"/>
        </w:rPr>
        <w:t xml:space="preserve"> Uhr</w:t>
      </w:r>
    </w:p>
    <w:p w14:paraId="755C6B63" w14:textId="77777777" w:rsidR="006878D5" w:rsidRPr="004669D1" w:rsidRDefault="006878D5">
      <w:pPr>
        <w:spacing w:after="0"/>
        <w:rPr>
          <w:rFonts w:ascii="AbsaraSans-Thin" w:hAnsi="AbsaraSans-Thin"/>
          <w:color w:val="000000" w:themeColor="text1"/>
          <w:sz w:val="28"/>
          <w:szCs w:val="28"/>
          <w:lang w:val="de-DE"/>
        </w:rPr>
      </w:pPr>
    </w:p>
    <w:p w14:paraId="7FA16A48" w14:textId="77777777" w:rsidR="00BC61B9" w:rsidRPr="004669D1" w:rsidRDefault="004669D1">
      <w:pPr>
        <w:spacing w:after="0"/>
        <w:rPr>
          <w:rFonts w:ascii="AbsaraSans-Thin" w:hAnsi="AbsaraSans-Thin"/>
          <w:b/>
          <w:bCs/>
          <w:color w:val="03BFD7"/>
          <w:sz w:val="28"/>
          <w:szCs w:val="28"/>
          <w:lang w:val="de-DE"/>
        </w:rPr>
      </w:pPr>
      <w:r w:rsidRPr="004669D1">
        <w:rPr>
          <w:rFonts w:ascii="AbsaraSans-Thin" w:hAnsi="AbsaraSans-Thin"/>
          <w:b/>
          <w:bCs/>
          <w:color w:val="03BFD7"/>
          <w:sz w:val="28"/>
          <w:szCs w:val="28"/>
          <w:lang w:val="de-DE"/>
        </w:rPr>
        <w:t>Wichtige Hinweise:</w:t>
      </w:r>
    </w:p>
    <w:p w14:paraId="6E775A5E" w14:textId="358FB2FE" w:rsidR="00BC61B9" w:rsidRPr="004669D1" w:rsidRDefault="004669D1" w:rsidP="00043978">
      <w:pPr>
        <w:spacing w:after="0"/>
        <w:jc w:val="both"/>
        <w:rPr>
          <w:rFonts w:ascii="AbsaraSans-Thin" w:hAnsi="AbsaraSans-Thin"/>
          <w:color w:val="000000" w:themeColor="text1"/>
          <w:sz w:val="28"/>
          <w:szCs w:val="28"/>
          <w:lang w:val="de-DE"/>
        </w:rPr>
      </w:pPr>
      <w:r w:rsidRPr="004669D1">
        <w:rPr>
          <w:rFonts w:ascii="AbsaraSans-Thin" w:hAnsi="AbsaraSans-Thin"/>
          <w:color w:val="000000" w:themeColor="text1"/>
          <w:sz w:val="28"/>
          <w:szCs w:val="28"/>
          <w:lang w:val="de-DE"/>
        </w:rPr>
        <w:t xml:space="preserve">Am Lauf können alle Teilnehmer mitmachen, die am Tag des Laufs mindestens </w:t>
      </w:r>
      <w:r w:rsidR="008D5B46">
        <w:rPr>
          <w:rFonts w:ascii="AbsaraSans-Thin" w:hAnsi="AbsaraSans-Thin"/>
          <w:color w:val="000000" w:themeColor="text1"/>
          <w:sz w:val="28"/>
          <w:szCs w:val="28"/>
          <w:lang w:val="de-DE"/>
        </w:rPr>
        <w:t>3</w:t>
      </w:r>
      <w:r w:rsidRPr="004669D1">
        <w:rPr>
          <w:rFonts w:ascii="AbsaraSans-Thin" w:hAnsi="AbsaraSans-Thin"/>
          <w:color w:val="000000" w:themeColor="text1"/>
          <w:sz w:val="28"/>
          <w:szCs w:val="28"/>
          <w:lang w:val="de-DE"/>
        </w:rPr>
        <w:t xml:space="preserve"> Jahre alt sind.</w:t>
      </w:r>
    </w:p>
    <w:p w14:paraId="707471F8" w14:textId="0274F279" w:rsidR="00E75F72" w:rsidRPr="00E75F72" w:rsidRDefault="004669D1" w:rsidP="00043978">
      <w:pPr>
        <w:spacing w:after="0"/>
        <w:jc w:val="both"/>
        <w:rPr>
          <w:rFonts w:ascii="AbsaraSans-Thin" w:hAnsi="AbsaraSans-Thin"/>
          <w:color w:val="000000" w:themeColor="text1"/>
          <w:sz w:val="28"/>
          <w:szCs w:val="28"/>
          <w:lang w:val="de-DE"/>
        </w:rPr>
      </w:pPr>
      <w:r w:rsidRPr="004669D1">
        <w:rPr>
          <w:rFonts w:ascii="AbsaraSans-Thin" w:hAnsi="AbsaraSans-Thin"/>
          <w:color w:val="000000" w:themeColor="text1"/>
          <w:sz w:val="28"/>
          <w:szCs w:val="28"/>
          <w:lang w:val="de-DE"/>
        </w:rPr>
        <w:t>Für diesen Lauf ist keine Registrierung erforderlich.</w:t>
      </w:r>
    </w:p>
    <w:p w14:paraId="4B802492" w14:textId="77777777" w:rsidR="006878D5" w:rsidRDefault="006878D5" w:rsidP="00043978">
      <w:pPr>
        <w:spacing w:after="0"/>
        <w:jc w:val="both"/>
        <w:rPr>
          <w:rFonts w:ascii="AbsaraSans-Thin" w:hAnsi="AbsaraSans-Thin"/>
          <w:b/>
          <w:color w:val="03BFD7"/>
          <w:sz w:val="28"/>
          <w:szCs w:val="28"/>
          <w:lang w:val="de-DE"/>
        </w:rPr>
      </w:pPr>
    </w:p>
    <w:p w14:paraId="5F3EC0E3" w14:textId="77777777" w:rsidR="006878D5" w:rsidRDefault="006878D5">
      <w:pPr>
        <w:spacing w:after="0"/>
        <w:rPr>
          <w:rFonts w:ascii="AbsaraSans-Thin" w:hAnsi="AbsaraSans-Thin"/>
          <w:b/>
          <w:color w:val="03BFD7"/>
          <w:sz w:val="28"/>
          <w:szCs w:val="28"/>
          <w:lang w:val="de-DE"/>
        </w:rPr>
      </w:pPr>
    </w:p>
    <w:p w14:paraId="4FC0FDD9" w14:textId="77777777" w:rsidR="006878D5" w:rsidRDefault="006878D5">
      <w:pPr>
        <w:spacing w:after="0"/>
        <w:rPr>
          <w:rFonts w:ascii="AbsaraSans-Thin" w:hAnsi="AbsaraSans-Thin"/>
          <w:b/>
          <w:color w:val="03BFD7"/>
          <w:sz w:val="28"/>
          <w:szCs w:val="28"/>
          <w:lang w:val="de-DE"/>
        </w:rPr>
      </w:pPr>
    </w:p>
    <w:p w14:paraId="12B7653B" w14:textId="77777777" w:rsidR="006878D5" w:rsidRDefault="006878D5">
      <w:pPr>
        <w:spacing w:after="0"/>
        <w:rPr>
          <w:rFonts w:ascii="AbsaraSans-Thin" w:hAnsi="AbsaraSans-Thin"/>
          <w:b/>
          <w:color w:val="03BFD7"/>
          <w:sz w:val="28"/>
          <w:szCs w:val="28"/>
          <w:lang w:val="de-DE"/>
        </w:rPr>
      </w:pPr>
    </w:p>
    <w:p w14:paraId="155EFEB8" w14:textId="77777777" w:rsidR="006878D5" w:rsidRDefault="006878D5">
      <w:pPr>
        <w:spacing w:after="0"/>
        <w:rPr>
          <w:rFonts w:ascii="AbsaraSans-Thin" w:hAnsi="AbsaraSans-Thin"/>
          <w:b/>
          <w:color w:val="03BFD7"/>
          <w:sz w:val="28"/>
          <w:szCs w:val="28"/>
          <w:lang w:val="de-DE"/>
        </w:rPr>
      </w:pPr>
    </w:p>
    <w:p w14:paraId="5ECF70BC" w14:textId="77777777" w:rsidR="006878D5" w:rsidRDefault="006878D5">
      <w:pPr>
        <w:spacing w:after="0"/>
        <w:rPr>
          <w:rFonts w:ascii="AbsaraSans-Thin" w:hAnsi="AbsaraSans-Thin"/>
          <w:b/>
          <w:color w:val="03BFD7"/>
          <w:sz w:val="28"/>
          <w:szCs w:val="28"/>
          <w:lang w:val="de-DE"/>
        </w:rPr>
      </w:pPr>
    </w:p>
    <w:p w14:paraId="38C2137D" w14:textId="77777777" w:rsidR="006878D5" w:rsidRDefault="006878D5">
      <w:pPr>
        <w:spacing w:after="0"/>
        <w:rPr>
          <w:rFonts w:ascii="AbsaraSans-Thin" w:hAnsi="AbsaraSans-Thin"/>
          <w:b/>
          <w:color w:val="03BFD7"/>
          <w:sz w:val="28"/>
          <w:szCs w:val="28"/>
          <w:lang w:val="de-DE"/>
        </w:rPr>
      </w:pPr>
    </w:p>
    <w:p w14:paraId="290A4C76" w14:textId="77777777" w:rsidR="006878D5" w:rsidRDefault="006878D5">
      <w:pPr>
        <w:spacing w:after="0"/>
        <w:rPr>
          <w:rFonts w:ascii="AbsaraSans-Thin" w:hAnsi="AbsaraSans-Thin"/>
          <w:b/>
          <w:color w:val="03BFD7"/>
          <w:sz w:val="28"/>
          <w:szCs w:val="28"/>
          <w:lang w:val="de-DE"/>
        </w:rPr>
      </w:pPr>
    </w:p>
    <w:p w14:paraId="01FAA3F3" w14:textId="77777777" w:rsidR="006878D5" w:rsidRDefault="006878D5">
      <w:pPr>
        <w:spacing w:after="0"/>
        <w:rPr>
          <w:rFonts w:ascii="AbsaraSans-Thin" w:hAnsi="AbsaraSans-Thin"/>
          <w:b/>
          <w:color w:val="03BFD7"/>
          <w:sz w:val="28"/>
          <w:szCs w:val="28"/>
          <w:lang w:val="de-DE"/>
        </w:rPr>
      </w:pPr>
    </w:p>
    <w:p w14:paraId="7D646B48" w14:textId="77777777" w:rsidR="006878D5" w:rsidRDefault="006878D5">
      <w:pPr>
        <w:spacing w:after="0"/>
        <w:rPr>
          <w:rFonts w:ascii="AbsaraSans-Thin" w:hAnsi="AbsaraSans-Thin"/>
          <w:b/>
          <w:color w:val="03BFD7"/>
          <w:sz w:val="28"/>
          <w:szCs w:val="28"/>
          <w:lang w:val="de-DE"/>
        </w:rPr>
      </w:pPr>
    </w:p>
    <w:p w14:paraId="65F94B15" w14:textId="77777777" w:rsidR="006878D5" w:rsidRDefault="006878D5">
      <w:pPr>
        <w:spacing w:after="0"/>
        <w:rPr>
          <w:rFonts w:ascii="AbsaraSans-Thin" w:hAnsi="AbsaraSans-Thin"/>
          <w:b/>
          <w:color w:val="03BFD7"/>
          <w:sz w:val="28"/>
          <w:szCs w:val="28"/>
          <w:lang w:val="de-DE"/>
        </w:rPr>
      </w:pPr>
    </w:p>
    <w:p w14:paraId="6794B1B2" w14:textId="77777777" w:rsidR="006878D5" w:rsidRDefault="006878D5">
      <w:pPr>
        <w:spacing w:after="0"/>
        <w:rPr>
          <w:rFonts w:ascii="AbsaraSans-Thin" w:hAnsi="AbsaraSans-Thin"/>
          <w:b/>
          <w:color w:val="03BFD7"/>
          <w:sz w:val="28"/>
          <w:szCs w:val="28"/>
          <w:lang w:val="de-DE"/>
        </w:rPr>
      </w:pPr>
    </w:p>
    <w:p w14:paraId="02D10AC0" w14:textId="77777777" w:rsidR="006878D5" w:rsidRDefault="006878D5">
      <w:pPr>
        <w:spacing w:after="0"/>
        <w:rPr>
          <w:rFonts w:ascii="AbsaraSans-Thin" w:hAnsi="AbsaraSans-Thin"/>
          <w:b/>
          <w:color w:val="03BFD7"/>
          <w:sz w:val="28"/>
          <w:szCs w:val="28"/>
          <w:lang w:val="de-DE"/>
        </w:rPr>
      </w:pPr>
    </w:p>
    <w:p w14:paraId="22266BAB" w14:textId="77777777" w:rsidR="006878D5" w:rsidRDefault="006878D5">
      <w:pPr>
        <w:spacing w:after="0"/>
        <w:rPr>
          <w:rFonts w:ascii="AbsaraSans-Thin" w:hAnsi="AbsaraSans-Thin"/>
          <w:b/>
          <w:color w:val="03BFD7"/>
          <w:sz w:val="28"/>
          <w:szCs w:val="28"/>
          <w:lang w:val="de-DE"/>
        </w:rPr>
      </w:pPr>
    </w:p>
    <w:p w14:paraId="2DA44590" w14:textId="77777777" w:rsidR="006878D5" w:rsidRDefault="006878D5">
      <w:pPr>
        <w:spacing w:after="0"/>
        <w:rPr>
          <w:rFonts w:ascii="AbsaraSans-Thin" w:hAnsi="AbsaraSans-Thin"/>
          <w:b/>
          <w:color w:val="03BFD7"/>
          <w:sz w:val="28"/>
          <w:szCs w:val="28"/>
          <w:lang w:val="de-DE"/>
        </w:rPr>
      </w:pPr>
    </w:p>
    <w:p w14:paraId="2708388E" w14:textId="77777777" w:rsidR="006878D5" w:rsidRDefault="006878D5">
      <w:pPr>
        <w:spacing w:after="0"/>
        <w:rPr>
          <w:rFonts w:ascii="AbsaraSans-Thin" w:hAnsi="AbsaraSans-Thin"/>
          <w:b/>
          <w:color w:val="03BFD7"/>
          <w:sz w:val="28"/>
          <w:szCs w:val="28"/>
          <w:lang w:val="de-DE"/>
        </w:rPr>
      </w:pPr>
    </w:p>
    <w:p w14:paraId="022A4AD5" w14:textId="77777777" w:rsidR="006878D5" w:rsidRDefault="006878D5">
      <w:pPr>
        <w:spacing w:after="0"/>
        <w:rPr>
          <w:rFonts w:ascii="AbsaraSans-Thin" w:hAnsi="AbsaraSans-Thin"/>
          <w:b/>
          <w:color w:val="03BFD7"/>
          <w:sz w:val="28"/>
          <w:szCs w:val="28"/>
          <w:lang w:val="de-DE"/>
        </w:rPr>
      </w:pPr>
    </w:p>
    <w:p w14:paraId="39B9053C" w14:textId="77777777" w:rsidR="006878D5" w:rsidRDefault="006878D5">
      <w:pPr>
        <w:spacing w:after="0"/>
        <w:rPr>
          <w:rFonts w:ascii="AbsaraSans-Thin" w:hAnsi="AbsaraSans-Thin"/>
          <w:b/>
          <w:color w:val="03BFD7"/>
          <w:sz w:val="28"/>
          <w:szCs w:val="28"/>
          <w:lang w:val="de-DE"/>
        </w:rPr>
      </w:pPr>
    </w:p>
    <w:p w14:paraId="52DC5A7A" w14:textId="77777777" w:rsidR="006878D5" w:rsidRDefault="006878D5">
      <w:pPr>
        <w:spacing w:after="0"/>
        <w:rPr>
          <w:rFonts w:ascii="AbsaraSans-Thin" w:hAnsi="AbsaraSans-Thin"/>
          <w:b/>
          <w:color w:val="03BFD7"/>
          <w:sz w:val="28"/>
          <w:szCs w:val="28"/>
          <w:lang w:val="de-DE"/>
        </w:rPr>
      </w:pPr>
    </w:p>
    <w:p w14:paraId="7AB759F9" w14:textId="77777777" w:rsidR="006878D5" w:rsidRDefault="006878D5">
      <w:pPr>
        <w:spacing w:after="0"/>
        <w:rPr>
          <w:rFonts w:ascii="AbsaraSans-Thin" w:hAnsi="AbsaraSans-Thin"/>
          <w:b/>
          <w:color w:val="03BFD7"/>
          <w:sz w:val="28"/>
          <w:szCs w:val="28"/>
          <w:lang w:val="de-DE"/>
        </w:rPr>
      </w:pPr>
    </w:p>
    <w:p w14:paraId="117E5B93" w14:textId="77777777" w:rsidR="006878D5" w:rsidRDefault="006878D5">
      <w:pPr>
        <w:spacing w:after="0"/>
        <w:rPr>
          <w:rFonts w:ascii="AbsaraSans-Thin" w:hAnsi="AbsaraSans-Thin"/>
          <w:b/>
          <w:color w:val="03BFD7"/>
          <w:sz w:val="28"/>
          <w:szCs w:val="28"/>
          <w:lang w:val="de-DE"/>
        </w:rPr>
      </w:pPr>
    </w:p>
    <w:p w14:paraId="0CB7C147" w14:textId="77777777" w:rsidR="006878D5" w:rsidRDefault="006878D5">
      <w:pPr>
        <w:spacing w:after="0"/>
        <w:rPr>
          <w:rFonts w:ascii="AbsaraSans-Thin" w:hAnsi="AbsaraSans-Thin"/>
          <w:b/>
          <w:color w:val="03BFD7"/>
          <w:sz w:val="28"/>
          <w:szCs w:val="28"/>
          <w:lang w:val="de-DE"/>
        </w:rPr>
      </w:pPr>
    </w:p>
    <w:p w14:paraId="783EE380" w14:textId="0593422C" w:rsidR="00BC61B9" w:rsidRDefault="00D565DE">
      <w:pPr>
        <w:spacing w:after="0"/>
        <w:rPr>
          <w:rFonts w:ascii="AbsaraSans-Thin" w:hAnsi="AbsaraSans-Thin"/>
          <w:b/>
          <w:color w:val="03BFD7"/>
          <w:sz w:val="28"/>
          <w:szCs w:val="28"/>
          <w:lang w:val="de-DE"/>
        </w:rPr>
      </w:pPr>
      <w:r>
        <w:rPr>
          <w:rFonts w:ascii="AbsaraSans-Thin" w:hAnsi="AbsaraSans-Thin"/>
          <w:b/>
          <w:color w:val="03BFD7"/>
          <w:sz w:val="28"/>
          <w:szCs w:val="28"/>
          <w:lang w:val="de-DE"/>
        </w:rPr>
        <w:t>S</w:t>
      </w:r>
      <w:r w:rsidR="004669D1" w:rsidRPr="00E75F72">
        <w:rPr>
          <w:rFonts w:ascii="AbsaraSans-Thin" w:hAnsi="AbsaraSans-Thin"/>
          <w:b/>
          <w:color w:val="03BFD7"/>
          <w:sz w:val="28"/>
          <w:szCs w:val="28"/>
          <w:lang w:val="de-DE"/>
        </w:rPr>
        <w:t xml:space="preserve">TRAFGEBÜHR </w:t>
      </w:r>
    </w:p>
    <w:p w14:paraId="0E539309" w14:textId="77777777" w:rsidR="002A74DB" w:rsidRDefault="002A74DB">
      <w:pPr>
        <w:spacing w:after="0"/>
        <w:rPr>
          <w:rFonts w:ascii="AbsaraSans-Thin" w:hAnsi="AbsaraSans-Thin"/>
          <w:b/>
          <w:color w:val="03BFD7"/>
          <w:sz w:val="28"/>
          <w:szCs w:val="28"/>
          <w:lang w:val="de-DE"/>
        </w:rPr>
      </w:pP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701"/>
        <w:gridCol w:w="1701"/>
        <w:gridCol w:w="1701"/>
        <w:gridCol w:w="1427"/>
        <w:gridCol w:w="841"/>
        <w:gridCol w:w="851"/>
      </w:tblGrid>
      <w:tr w:rsidR="002A74DB" w:rsidRPr="00CC3C8C" w14:paraId="26C51040" w14:textId="77777777" w:rsidTr="00043978">
        <w:trPr>
          <w:trHeight w:val="447"/>
          <w:jc w:val="center"/>
        </w:trPr>
        <w:tc>
          <w:tcPr>
            <w:tcW w:w="1271" w:type="dxa"/>
          </w:tcPr>
          <w:p w14:paraId="5DFB6801" w14:textId="77777777" w:rsidR="002A74DB" w:rsidRPr="00CC3C8C" w:rsidRDefault="002A74DB" w:rsidP="00AE31DB">
            <w:pPr>
              <w:spacing w:after="0"/>
              <w:jc w:val="center"/>
              <w:rPr>
                <w:rFonts w:ascii="AbsaraSans-Thin" w:hAnsi="AbsaraSans-Thin"/>
                <w:b/>
                <w:color w:val="03BFD7"/>
                <w:sz w:val="28"/>
                <w:szCs w:val="28"/>
              </w:rPr>
            </w:pPr>
          </w:p>
        </w:tc>
        <w:tc>
          <w:tcPr>
            <w:tcW w:w="6530" w:type="dxa"/>
            <w:gridSpan w:val="4"/>
            <w:shd w:val="clear" w:color="auto" w:fill="auto"/>
            <w:noWrap/>
            <w:vAlign w:val="bottom"/>
            <w:hideMark/>
          </w:tcPr>
          <w:p w14:paraId="10D1C7D5" w14:textId="398D972B" w:rsidR="002A74DB" w:rsidRPr="00CC3C8C" w:rsidRDefault="002A74DB" w:rsidP="00AE31DB">
            <w:pPr>
              <w:spacing w:after="0"/>
              <w:jc w:val="center"/>
              <w:rPr>
                <w:rFonts w:ascii="AbsaraSans-Thin" w:hAnsi="AbsaraSans-Thin"/>
                <w:b/>
                <w:color w:val="03BFD7"/>
                <w:sz w:val="28"/>
                <w:szCs w:val="28"/>
              </w:rPr>
            </w:pPr>
            <w:r w:rsidRPr="00E75F72">
              <w:rPr>
                <w:rFonts w:ascii="AbsaraSans-Thin" w:hAnsi="AbsaraSans-Thin"/>
                <w:b/>
                <w:color w:val="03BFD7"/>
                <w:sz w:val="28"/>
                <w:szCs w:val="28"/>
                <w:lang w:val="de-DE"/>
              </w:rPr>
              <w:t>STRAFGEBÜHR</w:t>
            </w:r>
          </w:p>
        </w:tc>
        <w:tc>
          <w:tcPr>
            <w:tcW w:w="1692" w:type="dxa"/>
            <w:gridSpan w:val="2"/>
            <w:shd w:val="clear" w:color="auto" w:fill="auto"/>
            <w:noWrap/>
            <w:vAlign w:val="bottom"/>
            <w:hideMark/>
          </w:tcPr>
          <w:p w14:paraId="5AEBE535" w14:textId="504AE4CD" w:rsidR="002A74DB" w:rsidRPr="00CC3C8C" w:rsidRDefault="002A74DB" w:rsidP="00AE31DB">
            <w:pPr>
              <w:spacing w:after="0"/>
              <w:jc w:val="center"/>
              <w:rPr>
                <w:rFonts w:ascii="AbsaraSans-Thin" w:hAnsi="AbsaraSans-Thin"/>
                <w:b/>
                <w:color w:val="03BFD7"/>
                <w:sz w:val="28"/>
                <w:szCs w:val="28"/>
              </w:rPr>
            </w:pPr>
            <w:r w:rsidRPr="00E75F72">
              <w:rPr>
                <w:rFonts w:ascii="AbsaraSans-Thin" w:hAnsi="AbsaraSans-Thin"/>
                <w:b/>
                <w:color w:val="03BFD7"/>
                <w:sz w:val="28"/>
                <w:szCs w:val="28"/>
                <w:lang w:val="de-DE"/>
              </w:rPr>
              <w:t>KATEGORIE</w:t>
            </w:r>
          </w:p>
        </w:tc>
      </w:tr>
      <w:tr w:rsidR="002A74DB" w:rsidRPr="00684D86" w14:paraId="3B638D06" w14:textId="77777777" w:rsidTr="00043978">
        <w:trPr>
          <w:trHeight w:val="539"/>
          <w:jc w:val="center"/>
        </w:trPr>
        <w:tc>
          <w:tcPr>
            <w:tcW w:w="1271" w:type="dxa"/>
            <w:shd w:val="clear" w:color="auto" w:fill="auto"/>
            <w:noWrap/>
            <w:vAlign w:val="center"/>
          </w:tcPr>
          <w:p w14:paraId="710D3399" w14:textId="6DE2B4A5" w:rsidR="002A74DB" w:rsidRPr="00655B90" w:rsidRDefault="002A74DB" w:rsidP="00AE31DB">
            <w:pPr>
              <w:spacing w:after="0"/>
              <w:jc w:val="center"/>
              <w:rPr>
                <w:rFonts w:ascii="AbsaraSans-Thin" w:hAnsi="AbsaraSans-Thin"/>
                <w:b/>
                <w:sz w:val="24"/>
                <w:szCs w:val="24"/>
              </w:rPr>
            </w:pPr>
            <w:r w:rsidRPr="001C4921">
              <w:rPr>
                <w:rFonts w:ascii="AbsaraSans-Thin" w:hAnsi="AbsaraSans-Thin"/>
                <w:b/>
                <w:sz w:val="24"/>
                <w:szCs w:val="24"/>
                <w:lang w:val="de-DE"/>
              </w:rPr>
              <w:t>LAUF</w:t>
            </w:r>
          </w:p>
        </w:tc>
        <w:tc>
          <w:tcPr>
            <w:tcW w:w="1701" w:type="dxa"/>
            <w:vAlign w:val="center"/>
          </w:tcPr>
          <w:p w14:paraId="2281784F" w14:textId="5085B6C2" w:rsidR="002A74DB" w:rsidRDefault="00D7442A" w:rsidP="00AE31DB">
            <w:pPr>
              <w:spacing w:after="0"/>
              <w:jc w:val="center"/>
              <w:rPr>
                <w:rFonts w:ascii="Montserrat-Bold" w:hAnsi="Montserrat-Bold"/>
                <w:b/>
                <w:bCs/>
                <w:sz w:val="24"/>
                <w:szCs w:val="24"/>
              </w:rPr>
            </w:pPr>
            <w:r>
              <w:rPr>
                <w:rFonts w:ascii="Montserrat-Bold" w:hAnsi="Montserrat-Bold"/>
                <w:b/>
                <w:bCs/>
                <w:sz w:val="24"/>
                <w:szCs w:val="24"/>
              </w:rPr>
              <w:t>01</w:t>
            </w:r>
            <w:r w:rsidR="002A74DB" w:rsidRPr="00153CB7">
              <w:rPr>
                <w:rFonts w:ascii="Montserrat-Bold" w:hAnsi="Montserrat-Bold"/>
                <w:b/>
                <w:bCs/>
                <w:sz w:val="24"/>
                <w:szCs w:val="24"/>
              </w:rPr>
              <w:t>.0</w:t>
            </w:r>
            <w:r>
              <w:rPr>
                <w:rFonts w:ascii="Montserrat-Bold" w:hAnsi="Montserrat-Bold"/>
                <w:b/>
                <w:bCs/>
                <w:sz w:val="24"/>
                <w:szCs w:val="24"/>
              </w:rPr>
              <w:t>4</w:t>
            </w:r>
            <w:r w:rsidR="002A74DB" w:rsidRPr="00153CB7">
              <w:rPr>
                <w:rFonts w:ascii="Montserrat-Bold" w:hAnsi="Montserrat-Bold"/>
                <w:b/>
                <w:bCs/>
                <w:sz w:val="24"/>
                <w:szCs w:val="24"/>
              </w:rPr>
              <w:t xml:space="preserve">. – </w:t>
            </w:r>
            <w:r>
              <w:rPr>
                <w:rFonts w:ascii="Montserrat-Bold" w:hAnsi="Montserrat-Bold"/>
                <w:b/>
                <w:bCs/>
                <w:sz w:val="24"/>
                <w:szCs w:val="24"/>
              </w:rPr>
              <w:t>17</w:t>
            </w:r>
            <w:r w:rsidR="002A74DB" w:rsidRPr="00153CB7">
              <w:rPr>
                <w:rFonts w:ascii="Montserrat-Bold" w:hAnsi="Montserrat-Bold"/>
                <w:b/>
                <w:bCs/>
                <w:sz w:val="24"/>
                <w:szCs w:val="24"/>
              </w:rPr>
              <w:t>.05.</w:t>
            </w:r>
          </w:p>
        </w:tc>
        <w:tc>
          <w:tcPr>
            <w:tcW w:w="1701" w:type="dxa"/>
            <w:shd w:val="clear" w:color="auto" w:fill="auto"/>
            <w:noWrap/>
            <w:vAlign w:val="center"/>
          </w:tcPr>
          <w:p w14:paraId="5BF12EC3" w14:textId="3FDC12C7" w:rsidR="002A74DB" w:rsidRPr="00655B90" w:rsidRDefault="00D7442A" w:rsidP="00AE31DB">
            <w:pPr>
              <w:spacing w:after="0"/>
              <w:jc w:val="center"/>
              <w:rPr>
                <w:rFonts w:ascii="AbsaraSans-Thin" w:hAnsi="AbsaraSans-Thin"/>
                <w:b/>
                <w:sz w:val="24"/>
                <w:szCs w:val="24"/>
              </w:rPr>
            </w:pPr>
            <w:r>
              <w:rPr>
                <w:rFonts w:ascii="Montserrat-Bold" w:hAnsi="Montserrat-Bold"/>
                <w:b/>
                <w:bCs/>
                <w:sz w:val="24"/>
                <w:szCs w:val="24"/>
              </w:rPr>
              <w:t>18</w:t>
            </w:r>
            <w:bookmarkStart w:id="0" w:name="_GoBack"/>
            <w:bookmarkEnd w:id="0"/>
            <w:r w:rsidR="002A74DB">
              <w:rPr>
                <w:rFonts w:ascii="Montserrat-Bold" w:hAnsi="Montserrat-Bold"/>
                <w:b/>
                <w:bCs/>
                <w:sz w:val="24"/>
                <w:szCs w:val="24"/>
              </w:rPr>
              <w:t xml:space="preserve">.05. </w:t>
            </w:r>
            <w:r w:rsidR="002A74DB" w:rsidRPr="00655B90">
              <w:rPr>
                <w:rFonts w:ascii="Montserrat-Bold" w:hAnsi="Montserrat-Bold"/>
                <w:b/>
                <w:bCs/>
                <w:sz w:val="24"/>
                <w:szCs w:val="24"/>
              </w:rPr>
              <w:t>-</w:t>
            </w:r>
            <w:r w:rsidR="002A74DB">
              <w:rPr>
                <w:rFonts w:ascii="Montserrat-Bold" w:hAnsi="Montserrat-Bold"/>
                <w:b/>
                <w:bCs/>
                <w:sz w:val="24"/>
                <w:szCs w:val="24"/>
              </w:rPr>
              <w:t xml:space="preserve"> </w:t>
            </w:r>
            <w:r w:rsidR="002A74DB" w:rsidRPr="00655B90">
              <w:rPr>
                <w:rFonts w:ascii="Montserrat-Bold" w:hAnsi="Montserrat-Bold"/>
                <w:b/>
                <w:bCs/>
                <w:sz w:val="24"/>
                <w:szCs w:val="24"/>
              </w:rPr>
              <w:t>3</w:t>
            </w:r>
            <w:r w:rsidR="00643564">
              <w:rPr>
                <w:rFonts w:ascii="Montserrat-Bold" w:hAnsi="Montserrat-Bold"/>
                <w:b/>
                <w:bCs/>
                <w:sz w:val="24"/>
                <w:szCs w:val="24"/>
              </w:rPr>
              <w:t>0</w:t>
            </w:r>
            <w:r w:rsidR="002A74DB" w:rsidRPr="00655B90">
              <w:rPr>
                <w:rFonts w:ascii="Montserrat-Bold" w:hAnsi="Montserrat-Bold"/>
                <w:b/>
                <w:bCs/>
                <w:sz w:val="24"/>
                <w:szCs w:val="24"/>
              </w:rPr>
              <w:t>.08.</w:t>
            </w:r>
          </w:p>
        </w:tc>
        <w:tc>
          <w:tcPr>
            <w:tcW w:w="1701" w:type="dxa"/>
            <w:shd w:val="clear" w:color="auto" w:fill="auto"/>
            <w:noWrap/>
            <w:vAlign w:val="center"/>
          </w:tcPr>
          <w:p w14:paraId="4E9BD44B" w14:textId="1F8B409D" w:rsidR="002A74DB" w:rsidRPr="00655B90" w:rsidRDefault="00643564" w:rsidP="00AE31DB">
            <w:pPr>
              <w:spacing w:after="0"/>
              <w:jc w:val="center"/>
              <w:rPr>
                <w:rFonts w:ascii="AbsaraSans-Thin" w:hAnsi="AbsaraSans-Thin"/>
                <w:b/>
                <w:sz w:val="24"/>
                <w:szCs w:val="24"/>
              </w:rPr>
            </w:pPr>
            <w:r>
              <w:rPr>
                <w:rFonts w:ascii="Montserrat-Bold" w:hAnsi="Montserrat-Bold"/>
                <w:b/>
                <w:bCs/>
                <w:sz w:val="24"/>
                <w:szCs w:val="24"/>
              </w:rPr>
              <w:t>3</w:t>
            </w:r>
            <w:r w:rsidR="002A74DB" w:rsidRPr="00655B90">
              <w:rPr>
                <w:rFonts w:ascii="Montserrat-Bold" w:hAnsi="Montserrat-Bold"/>
                <w:b/>
                <w:bCs/>
                <w:sz w:val="24"/>
                <w:szCs w:val="24"/>
              </w:rPr>
              <w:t>1.0</w:t>
            </w:r>
            <w:r>
              <w:rPr>
                <w:rFonts w:ascii="Montserrat-Bold" w:hAnsi="Montserrat-Bold"/>
                <w:b/>
                <w:bCs/>
                <w:sz w:val="24"/>
                <w:szCs w:val="24"/>
              </w:rPr>
              <w:t>8</w:t>
            </w:r>
            <w:r w:rsidR="002A74DB" w:rsidRPr="00655B90">
              <w:rPr>
                <w:rFonts w:ascii="Montserrat-Bold" w:hAnsi="Montserrat-Bold"/>
                <w:b/>
                <w:bCs/>
                <w:sz w:val="24"/>
                <w:szCs w:val="24"/>
              </w:rPr>
              <w:t>.</w:t>
            </w:r>
            <w:r w:rsidR="002A74DB">
              <w:rPr>
                <w:rFonts w:ascii="Montserrat-Bold" w:hAnsi="Montserrat-Bold"/>
                <w:b/>
                <w:bCs/>
                <w:sz w:val="24"/>
                <w:szCs w:val="24"/>
              </w:rPr>
              <w:t xml:space="preserve"> </w:t>
            </w:r>
            <w:r w:rsidR="002A74DB" w:rsidRPr="00655B90">
              <w:rPr>
                <w:rFonts w:ascii="Montserrat-Bold" w:hAnsi="Montserrat-Bold"/>
                <w:b/>
                <w:bCs/>
                <w:sz w:val="24"/>
                <w:szCs w:val="24"/>
              </w:rPr>
              <w:t>-</w:t>
            </w:r>
            <w:r w:rsidR="002A74DB">
              <w:rPr>
                <w:rFonts w:ascii="Montserrat-Bold" w:hAnsi="Montserrat-Bold"/>
                <w:b/>
                <w:bCs/>
                <w:sz w:val="24"/>
                <w:szCs w:val="24"/>
              </w:rPr>
              <w:t xml:space="preserve"> </w:t>
            </w:r>
            <w:r w:rsidR="002A74DB" w:rsidRPr="00655B90">
              <w:rPr>
                <w:rFonts w:ascii="Montserrat-Bold" w:hAnsi="Montserrat-Bold"/>
                <w:b/>
                <w:bCs/>
                <w:sz w:val="24"/>
                <w:szCs w:val="24"/>
              </w:rPr>
              <w:t>1</w:t>
            </w:r>
            <w:r>
              <w:rPr>
                <w:rFonts w:ascii="Montserrat-Bold" w:hAnsi="Montserrat-Bold"/>
                <w:b/>
                <w:bCs/>
                <w:sz w:val="24"/>
                <w:szCs w:val="24"/>
              </w:rPr>
              <w:t>5</w:t>
            </w:r>
            <w:r w:rsidR="002A74DB" w:rsidRPr="00655B90">
              <w:rPr>
                <w:rFonts w:ascii="Montserrat-Bold" w:hAnsi="Montserrat-Bold"/>
                <w:b/>
                <w:bCs/>
                <w:sz w:val="24"/>
                <w:szCs w:val="24"/>
              </w:rPr>
              <w:t>.11.</w:t>
            </w:r>
          </w:p>
        </w:tc>
        <w:tc>
          <w:tcPr>
            <w:tcW w:w="1427" w:type="dxa"/>
            <w:vAlign w:val="center"/>
          </w:tcPr>
          <w:p w14:paraId="4B2C18D6" w14:textId="654D8564" w:rsidR="002A74DB" w:rsidRPr="00655B90" w:rsidRDefault="002A74DB" w:rsidP="00AE31DB">
            <w:pPr>
              <w:spacing w:after="0"/>
              <w:jc w:val="center"/>
              <w:rPr>
                <w:rFonts w:ascii="AbsaraSans-Thin" w:hAnsi="AbsaraSans-Thin"/>
                <w:b/>
                <w:sz w:val="24"/>
                <w:szCs w:val="24"/>
              </w:rPr>
            </w:pPr>
            <w:r>
              <w:rPr>
                <w:rFonts w:ascii="AbsaraSans-Thin" w:hAnsi="AbsaraSans-Thin"/>
                <w:b/>
                <w:sz w:val="24"/>
                <w:szCs w:val="24"/>
              </w:rPr>
              <w:t>am Tag</w:t>
            </w:r>
          </w:p>
        </w:tc>
        <w:tc>
          <w:tcPr>
            <w:tcW w:w="841" w:type="dxa"/>
            <w:shd w:val="clear" w:color="auto" w:fill="auto"/>
            <w:noWrap/>
            <w:vAlign w:val="center"/>
            <w:hideMark/>
          </w:tcPr>
          <w:p w14:paraId="75C1B08A" w14:textId="77777777" w:rsidR="002A74DB" w:rsidRPr="00684D86" w:rsidRDefault="002A74DB" w:rsidP="00AE31DB">
            <w:pPr>
              <w:spacing w:after="0"/>
              <w:jc w:val="center"/>
              <w:rPr>
                <w:rFonts w:ascii="AbsaraSans-Thin" w:hAnsi="AbsaraSans-Thin"/>
                <w:b/>
                <w:sz w:val="24"/>
                <w:szCs w:val="24"/>
              </w:rPr>
            </w:pPr>
            <w:r w:rsidRPr="00684D86">
              <w:rPr>
                <w:rFonts w:ascii="AbsaraSans-Thin" w:hAnsi="AbsaraSans-Thin"/>
                <w:b/>
                <w:sz w:val="24"/>
                <w:szCs w:val="24"/>
              </w:rPr>
              <w:t>M</w:t>
            </w:r>
          </w:p>
        </w:tc>
        <w:tc>
          <w:tcPr>
            <w:tcW w:w="851" w:type="dxa"/>
            <w:shd w:val="clear" w:color="auto" w:fill="auto"/>
            <w:noWrap/>
            <w:vAlign w:val="center"/>
            <w:hideMark/>
          </w:tcPr>
          <w:p w14:paraId="229EA66E" w14:textId="77777777" w:rsidR="002A74DB" w:rsidRPr="00684D86" w:rsidRDefault="002A74DB" w:rsidP="00AE31DB">
            <w:pPr>
              <w:spacing w:after="0"/>
              <w:jc w:val="center"/>
              <w:rPr>
                <w:rFonts w:ascii="AbsaraSans-Thin" w:hAnsi="AbsaraSans-Thin"/>
                <w:b/>
                <w:sz w:val="24"/>
                <w:szCs w:val="24"/>
              </w:rPr>
            </w:pPr>
            <w:r w:rsidRPr="00684D86">
              <w:rPr>
                <w:rFonts w:ascii="AbsaraSans-Thin" w:hAnsi="AbsaraSans-Thin"/>
                <w:b/>
                <w:sz w:val="24"/>
                <w:szCs w:val="24"/>
              </w:rPr>
              <w:t>Ž</w:t>
            </w:r>
          </w:p>
        </w:tc>
      </w:tr>
      <w:tr w:rsidR="002A74DB" w:rsidRPr="00684D86" w14:paraId="678A8A9B" w14:textId="77777777" w:rsidTr="00043978">
        <w:trPr>
          <w:trHeight w:val="447"/>
          <w:jc w:val="center"/>
        </w:trPr>
        <w:tc>
          <w:tcPr>
            <w:tcW w:w="1271" w:type="dxa"/>
            <w:shd w:val="clear" w:color="auto" w:fill="auto"/>
            <w:noWrap/>
            <w:vAlign w:val="center"/>
          </w:tcPr>
          <w:p w14:paraId="7525E875" w14:textId="77777777" w:rsidR="002A74DB" w:rsidRPr="00684D86" w:rsidRDefault="002A74DB" w:rsidP="00AE31DB">
            <w:pPr>
              <w:spacing w:after="0"/>
              <w:jc w:val="center"/>
              <w:rPr>
                <w:rFonts w:ascii="AbsaraSans-Thin" w:hAnsi="AbsaraSans-Thin"/>
                <w:sz w:val="24"/>
                <w:szCs w:val="24"/>
              </w:rPr>
            </w:pPr>
            <w:r w:rsidRPr="00E20261">
              <w:rPr>
                <w:rFonts w:ascii="Montserrat-Bold" w:hAnsi="Montserrat-Bold"/>
                <w:b/>
                <w:bCs/>
                <w:color w:val="242021"/>
                <w:sz w:val="24"/>
                <w:szCs w:val="24"/>
              </w:rPr>
              <w:t>5 km</w:t>
            </w:r>
          </w:p>
        </w:tc>
        <w:tc>
          <w:tcPr>
            <w:tcW w:w="1701" w:type="dxa"/>
            <w:vAlign w:val="center"/>
          </w:tcPr>
          <w:p w14:paraId="4A53C312" w14:textId="4238D635" w:rsidR="002A74DB" w:rsidRDefault="00643564" w:rsidP="00AE31DB">
            <w:pPr>
              <w:spacing w:after="0"/>
              <w:jc w:val="center"/>
              <w:rPr>
                <w:rFonts w:ascii="Montserrat-Regular" w:hAnsi="Montserrat-Regular"/>
                <w:color w:val="242021"/>
                <w:sz w:val="24"/>
                <w:szCs w:val="24"/>
              </w:rPr>
            </w:pPr>
            <w:r>
              <w:rPr>
                <w:rFonts w:ascii="Montserrat-Regular" w:hAnsi="Montserrat-Regular"/>
                <w:color w:val="242021"/>
                <w:sz w:val="24"/>
                <w:szCs w:val="24"/>
              </w:rPr>
              <w:t>20</w:t>
            </w:r>
            <w:r w:rsidR="002A74DB">
              <w:rPr>
                <w:rFonts w:ascii="Montserrat-Regular" w:hAnsi="Montserrat-Regular"/>
                <w:color w:val="242021"/>
                <w:sz w:val="24"/>
                <w:szCs w:val="24"/>
              </w:rPr>
              <w:t xml:space="preserve"> </w:t>
            </w:r>
            <w:r w:rsidR="002A74DB" w:rsidRPr="00E20261">
              <w:rPr>
                <w:rFonts w:ascii="Montserrat-Regular" w:hAnsi="Montserrat-Regular"/>
                <w:color w:val="242021"/>
                <w:sz w:val="24"/>
                <w:szCs w:val="24"/>
              </w:rPr>
              <w:t>€</w:t>
            </w:r>
          </w:p>
        </w:tc>
        <w:tc>
          <w:tcPr>
            <w:tcW w:w="1701" w:type="dxa"/>
            <w:shd w:val="clear" w:color="auto" w:fill="auto"/>
            <w:noWrap/>
            <w:vAlign w:val="center"/>
          </w:tcPr>
          <w:p w14:paraId="0A6F590B" w14:textId="23BD8DA8" w:rsidR="002A74DB" w:rsidRPr="00684D86" w:rsidRDefault="002A74DB" w:rsidP="00AE31DB">
            <w:pPr>
              <w:spacing w:after="0"/>
              <w:jc w:val="center"/>
              <w:rPr>
                <w:rFonts w:ascii="AbsaraSans-Thin" w:hAnsi="AbsaraSans-Thin"/>
                <w:sz w:val="24"/>
                <w:szCs w:val="24"/>
              </w:rPr>
            </w:pPr>
            <w:r>
              <w:rPr>
                <w:rFonts w:ascii="Montserrat-Regular" w:hAnsi="Montserrat-Regular"/>
                <w:color w:val="242021"/>
                <w:sz w:val="24"/>
                <w:szCs w:val="24"/>
              </w:rPr>
              <w:t xml:space="preserve"> </w:t>
            </w:r>
            <w:r w:rsidR="00EA4C7A">
              <w:rPr>
                <w:rFonts w:ascii="Montserrat-Regular" w:hAnsi="Montserrat-Regular"/>
                <w:color w:val="242021"/>
                <w:sz w:val="24"/>
                <w:szCs w:val="24"/>
              </w:rPr>
              <w:t>2</w:t>
            </w:r>
            <w:r w:rsidR="00643564">
              <w:rPr>
                <w:rFonts w:ascii="Montserrat-Regular" w:hAnsi="Montserrat-Regular"/>
                <w:color w:val="242021"/>
                <w:sz w:val="24"/>
                <w:szCs w:val="24"/>
              </w:rPr>
              <w:t>8</w:t>
            </w:r>
            <w:r w:rsidRPr="00E20261">
              <w:rPr>
                <w:rFonts w:ascii="Montserrat-Regular" w:hAnsi="Montserrat-Regular"/>
                <w:color w:val="242021"/>
                <w:sz w:val="24"/>
                <w:szCs w:val="24"/>
              </w:rPr>
              <w:t xml:space="preserve"> €</w:t>
            </w:r>
            <w:r>
              <w:rPr>
                <w:rFonts w:ascii="Montserrat-Regular" w:hAnsi="Montserrat-Regular"/>
                <w:color w:val="242021"/>
                <w:sz w:val="24"/>
                <w:szCs w:val="24"/>
              </w:rPr>
              <w:t xml:space="preserve"> </w:t>
            </w:r>
          </w:p>
        </w:tc>
        <w:tc>
          <w:tcPr>
            <w:tcW w:w="1701" w:type="dxa"/>
            <w:shd w:val="clear" w:color="auto" w:fill="auto"/>
            <w:noWrap/>
            <w:vAlign w:val="center"/>
          </w:tcPr>
          <w:p w14:paraId="6CB7A3C1" w14:textId="7D05581D" w:rsidR="002A74DB" w:rsidRPr="00684D86" w:rsidRDefault="00643564" w:rsidP="00AE31DB">
            <w:pPr>
              <w:spacing w:after="0"/>
              <w:jc w:val="center"/>
              <w:rPr>
                <w:rFonts w:ascii="AbsaraSans-Thin" w:hAnsi="AbsaraSans-Thin"/>
                <w:sz w:val="24"/>
                <w:szCs w:val="24"/>
              </w:rPr>
            </w:pPr>
            <w:r>
              <w:rPr>
                <w:rFonts w:ascii="Montserrat-Regular" w:hAnsi="Montserrat-Regular"/>
                <w:color w:val="242021"/>
                <w:sz w:val="24"/>
                <w:szCs w:val="24"/>
              </w:rPr>
              <w:t>36</w:t>
            </w:r>
            <w:r w:rsidR="002A74DB" w:rsidRPr="00E20261">
              <w:rPr>
                <w:rFonts w:ascii="Montserrat-Regular" w:hAnsi="Montserrat-Regular"/>
                <w:color w:val="242021"/>
                <w:sz w:val="24"/>
                <w:szCs w:val="24"/>
              </w:rPr>
              <w:t xml:space="preserve"> €</w:t>
            </w:r>
            <w:r w:rsidR="002A74DB">
              <w:rPr>
                <w:rFonts w:ascii="Montserrat-Regular" w:hAnsi="Montserrat-Regular"/>
                <w:color w:val="242021"/>
                <w:sz w:val="24"/>
                <w:szCs w:val="24"/>
              </w:rPr>
              <w:t xml:space="preserve"> </w:t>
            </w:r>
          </w:p>
        </w:tc>
        <w:tc>
          <w:tcPr>
            <w:tcW w:w="1427" w:type="dxa"/>
            <w:vAlign w:val="center"/>
          </w:tcPr>
          <w:p w14:paraId="5C121C1F" w14:textId="77B30809" w:rsidR="002A74DB" w:rsidRPr="00684D86" w:rsidRDefault="00643564" w:rsidP="00AE31DB">
            <w:pPr>
              <w:spacing w:after="0"/>
              <w:jc w:val="center"/>
              <w:rPr>
                <w:rFonts w:ascii="AbsaraSans-Thin" w:hAnsi="AbsaraSans-Thin"/>
                <w:sz w:val="24"/>
                <w:szCs w:val="24"/>
              </w:rPr>
            </w:pPr>
            <w:r>
              <w:rPr>
                <w:rFonts w:ascii="Montserrat-Regular" w:hAnsi="Montserrat-Regular"/>
                <w:color w:val="242021"/>
                <w:sz w:val="24"/>
                <w:szCs w:val="24"/>
              </w:rPr>
              <w:t>40</w:t>
            </w:r>
            <w:r w:rsidR="002A74DB" w:rsidRPr="00E20261">
              <w:rPr>
                <w:rFonts w:ascii="Montserrat-Regular" w:hAnsi="Montserrat-Regular"/>
                <w:color w:val="242021"/>
                <w:sz w:val="24"/>
                <w:szCs w:val="24"/>
              </w:rPr>
              <w:t xml:space="preserve"> €</w:t>
            </w:r>
          </w:p>
        </w:tc>
        <w:tc>
          <w:tcPr>
            <w:tcW w:w="841" w:type="dxa"/>
            <w:shd w:val="clear" w:color="auto" w:fill="auto"/>
            <w:noWrap/>
            <w:vAlign w:val="center"/>
            <w:hideMark/>
          </w:tcPr>
          <w:p w14:paraId="3DCDB897" w14:textId="77777777" w:rsidR="002A74DB" w:rsidRPr="00684D86" w:rsidRDefault="002A74DB" w:rsidP="00AE31DB">
            <w:pPr>
              <w:spacing w:after="0"/>
              <w:jc w:val="center"/>
              <w:rPr>
                <w:rFonts w:ascii="AbsaraSans-Thin" w:hAnsi="AbsaraSans-Thin"/>
                <w:sz w:val="24"/>
                <w:szCs w:val="24"/>
              </w:rPr>
            </w:pPr>
            <w:r w:rsidRPr="00E20261">
              <w:rPr>
                <w:rFonts w:ascii="Montserrat-Regular" w:hAnsi="Montserrat-Regular"/>
                <w:color w:val="242021"/>
                <w:sz w:val="24"/>
                <w:szCs w:val="24"/>
              </w:rPr>
              <w:t>+</w:t>
            </w:r>
          </w:p>
        </w:tc>
        <w:tc>
          <w:tcPr>
            <w:tcW w:w="851" w:type="dxa"/>
            <w:shd w:val="clear" w:color="auto" w:fill="auto"/>
            <w:noWrap/>
            <w:vAlign w:val="center"/>
            <w:hideMark/>
          </w:tcPr>
          <w:p w14:paraId="182F3ED7" w14:textId="77777777" w:rsidR="002A74DB" w:rsidRPr="00684D86" w:rsidRDefault="002A74DB" w:rsidP="00AE31DB">
            <w:pPr>
              <w:spacing w:after="0"/>
              <w:jc w:val="center"/>
              <w:rPr>
                <w:rFonts w:ascii="AbsaraSans-Thin" w:hAnsi="AbsaraSans-Thin"/>
                <w:sz w:val="24"/>
                <w:szCs w:val="24"/>
              </w:rPr>
            </w:pPr>
            <w:r w:rsidRPr="00E20261">
              <w:rPr>
                <w:rFonts w:ascii="Montserrat-Regular" w:hAnsi="Montserrat-Regular"/>
                <w:color w:val="242021"/>
                <w:sz w:val="24"/>
                <w:szCs w:val="24"/>
              </w:rPr>
              <w:t>+</w:t>
            </w:r>
          </w:p>
        </w:tc>
      </w:tr>
      <w:tr w:rsidR="002A74DB" w:rsidRPr="00684D86" w14:paraId="1E8575B4" w14:textId="77777777" w:rsidTr="00043978">
        <w:trPr>
          <w:trHeight w:val="447"/>
          <w:jc w:val="center"/>
        </w:trPr>
        <w:tc>
          <w:tcPr>
            <w:tcW w:w="1271" w:type="dxa"/>
            <w:shd w:val="clear" w:color="auto" w:fill="auto"/>
            <w:noWrap/>
            <w:vAlign w:val="center"/>
          </w:tcPr>
          <w:p w14:paraId="48F4479B" w14:textId="77777777" w:rsidR="002A74DB" w:rsidRPr="00684D86" w:rsidRDefault="002A74DB" w:rsidP="00AE31DB">
            <w:pPr>
              <w:spacing w:after="0"/>
              <w:jc w:val="center"/>
              <w:rPr>
                <w:rFonts w:ascii="AbsaraSans-Thin" w:hAnsi="AbsaraSans-Thin"/>
                <w:sz w:val="24"/>
                <w:szCs w:val="24"/>
              </w:rPr>
            </w:pPr>
            <w:r w:rsidRPr="00E20261">
              <w:rPr>
                <w:rFonts w:ascii="Montserrat-Bold" w:hAnsi="Montserrat-Bold"/>
                <w:b/>
                <w:bCs/>
                <w:color w:val="242021"/>
                <w:sz w:val="24"/>
                <w:szCs w:val="24"/>
              </w:rPr>
              <w:t>10 km</w:t>
            </w:r>
          </w:p>
        </w:tc>
        <w:tc>
          <w:tcPr>
            <w:tcW w:w="1701" w:type="dxa"/>
            <w:vAlign w:val="center"/>
          </w:tcPr>
          <w:p w14:paraId="5E6BE358" w14:textId="3129EEF3" w:rsidR="002A74DB" w:rsidRPr="00E20261" w:rsidRDefault="00EA4C7A" w:rsidP="00AE31DB">
            <w:pPr>
              <w:spacing w:after="0"/>
              <w:jc w:val="center"/>
              <w:rPr>
                <w:rFonts w:ascii="Montserrat-Regular" w:hAnsi="Montserrat-Regular"/>
                <w:color w:val="242021"/>
                <w:sz w:val="24"/>
                <w:szCs w:val="24"/>
              </w:rPr>
            </w:pPr>
            <w:r>
              <w:rPr>
                <w:rFonts w:ascii="Montserrat-Regular" w:hAnsi="Montserrat-Regular"/>
                <w:color w:val="242021"/>
                <w:sz w:val="24"/>
                <w:szCs w:val="24"/>
              </w:rPr>
              <w:t>2</w:t>
            </w:r>
            <w:r w:rsidR="00643564">
              <w:rPr>
                <w:rFonts w:ascii="Montserrat-Regular" w:hAnsi="Montserrat-Regular"/>
                <w:color w:val="242021"/>
                <w:sz w:val="24"/>
                <w:szCs w:val="24"/>
              </w:rPr>
              <w:t>5</w:t>
            </w:r>
            <w:r w:rsidR="002A74DB">
              <w:rPr>
                <w:rFonts w:ascii="Montserrat-Regular" w:hAnsi="Montserrat-Regular"/>
                <w:color w:val="242021"/>
                <w:sz w:val="24"/>
                <w:szCs w:val="24"/>
              </w:rPr>
              <w:t xml:space="preserve"> </w:t>
            </w:r>
            <w:r w:rsidR="002A74DB" w:rsidRPr="00E20261">
              <w:rPr>
                <w:rFonts w:ascii="Montserrat-Regular" w:hAnsi="Montserrat-Regular"/>
                <w:color w:val="242021"/>
                <w:sz w:val="24"/>
                <w:szCs w:val="24"/>
              </w:rPr>
              <w:t>€</w:t>
            </w:r>
          </w:p>
        </w:tc>
        <w:tc>
          <w:tcPr>
            <w:tcW w:w="1701" w:type="dxa"/>
            <w:shd w:val="clear" w:color="auto" w:fill="auto"/>
            <w:noWrap/>
            <w:vAlign w:val="center"/>
          </w:tcPr>
          <w:p w14:paraId="6BFD7F3B" w14:textId="78C4D3CE" w:rsidR="002A74DB" w:rsidRPr="00684D86" w:rsidRDefault="00643564" w:rsidP="00AE31DB">
            <w:pPr>
              <w:spacing w:after="0"/>
              <w:jc w:val="center"/>
              <w:rPr>
                <w:rFonts w:ascii="AbsaraSans-Thin" w:hAnsi="AbsaraSans-Thin"/>
                <w:sz w:val="24"/>
                <w:szCs w:val="24"/>
              </w:rPr>
            </w:pPr>
            <w:r>
              <w:rPr>
                <w:rFonts w:ascii="Montserrat-Regular" w:hAnsi="Montserrat-Regular"/>
                <w:color w:val="242021"/>
                <w:sz w:val="24"/>
                <w:szCs w:val="24"/>
              </w:rPr>
              <w:t>33</w:t>
            </w:r>
            <w:r w:rsidR="002A74DB">
              <w:rPr>
                <w:rFonts w:ascii="Montserrat-Regular" w:hAnsi="Montserrat-Regular"/>
                <w:color w:val="242021"/>
                <w:sz w:val="24"/>
                <w:szCs w:val="24"/>
              </w:rPr>
              <w:t xml:space="preserve"> </w:t>
            </w:r>
            <w:r w:rsidR="002A74DB" w:rsidRPr="00E20261">
              <w:rPr>
                <w:rFonts w:ascii="Montserrat-Regular" w:hAnsi="Montserrat-Regular"/>
                <w:color w:val="242021"/>
                <w:sz w:val="24"/>
                <w:szCs w:val="24"/>
              </w:rPr>
              <w:t>€</w:t>
            </w:r>
            <w:r w:rsidR="002A74DB">
              <w:rPr>
                <w:rFonts w:ascii="Montserrat-Regular" w:hAnsi="Montserrat-Regular"/>
                <w:color w:val="242021"/>
                <w:sz w:val="24"/>
                <w:szCs w:val="24"/>
              </w:rPr>
              <w:t xml:space="preserve"> </w:t>
            </w:r>
          </w:p>
        </w:tc>
        <w:tc>
          <w:tcPr>
            <w:tcW w:w="1701" w:type="dxa"/>
            <w:shd w:val="clear" w:color="auto" w:fill="auto"/>
            <w:noWrap/>
            <w:vAlign w:val="center"/>
          </w:tcPr>
          <w:p w14:paraId="7706F995" w14:textId="44EF5AB8" w:rsidR="002A74DB" w:rsidRPr="00684D86" w:rsidRDefault="00643564" w:rsidP="00AE31DB">
            <w:pPr>
              <w:spacing w:after="0"/>
              <w:jc w:val="center"/>
              <w:rPr>
                <w:rFonts w:ascii="AbsaraSans-Thin" w:hAnsi="AbsaraSans-Thin"/>
                <w:sz w:val="24"/>
                <w:szCs w:val="24"/>
              </w:rPr>
            </w:pPr>
            <w:r>
              <w:rPr>
                <w:rFonts w:ascii="Montserrat-Regular" w:hAnsi="Montserrat-Regular"/>
                <w:color w:val="242021"/>
                <w:sz w:val="24"/>
                <w:szCs w:val="24"/>
              </w:rPr>
              <w:t>41</w:t>
            </w:r>
            <w:r w:rsidR="002A74DB" w:rsidRPr="00E20261">
              <w:rPr>
                <w:rFonts w:ascii="Montserrat-Regular" w:hAnsi="Montserrat-Regular"/>
                <w:color w:val="242021"/>
                <w:sz w:val="24"/>
                <w:szCs w:val="24"/>
              </w:rPr>
              <w:t xml:space="preserve"> €</w:t>
            </w:r>
            <w:r w:rsidR="002A74DB">
              <w:rPr>
                <w:rFonts w:ascii="Montserrat-Regular" w:hAnsi="Montserrat-Regular"/>
                <w:color w:val="242021"/>
                <w:sz w:val="24"/>
                <w:szCs w:val="24"/>
              </w:rPr>
              <w:t xml:space="preserve"> </w:t>
            </w:r>
          </w:p>
        </w:tc>
        <w:tc>
          <w:tcPr>
            <w:tcW w:w="1427" w:type="dxa"/>
            <w:vAlign w:val="center"/>
          </w:tcPr>
          <w:p w14:paraId="61A1D2C5" w14:textId="7554C4B3" w:rsidR="002A74DB" w:rsidRPr="00684D86" w:rsidRDefault="00643564" w:rsidP="00AE31DB">
            <w:pPr>
              <w:spacing w:after="0"/>
              <w:jc w:val="center"/>
              <w:rPr>
                <w:rFonts w:ascii="AbsaraSans-Thin" w:hAnsi="AbsaraSans-Thin"/>
                <w:sz w:val="24"/>
                <w:szCs w:val="24"/>
              </w:rPr>
            </w:pPr>
            <w:r>
              <w:rPr>
                <w:rFonts w:ascii="Montserrat-Regular" w:hAnsi="Montserrat-Regular"/>
                <w:color w:val="242021"/>
                <w:sz w:val="24"/>
                <w:szCs w:val="24"/>
              </w:rPr>
              <w:t>5</w:t>
            </w:r>
            <w:r w:rsidR="002A74DB">
              <w:rPr>
                <w:rFonts w:ascii="Montserrat-Regular" w:hAnsi="Montserrat-Regular"/>
                <w:color w:val="242021"/>
                <w:sz w:val="24"/>
                <w:szCs w:val="24"/>
              </w:rPr>
              <w:t>0</w:t>
            </w:r>
            <w:r w:rsidR="002A74DB" w:rsidRPr="00E20261">
              <w:rPr>
                <w:rFonts w:ascii="Montserrat-Regular" w:hAnsi="Montserrat-Regular"/>
                <w:color w:val="242021"/>
                <w:sz w:val="24"/>
                <w:szCs w:val="24"/>
              </w:rPr>
              <w:t xml:space="preserve"> €</w:t>
            </w:r>
            <w:r w:rsidR="002A74DB">
              <w:rPr>
                <w:rFonts w:ascii="Montserrat-Regular" w:hAnsi="Montserrat-Regular"/>
                <w:color w:val="242021"/>
                <w:sz w:val="24"/>
                <w:szCs w:val="24"/>
              </w:rPr>
              <w:t xml:space="preserve"> </w:t>
            </w:r>
          </w:p>
        </w:tc>
        <w:tc>
          <w:tcPr>
            <w:tcW w:w="841" w:type="dxa"/>
            <w:shd w:val="clear" w:color="auto" w:fill="auto"/>
            <w:noWrap/>
            <w:vAlign w:val="center"/>
            <w:hideMark/>
          </w:tcPr>
          <w:p w14:paraId="181FC355" w14:textId="77777777" w:rsidR="002A74DB" w:rsidRPr="00684D86" w:rsidRDefault="002A74DB" w:rsidP="00AE31DB">
            <w:pPr>
              <w:spacing w:after="0"/>
              <w:jc w:val="center"/>
              <w:rPr>
                <w:rFonts w:ascii="AbsaraSans-Thin" w:hAnsi="AbsaraSans-Thin"/>
                <w:sz w:val="24"/>
                <w:szCs w:val="24"/>
              </w:rPr>
            </w:pPr>
            <w:r w:rsidRPr="00E20261">
              <w:rPr>
                <w:rFonts w:ascii="Montserrat-Regular" w:hAnsi="Montserrat-Regular"/>
                <w:color w:val="242021"/>
                <w:sz w:val="24"/>
                <w:szCs w:val="24"/>
              </w:rPr>
              <w:t>+</w:t>
            </w:r>
          </w:p>
        </w:tc>
        <w:tc>
          <w:tcPr>
            <w:tcW w:w="851" w:type="dxa"/>
            <w:shd w:val="clear" w:color="auto" w:fill="auto"/>
            <w:noWrap/>
            <w:vAlign w:val="center"/>
            <w:hideMark/>
          </w:tcPr>
          <w:p w14:paraId="15955FB6" w14:textId="77777777" w:rsidR="002A74DB" w:rsidRPr="00684D86" w:rsidRDefault="002A74DB" w:rsidP="00AE31DB">
            <w:pPr>
              <w:spacing w:after="0"/>
              <w:jc w:val="center"/>
              <w:rPr>
                <w:rFonts w:ascii="AbsaraSans-Thin" w:hAnsi="AbsaraSans-Thin"/>
                <w:sz w:val="24"/>
                <w:szCs w:val="24"/>
              </w:rPr>
            </w:pPr>
            <w:r w:rsidRPr="00E20261">
              <w:rPr>
                <w:rFonts w:ascii="Montserrat-Regular" w:hAnsi="Montserrat-Regular"/>
                <w:color w:val="242021"/>
                <w:sz w:val="24"/>
                <w:szCs w:val="24"/>
              </w:rPr>
              <w:t>+</w:t>
            </w:r>
          </w:p>
        </w:tc>
      </w:tr>
      <w:tr w:rsidR="002A74DB" w:rsidRPr="00684D86" w14:paraId="5037E9A4" w14:textId="77777777" w:rsidTr="00043978">
        <w:trPr>
          <w:trHeight w:val="447"/>
          <w:jc w:val="center"/>
        </w:trPr>
        <w:tc>
          <w:tcPr>
            <w:tcW w:w="1271" w:type="dxa"/>
            <w:shd w:val="clear" w:color="auto" w:fill="auto"/>
            <w:noWrap/>
            <w:vAlign w:val="center"/>
          </w:tcPr>
          <w:p w14:paraId="010130CB" w14:textId="77777777" w:rsidR="002A74DB" w:rsidRPr="00684D86" w:rsidRDefault="002A74DB" w:rsidP="00AE31DB">
            <w:pPr>
              <w:spacing w:after="0"/>
              <w:jc w:val="center"/>
              <w:rPr>
                <w:rFonts w:ascii="AbsaraSans-Thin" w:hAnsi="AbsaraSans-Thin"/>
                <w:sz w:val="24"/>
                <w:szCs w:val="24"/>
              </w:rPr>
            </w:pPr>
            <w:r w:rsidRPr="00E20261">
              <w:rPr>
                <w:rFonts w:ascii="Montserrat-Bold" w:hAnsi="Montserrat-Bold"/>
                <w:b/>
                <w:bCs/>
                <w:color w:val="242021"/>
                <w:sz w:val="24"/>
                <w:szCs w:val="24"/>
              </w:rPr>
              <w:t>21 km</w:t>
            </w:r>
          </w:p>
        </w:tc>
        <w:tc>
          <w:tcPr>
            <w:tcW w:w="1701" w:type="dxa"/>
            <w:vAlign w:val="center"/>
          </w:tcPr>
          <w:p w14:paraId="25B98A47" w14:textId="41570EB9" w:rsidR="002A74DB" w:rsidRPr="00E20261" w:rsidRDefault="00643564" w:rsidP="00AE31DB">
            <w:pPr>
              <w:spacing w:after="0"/>
              <w:jc w:val="center"/>
              <w:rPr>
                <w:rFonts w:ascii="Montserrat-Regular" w:hAnsi="Montserrat-Regular"/>
                <w:color w:val="242021"/>
                <w:sz w:val="24"/>
                <w:szCs w:val="24"/>
              </w:rPr>
            </w:pPr>
            <w:r>
              <w:rPr>
                <w:rFonts w:ascii="Montserrat-Regular" w:hAnsi="Montserrat-Regular"/>
                <w:color w:val="242021"/>
                <w:sz w:val="24"/>
                <w:szCs w:val="24"/>
              </w:rPr>
              <w:t>35</w:t>
            </w:r>
            <w:r w:rsidR="002A74DB">
              <w:rPr>
                <w:rFonts w:ascii="Montserrat-Regular" w:hAnsi="Montserrat-Regular"/>
                <w:color w:val="242021"/>
                <w:sz w:val="24"/>
                <w:szCs w:val="24"/>
              </w:rPr>
              <w:t xml:space="preserve"> </w:t>
            </w:r>
            <w:r w:rsidR="002A74DB" w:rsidRPr="00E20261">
              <w:rPr>
                <w:rFonts w:ascii="Montserrat-Regular" w:hAnsi="Montserrat-Regular"/>
                <w:color w:val="242021"/>
                <w:sz w:val="24"/>
                <w:szCs w:val="24"/>
              </w:rPr>
              <w:t>€</w:t>
            </w:r>
          </w:p>
        </w:tc>
        <w:tc>
          <w:tcPr>
            <w:tcW w:w="1701" w:type="dxa"/>
            <w:shd w:val="clear" w:color="auto" w:fill="auto"/>
            <w:noWrap/>
            <w:vAlign w:val="center"/>
          </w:tcPr>
          <w:p w14:paraId="59FA97EA" w14:textId="4984280D" w:rsidR="002A74DB" w:rsidRPr="00684D86" w:rsidRDefault="00643564" w:rsidP="00643564">
            <w:pPr>
              <w:spacing w:after="0"/>
              <w:jc w:val="center"/>
              <w:rPr>
                <w:rFonts w:ascii="AbsaraSans-Thin" w:hAnsi="AbsaraSans-Thin"/>
                <w:sz w:val="24"/>
                <w:szCs w:val="24"/>
              </w:rPr>
            </w:pPr>
            <w:r>
              <w:rPr>
                <w:rFonts w:ascii="Montserrat-Regular" w:hAnsi="Montserrat-Regular"/>
                <w:color w:val="242021"/>
                <w:sz w:val="24"/>
                <w:szCs w:val="24"/>
              </w:rPr>
              <w:t>45</w:t>
            </w:r>
            <w:r w:rsidR="002A74DB" w:rsidRPr="00E20261">
              <w:rPr>
                <w:rFonts w:ascii="Montserrat-Regular" w:hAnsi="Montserrat-Regular"/>
                <w:color w:val="242021"/>
                <w:sz w:val="24"/>
                <w:szCs w:val="24"/>
              </w:rPr>
              <w:t xml:space="preserve"> €</w:t>
            </w:r>
          </w:p>
        </w:tc>
        <w:tc>
          <w:tcPr>
            <w:tcW w:w="1701" w:type="dxa"/>
            <w:shd w:val="clear" w:color="auto" w:fill="auto"/>
            <w:noWrap/>
            <w:vAlign w:val="center"/>
          </w:tcPr>
          <w:p w14:paraId="7DA2D458" w14:textId="303659D6" w:rsidR="002A74DB" w:rsidRPr="00684D86" w:rsidRDefault="00643564" w:rsidP="00AE31DB">
            <w:pPr>
              <w:spacing w:after="0"/>
              <w:jc w:val="center"/>
              <w:rPr>
                <w:rFonts w:ascii="AbsaraSans-Thin" w:hAnsi="AbsaraSans-Thin"/>
                <w:sz w:val="24"/>
                <w:szCs w:val="24"/>
              </w:rPr>
            </w:pPr>
            <w:r>
              <w:rPr>
                <w:rFonts w:ascii="Montserrat-Regular" w:hAnsi="Montserrat-Regular"/>
                <w:color w:val="242021"/>
                <w:sz w:val="24"/>
                <w:szCs w:val="24"/>
              </w:rPr>
              <w:t>50</w:t>
            </w:r>
            <w:r w:rsidR="002A74DB" w:rsidRPr="00E20261">
              <w:rPr>
                <w:rFonts w:ascii="Montserrat-Regular" w:hAnsi="Montserrat-Regular"/>
                <w:color w:val="242021"/>
                <w:sz w:val="24"/>
                <w:szCs w:val="24"/>
              </w:rPr>
              <w:t xml:space="preserve"> €</w:t>
            </w:r>
            <w:r w:rsidR="002A74DB">
              <w:rPr>
                <w:rFonts w:ascii="Montserrat-Regular" w:hAnsi="Montserrat-Regular"/>
                <w:color w:val="242021"/>
                <w:sz w:val="24"/>
                <w:szCs w:val="24"/>
              </w:rPr>
              <w:t xml:space="preserve"> </w:t>
            </w:r>
          </w:p>
        </w:tc>
        <w:tc>
          <w:tcPr>
            <w:tcW w:w="1427" w:type="dxa"/>
            <w:vAlign w:val="center"/>
          </w:tcPr>
          <w:p w14:paraId="6AB91E84" w14:textId="35477321" w:rsidR="002A74DB" w:rsidRPr="00684D86" w:rsidRDefault="00643564" w:rsidP="00AE31DB">
            <w:pPr>
              <w:spacing w:after="0"/>
              <w:jc w:val="center"/>
              <w:rPr>
                <w:rFonts w:ascii="AbsaraSans-Thin" w:hAnsi="AbsaraSans-Thin"/>
                <w:sz w:val="24"/>
                <w:szCs w:val="24"/>
              </w:rPr>
            </w:pPr>
            <w:r>
              <w:rPr>
                <w:rFonts w:ascii="Montserrat-Regular" w:hAnsi="Montserrat-Regular"/>
                <w:color w:val="242021"/>
                <w:sz w:val="24"/>
                <w:szCs w:val="24"/>
              </w:rPr>
              <w:t>60</w:t>
            </w:r>
            <w:r w:rsidR="002A74DB" w:rsidRPr="00E20261">
              <w:rPr>
                <w:rFonts w:ascii="Montserrat-Regular" w:hAnsi="Montserrat-Regular"/>
                <w:color w:val="242021"/>
                <w:sz w:val="24"/>
                <w:szCs w:val="24"/>
              </w:rPr>
              <w:t xml:space="preserve"> €</w:t>
            </w:r>
            <w:r w:rsidR="002A74DB">
              <w:rPr>
                <w:rFonts w:ascii="Montserrat-Regular" w:hAnsi="Montserrat-Regular"/>
                <w:color w:val="242021"/>
                <w:sz w:val="24"/>
                <w:szCs w:val="24"/>
              </w:rPr>
              <w:t xml:space="preserve"> </w:t>
            </w:r>
          </w:p>
        </w:tc>
        <w:tc>
          <w:tcPr>
            <w:tcW w:w="841" w:type="dxa"/>
            <w:shd w:val="clear" w:color="auto" w:fill="auto"/>
            <w:noWrap/>
            <w:vAlign w:val="center"/>
            <w:hideMark/>
          </w:tcPr>
          <w:p w14:paraId="5AD4932E" w14:textId="77777777" w:rsidR="002A74DB" w:rsidRPr="00684D86" w:rsidRDefault="002A74DB" w:rsidP="00AE31DB">
            <w:pPr>
              <w:spacing w:after="0"/>
              <w:jc w:val="center"/>
              <w:rPr>
                <w:rFonts w:ascii="AbsaraSans-Thin" w:hAnsi="AbsaraSans-Thin"/>
                <w:sz w:val="24"/>
                <w:szCs w:val="24"/>
              </w:rPr>
            </w:pPr>
            <w:r w:rsidRPr="00E20261">
              <w:rPr>
                <w:rFonts w:ascii="Montserrat-Regular" w:hAnsi="Montserrat-Regular"/>
                <w:color w:val="242021"/>
                <w:sz w:val="24"/>
                <w:szCs w:val="24"/>
              </w:rPr>
              <w:t>+</w:t>
            </w:r>
          </w:p>
        </w:tc>
        <w:tc>
          <w:tcPr>
            <w:tcW w:w="851" w:type="dxa"/>
            <w:shd w:val="clear" w:color="auto" w:fill="auto"/>
            <w:noWrap/>
            <w:vAlign w:val="center"/>
            <w:hideMark/>
          </w:tcPr>
          <w:p w14:paraId="281F34C3" w14:textId="77777777" w:rsidR="002A74DB" w:rsidRPr="00684D86" w:rsidRDefault="002A74DB" w:rsidP="00AE31DB">
            <w:pPr>
              <w:spacing w:after="0"/>
              <w:jc w:val="center"/>
              <w:rPr>
                <w:rFonts w:ascii="AbsaraSans-Thin" w:hAnsi="AbsaraSans-Thin"/>
                <w:sz w:val="24"/>
                <w:szCs w:val="24"/>
              </w:rPr>
            </w:pPr>
            <w:r w:rsidRPr="00E20261">
              <w:rPr>
                <w:rFonts w:ascii="Montserrat-Regular" w:hAnsi="Montserrat-Regular"/>
                <w:color w:val="242021"/>
                <w:sz w:val="24"/>
                <w:szCs w:val="24"/>
              </w:rPr>
              <w:t>+</w:t>
            </w:r>
          </w:p>
        </w:tc>
      </w:tr>
      <w:tr w:rsidR="002A74DB" w:rsidRPr="00684D86" w14:paraId="5EB98708" w14:textId="77777777" w:rsidTr="00043978">
        <w:trPr>
          <w:trHeight w:val="447"/>
          <w:jc w:val="center"/>
        </w:trPr>
        <w:tc>
          <w:tcPr>
            <w:tcW w:w="1271" w:type="dxa"/>
            <w:shd w:val="clear" w:color="auto" w:fill="auto"/>
            <w:noWrap/>
            <w:vAlign w:val="center"/>
          </w:tcPr>
          <w:p w14:paraId="0C0B1964" w14:textId="77777777" w:rsidR="002A74DB" w:rsidRPr="00684D86" w:rsidRDefault="002A74DB" w:rsidP="00AE31DB">
            <w:pPr>
              <w:spacing w:after="0"/>
              <w:jc w:val="center"/>
              <w:rPr>
                <w:rFonts w:ascii="AbsaraSans-Thin" w:hAnsi="AbsaraSans-Thin"/>
                <w:sz w:val="24"/>
                <w:szCs w:val="24"/>
              </w:rPr>
            </w:pPr>
            <w:r w:rsidRPr="00E20261">
              <w:rPr>
                <w:rFonts w:ascii="Montserrat-Bold" w:hAnsi="Montserrat-Bold"/>
                <w:b/>
                <w:bCs/>
                <w:color w:val="242021"/>
                <w:sz w:val="24"/>
                <w:szCs w:val="24"/>
              </w:rPr>
              <w:t>FUN RUN</w:t>
            </w:r>
          </w:p>
        </w:tc>
        <w:tc>
          <w:tcPr>
            <w:tcW w:w="1701" w:type="dxa"/>
            <w:vAlign w:val="center"/>
          </w:tcPr>
          <w:p w14:paraId="20D9B885" w14:textId="77777777" w:rsidR="002A74DB" w:rsidRPr="00E20261" w:rsidRDefault="002A74DB" w:rsidP="00AE31DB">
            <w:pPr>
              <w:spacing w:after="0"/>
              <w:jc w:val="center"/>
              <w:rPr>
                <w:rFonts w:ascii="Montserrat-Regular" w:hAnsi="Montserrat-Regular"/>
                <w:color w:val="242021"/>
                <w:sz w:val="24"/>
                <w:szCs w:val="24"/>
              </w:rPr>
            </w:pPr>
            <w:r>
              <w:rPr>
                <w:rFonts w:ascii="Montserrat-Regular" w:hAnsi="Montserrat-Regular"/>
                <w:color w:val="242021"/>
                <w:sz w:val="24"/>
                <w:szCs w:val="24"/>
              </w:rPr>
              <w:t>GRATIS</w:t>
            </w:r>
          </w:p>
        </w:tc>
        <w:tc>
          <w:tcPr>
            <w:tcW w:w="1701" w:type="dxa"/>
            <w:shd w:val="clear" w:color="auto" w:fill="auto"/>
            <w:noWrap/>
            <w:vAlign w:val="center"/>
          </w:tcPr>
          <w:p w14:paraId="5B8879B7" w14:textId="77777777" w:rsidR="002A74DB" w:rsidRPr="00684D86" w:rsidRDefault="002A74DB" w:rsidP="00AE31DB">
            <w:pPr>
              <w:spacing w:after="0"/>
              <w:jc w:val="center"/>
              <w:rPr>
                <w:rFonts w:ascii="AbsaraSans-Thin" w:hAnsi="AbsaraSans-Thin"/>
                <w:sz w:val="24"/>
                <w:szCs w:val="24"/>
              </w:rPr>
            </w:pPr>
            <w:r w:rsidRPr="00E20261">
              <w:rPr>
                <w:rFonts w:ascii="Montserrat-Regular" w:hAnsi="Montserrat-Regular"/>
                <w:color w:val="242021"/>
                <w:sz w:val="24"/>
                <w:szCs w:val="24"/>
              </w:rPr>
              <w:t>GRATIS</w:t>
            </w:r>
          </w:p>
        </w:tc>
        <w:tc>
          <w:tcPr>
            <w:tcW w:w="1701" w:type="dxa"/>
            <w:shd w:val="clear" w:color="auto" w:fill="auto"/>
            <w:noWrap/>
            <w:vAlign w:val="center"/>
          </w:tcPr>
          <w:p w14:paraId="1DB2528D" w14:textId="77777777" w:rsidR="002A74DB" w:rsidRPr="00684D86" w:rsidRDefault="002A74DB" w:rsidP="00AE31DB">
            <w:pPr>
              <w:spacing w:after="0"/>
              <w:jc w:val="center"/>
              <w:rPr>
                <w:rFonts w:ascii="AbsaraSans-Thin" w:hAnsi="AbsaraSans-Thin"/>
                <w:sz w:val="24"/>
                <w:szCs w:val="24"/>
              </w:rPr>
            </w:pPr>
            <w:r w:rsidRPr="00E20261">
              <w:rPr>
                <w:rFonts w:ascii="Montserrat-Regular" w:hAnsi="Montserrat-Regular"/>
                <w:color w:val="242021"/>
                <w:sz w:val="24"/>
                <w:szCs w:val="24"/>
              </w:rPr>
              <w:t>GRATIS</w:t>
            </w:r>
          </w:p>
        </w:tc>
        <w:tc>
          <w:tcPr>
            <w:tcW w:w="1427" w:type="dxa"/>
            <w:vAlign w:val="center"/>
          </w:tcPr>
          <w:p w14:paraId="5D15A25E" w14:textId="77777777" w:rsidR="002A74DB" w:rsidRPr="00684D86" w:rsidRDefault="002A74DB" w:rsidP="00AE31DB">
            <w:pPr>
              <w:spacing w:after="0"/>
              <w:jc w:val="center"/>
              <w:rPr>
                <w:rFonts w:ascii="AbsaraSans-Thin" w:hAnsi="AbsaraSans-Thin"/>
                <w:sz w:val="24"/>
                <w:szCs w:val="24"/>
              </w:rPr>
            </w:pPr>
            <w:r w:rsidRPr="00E20261">
              <w:rPr>
                <w:rFonts w:ascii="Montserrat-Regular" w:hAnsi="Montserrat-Regular"/>
                <w:color w:val="242021"/>
                <w:sz w:val="24"/>
                <w:szCs w:val="24"/>
              </w:rPr>
              <w:t>GRATIS</w:t>
            </w:r>
          </w:p>
        </w:tc>
        <w:tc>
          <w:tcPr>
            <w:tcW w:w="841" w:type="dxa"/>
            <w:shd w:val="clear" w:color="auto" w:fill="auto"/>
            <w:noWrap/>
            <w:vAlign w:val="center"/>
          </w:tcPr>
          <w:p w14:paraId="2202E45D" w14:textId="77777777" w:rsidR="002A74DB" w:rsidRPr="00684D86" w:rsidRDefault="002A74DB" w:rsidP="00AE31DB">
            <w:pPr>
              <w:spacing w:after="0"/>
              <w:jc w:val="center"/>
              <w:rPr>
                <w:rFonts w:ascii="AbsaraSans-Thin" w:hAnsi="AbsaraSans-Thin"/>
                <w:sz w:val="24"/>
                <w:szCs w:val="24"/>
              </w:rPr>
            </w:pPr>
          </w:p>
        </w:tc>
        <w:tc>
          <w:tcPr>
            <w:tcW w:w="851" w:type="dxa"/>
            <w:shd w:val="clear" w:color="auto" w:fill="auto"/>
            <w:noWrap/>
            <w:vAlign w:val="center"/>
          </w:tcPr>
          <w:p w14:paraId="63FF930F" w14:textId="77777777" w:rsidR="002A74DB" w:rsidRPr="00684D86" w:rsidRDefault="002A74DB" w:rsidP="00AE31DB">
            <w:pPr>
              <w:spacing w:after="0"/>
              <w:jc w:val="center"/>
              <w:rPr>
                <w:rFonts w:ascii="AbsaraSans-Thin" w:hAnsi="AbsaraSans-Thin"/>
                <w:sz w:val="24"/>
                <w:szCs w:val="24"/>
              </w:rPr>
            </w:pPr>
          </w:p>
        </w:tc>
      </w:tr>
    </w:tbl>
    <w:p w14:paraId="4EDF0D13" w14:textId="373C8820" w:rsidR="00E5050F" w:rsidRPr="00E5050F" w:rsidRDefault="004A2150" w:rsidP="00E5050F">
      <w:pPr>
        <w:spacing w:after="0"/>
        <w:rPr>
          <w:rFonts w:ascii="AbsaraSans-Thin" w:hAnsi="AbsaraSans-Thin"/>
          <w:i/>
          <w:sz w:val="24"/>
          <w:szCs w:val="24"/>
          <w:lang w:val="de-DE"/>
        </w:rPr>
      </w:pPr>
      <w:r w:rsidRPr="00E5050F">
        <w:rPr>
          <w:rFonts w:ascii="AbsaraSans-Thin" w:hAnsi="AbsaraSans-Thin"/>
          <w:i/>
          <w:sz w:val="24"/>
          <w:szCs w:val="24"/>
          <w:lang w:val="de-DE"/>
        </w:rPr>
        <w:t>*</w:t>
      </w:r>
      <w:r w:rsidR="00E5050F" w:rsidRPr="00E5050F">
        <w:rPr>
          <w:rFonts w:ascii="AbsaraSans-Thin" w:hAnsi="AbsaraSans-Thin"/>
          <w:i/>
          <w:sz w:val="24"/>
          <w:szCs w:val="24"/>
          <w:lang w:val="de-DE"/>
        </w:rPr>
        <w:t xml:space="preserve"> </w:t>
      </w:r>
      <w:r w:rsidR="004669D1" w:rsidRPr="00E5050F">
        <w:rPr>
          <w:rFonts w:ascii="AbsaraSans-Thin" w:hAnsi="AbsaraSans-Thin"/>
          <w:i/>
          <w:sz w:val="24"/>
          <w:szCs w:val="24"/>
          <w:lang w:val="de-DE"/>
        </w:rPr>
        <w:t xml:space="preserve">Die Zahlung erfolgt in </w:t>
      </w:r>
      <w:r w:rsidR="00E5050F" w:rsidRPr="00E5050F">
        <w:rPr>
          <w:rFonts w:ascii="AbsaraSans-Thin" w:hAnsi="AbsaraSans-Thin"/>
          <w:i/>
          <w:sz w:val="24"/>
          <w:szCs w:val="24"/>
          <w:lang w:val="de-DE"/>
        </w:rPr>
        <w:t>EUR</w:t>
      </w:r>
      <w:r w:rsidR="00E5050F">
        <w:rPr>
          <w:rFonts w:ascii="AbsaraSans-Thin" w:hAnsi="AbsaraSans-Thin"/>
          <w:i/>
          <w:sz w:val="24"/>
          <w:szCs w:val="24"/>
        </w:rPr>
        <w:t>.</w:t>
      </w:r>
    </w:p>
    <w:p w14:paraId="5471FD01" w14:textId="381799A6" w:rsidR="004547AA" w:rsidRPr="00124F74" w:rsidRDefault="004547AA" w:rsidP="00124F74">
      <w:pPr>
        <w:spacing w:after="0"/>
        <w:rPr>
          <w:rFonts w:ascii="AbsaraSans-Thin" w:hAnsi="AbsaraSans-Thin"/>
          <w:i/>
          <w:sz w:val="24"/>
          <w:szCs w:val="24"/>
          <w:lang w:val="de-DE"/>
        </w:rPr>
      </w:pPr>
      <w:r>
        <w:rPr>
          <w:rFonts w:ascii="AbsaraSans-Thin" w:hAnsi="AbsaraSans-Thin"/>
          <w:i/>
          <w:sz w:val="24"/>
          <w:szCs w:val="24"/>
          <w:lang w:val="de-DE"/>
        </w:rPr>
        <w:t>*</w:t>
      </w:r>
      <w:r w:rsidRPr="004547AA">
        <w:t xml:space="preserve"> </w:t>
      </w:r>
      <w:r w:rsidR="00E5050F">
        <w:t xml:space="preserve"> </w:t>
      </w:r>
      <w:r w:rsidRPr="004547AA">
        <w:rPr>
          <w:rFonts w:ascii="AbsaraSans-Thin" w:hAnsi="AbsaraSans-Thin"/>
          <w:i/>
          <w:sz w:val="24"/>
          <w:szCs w:val="24"/>
          <w:lang w:val="de-DE"/>
        </w:rPr>
        <w:t xml:space="preserve">Läufer, die sich bis zum </w:t>
      </w:r>
      <w:r w:rsidR="00E5050F">
        <w:rPr>
          <w:rFonts w:ascii="AbsaraSans-Thin" w:hAnsi="AbsaraSans-Thin"/>
          <w:i/>
          <w:sz w:val="24"/>
          <w:szCs w:val="24"/>
          <w:lang w:val="de-DE"/>
        </w:rPr>
        <w:t>01.10.</w:t>
      </w:r>
      <w:r w:rsidRPr="004547AA">
        <w:rPr>
          <w:rFonts w:ascii="AbsaraSans-Thin" w:hAnsi="AbsaraSans-Thin"/>
          <w:i/>
          <w:sz w:val="24"/>
          <w:szCs w:val="24"/>
          <w:lang w:val="de-DE"/>
        </w:rPr>
        <w:t xml:space="preserve"> anmelden</w:t>
      </w:r>
      <w:r w:rsidR="009349DF">
        <w:rPr>
          <w:rFonts w:ascii="AbsaraSans-Thin" w:hAnsi="AbsaraSans-Thin"/>
          <w:i/>
          <w:sz w:val="24"/>
          <w:szCs w:val="24"/>
          <w:lang w:val="de-DE"/>
        </w:rPr>
        <w:t xml:space="preserve"> und zahlen</w:t>
      </w:r>
      <w:r w:rsidRPr="004547AA">
        <w:rPr>
          <w:rFonts w:ascii="AbsaraSans-Thin" w:hAnsi="AbsaraSans-Thin"/>
          <w:i/>
          <w:sz w:val="24"/>
          <w:szCs w:val="24"/>
          <w:lang w:val="de-DE"/>
        </w:rPr>
        <w:t>, erhalten das T-Shirt in der gewünschten Größe</w:t>
      </w:r>
    </w:p>
    <w:p w14:paraId="3A43AADE" w14:textId="77777777" w:rsidR="00BC61B9" w:rsidRPr="004A2150" w:rsidRDefault="00BC61B9">
      <w:pPr>
        <w:spacing w:after="0"/>
        <w:rPr>
          <w:rFonts w:ascii="AbsaraSans-Thin" w:hAnsi="AbsaraSans-Thin"/>
          <w:b/>
          <w:sz w:val="28"/>
          <w:szCs w:val="28"/>
          <w:lang w:val="de-DE"/>
        </w:rPr>
      </w:pPr>
    </w:p>
    <w:p w14:paraId="50FEE92E" w14:textId="77777777" w:rsidR="00BC61B9" w:rsidRPr="001C4921" w:rsidRDefault="004669D1">
      <w:pPr>
        <w:spacing w:after="0"/>
        <w:rPr>
          <w:rFonts w:ascii="AbsaraSans-Thin" w:hAnsi="AbsaraSans-Thin"/>
          <w:b/>
          <w:color w:val="03BFD7"/>
          <w:sz w:val="28"/>
          <w:szCs w:val="28"/>
        </w:rPr>
      </w:pPr>
      <w:r w:rsidRPr="001C4921">
        <w:rPr>
          <w:rFonts w:ascii="AbsaraSans-Thin" w:hAnsi="AbsaraSans-Thin"/>
          <w:b/>
          <w:color w:val="03BFD7"/>
          <w:sz w:val="28"/>
          <w:szCs w:val="28"/>
        </w:rPr>
        <w:t>Die Startgebühr beinhaltet:</w:t>
      </w:r>
    </w:p>
    <w:p w14:paraId="5E445E14" w14:textId="054575FC" w:rsidR="00BC61B9" w:rsidRPr="004669D1" w:rsidRDefault="004669D1" w:rsidP="00043978">
      <w:pPr>
        <w:spacing w:after="0"/>
        <w:jc w:val="both"/>
        <w:rPr>
          <w:rFonts w:ascii="AbsaraSans-Thin" w:hAnsi="AbsaraSans-Thin"/>
          <w:sz w:val="28"/>
          <w:szCs w:val="28"/>
          <w:lang w:val="de-DE"/>
        </w:rPr>
      </w:pPr>
      <w:r w:rsidRPr="004669D1">
        <w:rPr>
          <w:rFonts w:ascii="AbsaraSans-Thin" w:hAnsi="AbsaraSans-Thin"/>
          <w:sz w:val="28"/>
          <w:szCs w:val="28"/>
          <w:lang w:val="de-DE"/>
        </w:rPr>
        <w:t>Organisation des Laufs, Geschenk, Startnummer,</w:t>
      </w:r>
      <w:r w:rsidR="002A460C">
        <w:rPr>
          <w:rFonts w:ascii="AbsaraSans-Thin" w:hAnsi="AbsaraSans-Thin"/>
          <w:sz w:val="28"/>
          <w:szCs w:val="28"/>
          <w:lang w:val="de-DE"/>
        </w:rPr>
        <w:t xml:space="preserve"> </w:t>
      </w:r>
      <w:r w:rsidR="002A460C" w:rsidRPr="002A460C">
        <w:rPr>
          <w:rFonts w:ascii="AbsaraSans-Thin" w:hAnsi="AbsaraSans-Thin"/>
          <w:sz w:val="28"/>
          <w:szCs w:val="28"/>
          <w:lang w:val="de-DE"/>
        </w:rPr>
        <w:t>Finisher-Medaille</w:t>
      </w:r>
      <w:r w:rsidR="002A460C">
        <w:rPr>
          <w:rFonts w:ascii="AbsaraSans-Thin" w:hAnsi="AbsaraSans-Thin"/>
          <w:sz w:val="28"/>
          <w:szCs w:val="28"/>
          <w:lang w:val="de-DE"/>
        </w:rPr>
        <w:t>,</w:t>
      </w:r>
      <w:r w:rsidRPr="004669D1">
        <w:rPr>
          <w:rFonts w:ascii="AbsaraSans-Thin" w:hAnsi="AbsaraSans-Thin"/>
          <w:sz w:val="28"/>
          <w:szCs w:val="28"/>
          <w:lang w:val="de-DE"/>
        </w:rPr>
        <w:t xml:space="preserve"> ärztlicher Bereitschaftsdienst, Getränke an den Erfrischungsstationen, Mittagessen und Getränk nach dem Lauf.</w:t>
      </w:r>
    </w:p>
    <w:p w14:paraId="7FDA1355" w14:textId="77777777" w:rsidR="00BC61B9" w:rsidRPr="004669D1" w:rsidRDefault="00BC61B9">
      <w:pPr>
        <w:spacing w:after="0"/>
        <w:rPr>
          <w:rFonts w:ascii="AbsaraSans-Thin" w:hAnsi="AbsaraSans-Thin"/>
          <w:color w:val="FF0000"/>
          <w:sz w:val="28"/>
          <w:szCs w:val="28"/>
          <w:lang w:val="de-DE"/>
        </w:rPr>
      </w:pPr>
    </w:p>
    <w:p w14:paraId="25F72DF5" w14:textId="349CCFDF" w:rsidR="00BC61B9" w:rsidRDefault="004669D1">
      <w:pPr>
        <w:spacing w:after="0"/>
        <w:rPr>
          <w:rFonts w:ascii="AbsaraSans-Thin" w:hAnsi="AbsaraSans-Thin"/>
          <w:b/>
          <w:color w:val="03BFD7"/>
          <w:sz w:val="28"/>
          <w:szCs w:val="28"/>
          <w:lang w:val="de-DE"/>
        </w:rPr>
      </w:pPr>
      <w:r w:rsidRPr="004669D1">
        <w:rPr>
          <w:rFonts w:ascii="AbsaraSans-Thin" w:hAnsi="AbsaraSans-Thin"/>
          <w:b/>
          <w:color w:val="03BFD7"/>
          <w:sz w:val="28"/>
          <w:szCs w:val="28"/>
          <w:lang w:val="de-DE"/>
        </w:rPr>
        <w:t>ANMELDUNGEN:</w:t>
      </w:r>
    </w:p>
    <w:p w14:paraId="31A0A366" w14:textId="72343431" w:rsidR="004547AA" w:rsidRDefault="004547AA" w:rsidP="004547AA">
      <w:pPr>
        <w:spacing w:after="0"/>
        <w:rPr>
          <w:rFonts w:ascii="AbsaraSans-Thin" w:hAnsi="AbsaraSans-Thin"/>
          <w:b/>
          <w:color w:val="03BFD7"/>
          <w:sz w:val="28"/>
          <w:szCs w:val="28"/>
          <w:lang w:val="de-DE"/>
        </w:rPr>
      </w:pPr>
      <w:r w:rsidRPr="004669D1">
        <w:rPr>
          <w:rFonts w:ascii="AbsaraSans-Thin" w:hAnsi="AbsaraSans-Thin"/>
          <w:sz w:val="28"/>
          <w:szCs w:val="28"/>
          <w:lang w:val="de-DE"/>
        </w:rPr>
        <w:t xml:space="preserve">Die </w:t>
      </w:r>
      <w:r>
        <w:rPr>
          <w:rFonts w:ascii="AbsaraSans-Thin" w:hAnsi="AbsaraSans-Thin"/>
          <w:sz w:val="28"/>
          <w:szCs w:val="28"/>
          <w:lang w:val="de-DE"/>
        </w:rPr>
        <w:t xml:space="preserve">Anmeldungen zum Lauf enden am </w:t>
      </w:r>
      <w:r w:rsidR="00E5050F">
        <w:rPr>
          <w:rFonts w:ascii="AbsaraSans-Thin" w:hAnsi="AbsaraSans-Thin"/>
          <w:sz w:val="28"/>
          <w:szCs w:val="28"/>
          <w:lang w:val="de-DE"/>
        </w:rPr>
        <w:t>1</w:t>
      </w:r>
      <w:r w:rsidR="00643564">
        <w:rPr>
          <w:rFonts w:ascii="AbsaraSans-Thin" w:hAnsi="AbsaraSans-Thin"/>
          <w:sz w:val="28"/>
          <w:szCs w:val="28"/>
          <w:lang w:val="de-DE"/>
        </w:rPr>
        <w:t>5</w:t>
      </w:r>
      <w:r w:rsidRPr="004669D1">
        <w:rPr>
          <w:rFonts w:ascii="AbsaraSans-Thin" w:hAnsi="AbsaraSans-Thin"/>
          <w:sz w:val="28"/>
          <w:szCs w:val="28"/>
          <w:lang w:val="de-DE"/>
        </w:rPr>
        <w:t>.1</w:t>
      </w:r>
      <w:r w:rsidR="00E5050F">
        <w:rPr>
          <w:rFonts w:ascii="AbsaraSans-Thin" w:hAnsi="AbsaraSans-Thin"/>
          <w:sz w:val="28"/>
          <w:szCs w:val="28"/>
          <w:lang w:val="de-DE"/>
        </w:rPr>
        <w:t>1</w:t>
      </w:r>
      <w:r>
        <w:rPr>
          <w:rFonts w:ascii="AbsaraSans-Thin" w:hAnsi="AbsaraSans-Thin"/>
          <w:sz w:val="28"/>
          <w:szCs w:val="28"/>
          <w:lang w:val="de-DE"/>
        </w:rPr>
        <w:t>.2</w:t>
      </w:r>
      <w:r w:rsidR="00E5050F">
        <w:rPr>
          <w:rFonts w:ascii="AbsaraSans-Thin" w:hAnsi="AbsaraSans-Thin"/>
          <w:sz w:val="28"/>
          <w:szCs w:val="28"/>
          <w:lang w:val="de-DE"/>
        </w:rPr>
        <w:t>02</w:t>
      </w:r>
      <w:r w:rsidR="00643564">
        <w:rPr>
          <w:rFonts w:ascii="AbsaraSans-Thin" w:hAnsi="AbsaraSans-Thin"/>
          <w:sz w:val="28"/>
          <w:szCs w:val="28"/>
          <w:lang w:val="de-DE"/>
        </w:rPr>
        <w:t>6</w:t>
      </w:r>
      <w:r>
        <w:rPr>
          <w:rFonts w:ascii="AbsaraSans-Thin" w:hAnsi="AbsaraSans-Thin"/>
          <w:sz w:val="28"/>
          <w:szCs w:val="28"/>
          <w:lang w:val="de-DE"/>
        </w:rPr>
        <w:t>. um 24</w:t>
      </w:r>
      <w:r w:rsidRPr="004669D1">
        <w:rPr>
          <w:rFonts w:ascii="AbsaraSans-Thin" w:hAnsi="AbsaraSans-Thin"/>
          <w:sz w:val="28"/>
          <w:szCs w:val="28"/>
          <w:lang w:val="de-DE"/>
        </w:rPr>
        <w:t>:00 Uhr.</w:t>
      </w:r>
    </w:p>
    <w:p w14:paraId="4CC824ED" w14:textId="262F0840" w:rsidR="004547AA" w:rsidRPr="004547AA" w:rsidRDefault="006878D5" w:rsidP="004547AA">
      <w:pPr>
        <w:spacing w:after="0"/>
        <w:rPr>
          <w:rFonts w:ascii="AbsaraSans-Thin" w:hAnsi="AbsaraSans-Thin"/>
          <w:sz w:val="28"/>
          <w:szCs w:val="28"/>
          <w:lang w:val="de-DE"/>
        </w:rPr>
      </w:pPr>
      <w:r>
        <w:rPr>
          <w:rFonts w:ascii="AbsaraSans-Thin" w:hAnsi="AbsaraSans-Thin"/>
          <w:sz w:val="28"/>
          <w:szCs w:val="28"/>
          <w:lang w:val="de-DE"/>
        </w:rPr>
        <w:t>A</w:t>
      </w:r>
      <w:r w:rsidR="004547AA" w:rsidRPr="004547AA">
        <w:rPr>
          <w:rFonts w:ascii="AbsaraSans-Thin" w:hAnsi="AbsaraSans-Thin"/>
          <w:sz w:val="28"/>
          <w:szCs w:val="28"/>
          <w:lang w:val="de-DE"/>
        </w:rPr>
        <w:t>nmeldungen können Online, über die Website</w:t>
      </w:r>
      <w:r w:rsidR="004547AA">
        <w:rPr>
          <w:rFonts w:ascii="AbsaraSans-Thin" w:hAnsi="AbsaraSans-Thin"/>
          <w:sz w:val="28"/>
          <w:szCs w:val="28"/>
          <w:lang w:val="de-DE"/>
        </w:rPr>
        <w:t xml:space="preserve"> </w:t>
      </w:r>
      <w:hyperlink r:id="rId16" w:history="1">
        <w:r w:rsidR="004547AA" w:rsidRPr="00BC6306">
          <w:rPr>
            <w:rStyle w:val="Hiperveza"/>
            <w:rFonts w:ascii="AbsaraSans-Thin" w:hAnsi="AbsaraSans-Thin"/>
            <w:sz w:val="28"/>
            <w:szCs w:val="28"/>
            <w:lang w:val="de-DE"/>
          </w:rPr>
          <w:t>www.goadria.com</w:t>
        </w:r>
      </w:hyperlink>
      <w:r w:rsidR="004547AA">
        <w:rPr>
          <w:rFonts w:ascii="AbsaraSans-Thin" w:hAnsi="AbsaraSans-Thin"/>
          <w:sz w:val="28"/>
          <w:szCs w:val="28"/>
          <w:lang w:val="de-DE"/>
        </w:rPr>
        <w:t xml:space="preserve">. </w:t>
      </w:r>
    </w:p>
    <w:p w14:paraId="105D2078" w14:textId="291FAA31" w:rsidR="004547AA" w:rsidRPr="004547AA" w:rsidRDefault="004547AA">
      <w:pPr>
        <w:spacing w:after="0"/>
        <w:rPr>
          <w:rFonts w:ascii="AbsaraSans-Thin" w:hAnsi="AbsaraSans-Thin"/>
          <w:sz w:val="28"/>
          <w:szCs w:val="28"/>
          <w:lang w:val="de-DE"/>
        </w:rPr>
      </w:pPr>
      <w:r w:rsidRPr="004547AA">
        <w:rPr>
          <w:rFonts w:ascii="AbsaraSans-Thin" w:hAnsi="AbsaraSans-Thin"/>
          <w:sz w:val="28"/>
          <w:szCs w:val="28"/>
          <w:lang w:val="de-DE"/>
        </w:rPr>
        <w:t xml:space="preserve">Die Teilnahmegebühr können Sie online über die Website </w:t>
      </w:r>
      <w:hyperlink r:id="rId17" w:history="1">
        <w:r w:rsidRPr="00BC6306">
          <w:rPr>
            <w:rStyle w:val="Hiperveza"/>
            <w:rFonts w:ascii="AbsaraSans-Thin" w:hAnsi="AbsaraSans-Thin"/>
            <w:sz w:val="28"/>
            <w:szCs w:val="28"/>
            <w:lang w:val="de-DE"/>
          </w:rPr>
          <w:t>www.goadria.com</w:t>
        </w:r>
      </w:hyperlink>
      <w:r>
        <w:rPr>
          <w:rFonts w:ascii="AbsaraSans-Thin" w:hAnsi="AbsaraSans-Thin"/>
          <w:sz w:val="28"/>
          <w:szCs w:val="28"/>
          <w:lang w:val="de-DE"/>
        </w:rPr>
        <w:t xml:space="preserve"> </w:t>
      </w:r>
      <w:r w:rsidRPr="004547AA">
        <w:rPr>
          <w:rFonts w:ascii="AbsaraSans-Thin" w:hAnsi="AbsaraSans-Thin"/>
          <w:sz w:val="28"/>
          <w:szCs w:val="28"/>
          <w:lang w:val="de-DE"/>
        </w:rPr>
        <w:t xml:space="preserve"> einzahlen, oder aber am Tag des Laufes</w:t>
      </w:r>
      <w:r>
        <w:rPr>
          <w:rFonts w:ascii="AbsaraSans-Thin" w:hAnsi="AbsaraSans-Thin"/>
          <w:sz w:val="28"/>
          <w:szCs w:val="28"/>
          <w:lang w:val="de-DE"/>
        </w:rPr>
        <w:t xml:space="preserve"> am </w:t>
      </w:r>
      <w:r w:rsidR="00041F90">
        <w:rPr>
          <w:rFonts w:ascii="AbsaraSans-Thin" w:hAnsi="AbsaraSans-Thin"/>
          <w:sz w:val="28"/>
          <w:szCs w:val="28"/>
          <w:lang w:val="de-DE"/>
        </w:rPr>
        <w:t>S</w:t>
      </w:r>
      <w:r w:rsidR="00E5050F">
        <w:rPr>
          <w:rFonts w:ascii="AbsaraSans-Thin" w:hAnsi="AbsaraSans-Thin"/>
          <w:sz w:val="28"/>
          <w:szCs w:val="28"/>
          <w:lang w:val="de-DE"/>
        </w:rPr>
        <w:t>tart</w:t>
      </w:r>
      <w:r>
        <w:rPr>
          <w:rFonts w:ascii="AbsaraSans-Thin" w:hAnsi="AbsaraSans-Thin"/>
          <w:sz w:val="28"/>
          <w:szCs w:val="28"/>
          <w:lang w:val="de-DE"/>
        </w:rPr>
        <w:t xml:space="preserve"> bis </w:t>
      </w:r>
      <w:r w:rsidR="009349DF">
        <w:rPr>
          <w:rFonts w:ascii="AbsaraSans-Thin" w:hAnsi="AbsaraSans-Thin"/>
          <w:sz w:val="28"/>
          <w:szCs w:val="28"/>
          <w:lang w:val="de-DE"/>
        </w:rPr>
        <w:t>10</w:t>
      </w:r>
      <w:r>
        <w:rPr>
          <w:rFonts w:ascii="AbsaraSans-Thin" w:hAnsi="AbsaraSans-Thin"/>
          <w:sz w:val="28"/>
          <w:szCs w:val="28"/>
          <w:lang w:val="de-DE"/>
        </w:rPr>
        <w:t>:00 Uhr.</w:t>
      </w:r>
    </w:p>
    <w:p w14:paraId="7BC244A8" w14:textId="49EC8922" w:rsidR="004547AA" w:rsidRPr="004547AA" w:rsidRDefault="004547AA">
      <w:pPr>
        <w:spacing w:after="0"/>
        <w:rPr>
          <w:rFonts w:ascii="AbsaraSans-Thin" w:hAnsi="AbsaraSans-Thin"/>
          <w:sz w:val="28"/>
          <w:szCs w:val="28"/>
          <w:lang w:val="de-DE"/>
        </w:rPr>
      </w:pPr>
      <w:r w:rsidRPr="004547AA">
        <w:rPr>
          <w:rFonts w:ascii="AbsaraSans-Thin" w:hAnsi="AbsaraSans-Thin"/>
          <w:sz w:val="28"/>
          <w:szCs w:val="28"/>
          <w:lang w:val="de-DE"/>
        </w:rPr>
        <w:t>Jeder Läufer kann s</w:t>
      </w:r>
      <w:r>
        <w:rPr>
          <w:rFonts w:ascii="AbsaraSans-Thin" w:hAnsi="AbsaraSans-Thin"/>
          <w:sz w:val="28"/>
          <w:szCs w:val="28"/>
          <w:lang w:val="de-DE"/>
        </w:rPr>
        <w:t>ich nur für einen Lauf anmelden.</w:t>
      </w:r>
    </w:p>
    <w:p w14:paraId="16AAD803" w14:textId="23CCA125" w:rsidR="00BC61B9" w:rsidRPr="004669D1" w:rsidRDefault="00BC61B9" w:rsidP="004A2150">
      <w:pPr>
        <w:spacing w:after="0"/>
        <w:jc w:val="both"/>
        <w:rPr>
          <w:rFonts w:ascii="AbsaraSans-Thin" w:hAnsi="AbsaraSans-Thin"/>
          <w:sz w:val="28"/>
          <w:szCs w:val="28"/>
          <w:lang w:val="de-DE"/>
        </w:rPr>
      </w:pPr>
    </w:p>
    <w:p w14:paraId="1A49FC90" w14:textId="538AC701" w:rsidR="00BC61B9" w:rsidRPr="004669D1" w:rsidRDefault="004669D1" w:rsidP="004A2150">
      <w:pPr>
        <w:spacing w:after="0"/>
        <w:jc w:val="both"/>
        <w:rPr>
          <w:rFonts w:ascii="AbsaraSans-Thin" w:hAnsi="AbsaraSans-Thin"/>
          <w:sz w:val="28"/>
          <w:szCs w:val="28"/>
          <w:lang w:val="de-DE"/>
        </w:rPr>
      </w:pPr>
      <w:r w:rsidRPr="004669D1">
        <w:rPr>
          <w:rFonts w:ascii="AbsaraSans-Thin" w:hAnsi="AbsaraSans-Thin"/>
          <w:sz w:val="28"/>
          <w:szCs w:val="28"/>
          <w:lang w:val="de-DE"/>
        </w:rPr>
        <w:t xml:space="preserve">Die Anmeldung zum Lauf ist nur gültig mit ausgefüllter </w:t>
      </w:r>
      <w:r w:rsidR="006878D5">
        <w:rPr>
          <w:rFonts w:ascii="AbsaraSans-Thin" w:hAnsi="AbsaraSans-Thin"/>
          <w:sz w:val="28"/>
          <w:szCs w:val="28"/>
          <w:lang w:val="de-DE"/>
        </w:rPr>
        <w:t>R</w:t>
      </w:r>
      <w:r w:rsidRPr="004669D1">
        <w:rPr>
          <w:rFonts w:ascii="AbsaraSans-Thin" w:hAnsi="AbsaraSans-Thin"/>
          <w:sz w:val="28"/>
          <w:szCs w:val="28"/>
          <w:lang w:val="de-DE"/>
        </w:rPr>
        <w:t xml:space="preserve">eservierung und </w:t>
      </w:r>
      <w:r w:rsidR="004547AA">
        <w:rPr>
          <w:rFonts w:ascii="AbsaraSans-Thin" w:hAnsi="AbsaraSans-Thin"/>
          <w:sz w:val="28"/>
          <w:szCs w:val="28"/>
          <w:lang w:val="de-DE"/>
        </w:rPr>
        <w:t xml:space="preserve">der Einzahlung der Startgebühr </w:t>
      </w:r>
      <w:r w:rsidRPr="004669D1">
        <w:rPr>
          <w:rFonts w:ascii="AbsaraSans-Thin" w:hAnsi="AbsaraSans-Thin"/>
          <w:sz w:val="28"/>
          <w:szCs w:val="28"/>
          <w:lang w:val="de-DE"/>
        </w:rPr>
        <w:t>spätestens</w:t>
      </w:r>
      <w:r w:rsidR="002E72E2">
        <w:rPr>
          <w:rFonts w:ascii="AbsaraSans-Thin" w:hAnsi="AbsaraSans-Thin"/>
          <w:sz w:val="28"/>
          <w:szCs w:val="28"/>
          <w:lang w:val="de-DE"/>
        </w:rPr>
        <w:t xml:space="preserve"> bis zum </w:t>
      </w:r>
      <w:r w:rsidR="00E5050F">
        <w:rPr>
          <w:rFonts w:ascii="AbsaraSans-Thin" w:hAnsi="AbsaraSans-Thin"/>
          <w:sz w:val="28"/>
          <w:szCs w:val="28"/>
          <w:lang w:val="de-DE"/>
        </w:rPr>
        <w:t>1</w:t>
      </w:r>
      <w:r w:rsidR="00643564">
        <w:rPr>
          <w:rFonts w:ascii="AbsaraSans-Thin" w:hAnsi="AbsaraSans-Thin"/>
          <w:sz w:val="28"/>
          <w:szCs w:val="28"/>
          <w:lang w:val="de-DE"/>
        </w:rPr>
        <w:t>5</w:t>
      </w:r>
      <w:r w:rsidR="002E72E2">
        <w:rPr>
          <w:rFonts w:ascii="AbsaraSans-Thin" w:hAnsi="AbsaraSans-Thin"/>
          <w:sz w:val="28"/>
          <w:szCs w:val="28"/>
          <w:lang w:val="de-DE"/>
        </w:rPr>
        <w:t>.1</w:t>
      </w:r>
      <w:r w:rsidR="00E5050F">
        <w:rPr>
          <w:rFonts w:ascii="AbsaraSans-Thin" w:hAnsi="AbsaraSans-Thin"/>
          <w:sz w:val="28"/>
          <w:szCs w:val="28"/>
          <w:lang w:val="de-DE"/>
        </w:rPr>
        <w:t>1</w:t>
      </w:r>
      <w:r w:rsidR="002E72E2">
        <w:rPr>
          <w:rFonts w:ascii="AbsaraSans-Thin" w:hAnsi="AbsaraSans-Thin"/>
          <w:sz w:val="28"/>
          <w:szCs w:val="28"/>
          <w:lang w:val="de-DE"/>
        </w:rPr>
        <w:t>.20</w:t>
      </w:r>
      <w:r w:rsidR="001A72A0">
        <w:rPr>
          <w:rFonts w:ascii="AbsaraSans-Thin" w:hAnsi="AbsaraSans-Thin"/>
          <w:sz w:val="28"/>
          <w:szCs w:val="28"/>
          <w:lang w:val="de-DE"/>
        </w:rPr>
        <w:t>2</w:t>
      </w:r>
      <w:r w:rsidR="00643564">
        <w:rPr>
          <w:rFonts w:ascii="AbsaraSans-Thin" w:hAnsi="AbsaraSans-Thin"/>
          <w:sz w:val="28"/>
          <w:szCs w:val="28"/>
          <w:lang w:val="de-DE"/>
        </w:rPr>
        <w:t>6</w:t>
      </w:r>
      <w:r w:rsidR="00E5050F">
        <w:rPr>
          <w:rFonts w:ascii="AbsaraSans-Thin" w:hAnsi="AbsaraSans-Thin"/>
          <w:sz w:val="28"/>
          <w:szCs w:val="28"/>
          <w:lang w:val="de-DE"/>
        </w:rPr>
        <w:t>.</w:t>
      </w:r>
      <w:r w:rsidR="002E72E2">
        <w:rPr>
          <w:rFonts w:ascii="AbsaraSans-Thin" w:hAnsi="AbsaraSans-Thin"/>
          <w:sz w:val="28"/>
          <w:szCs w:val="28"/>
          <w:lang w:val="de-DE"/>
        </w:rPr>
        <w:t xml:space="preserve"> um 24</w:t>
      </w:r>
      <w:r w:rsidRPr="004669D1">
        <w:rPr>
          <w:rFonts w:ascii="AbsaraSans-Thin" w:hAnsi="AbsaraSans-Thin"/>
          <w:sz w:val="28"/>
          <w:szCs w:val="28"/>
          <w:lang w:val="de-DE"/>
        </w:rPr>
        <w:t>:00 Uhr.</w:t>
      </w:r>
    </w:p>
    <w:p w14:paraId="384162A6" w14:textId="77777777" w:rsidR="002E72E2" w:rsidRDefault="002E72E2" w:rsidP="004A2150">
      <w:pPr>
        <w:spacing w:after="0"/>
        <w:jc w:val="both"/>
        <w:rPr>
          <w:rFonts w:ascii="AbsaraSans-Thin" w:hAnsi="AbsaraSans-Thin"/>
          <w:sz w:val="28"/>
          <w:szCs w:val="28"/>
          <w:lang w:val="de-DE"/>
        </w:rPr>
      </w:pPr>
    </w:p>
    <w:p w14:paraId="57149DFB" w14:textId="1EA3F6E0" w:rsidR="00BC61B9" w:rsidRPr="004547AA" w:rsidRDefault="004669D1" w:rsidP="004A2150">
      <w:pPr>
        <w:spacing w:after="0"/>
        <w:jc w:val="both"/>
        <w:rPr>
          <w:rFonts w:ascii="AbsaraSans-Thin" w:hAnsi="AbsaraSans-Thin"/>
          <w:sz w:val="28"/>
          <w:szCs w:val="28"/>
          <w:lang w:val="de-DE"/>
        </w:rPr>
      </w:pPr>
      <w:r w:rsidRPr="004547AA">
        <w:rPr>
          <w:rFonts w:ascii="AbsaraSans-Thin" w:hAnsi="AbsaraSans-Thin"/>
          <w:sz w:val="28"/>
          <w:szCs w:val="28"/>
          <w:lang w:val="de-DE"/>
        </w:rPr>
        <w:t xml:space="preserve">Läufer können sich auch am Tag des Laufs anmelden, jedoch am Start bis </w:t>
      </w:r>
      <w:r w:rsidR="009349DF">
        <w:rPr>
          <w:rFonts w:ascii="AbsaraSans-Thin" w:hAnsi="AbsaraSans-Thin"/>
          <w:sz w:val="28"/>
          <w:szCs w:val="28"/>
          <w:lang w:val="de-DE"/>
        </w:rPr>
        <w:t>10</w:t>
      </w:r>
      <w:r w:rsidRPr="004547AA">
        <w:rPr>
          <w:rFonts w:ascii="AbsaraSans-Thin" w:hAnsi="AbsaraSans-Thin"/>
          <w:sz w:val="28"/>
          <w:szCs w:val="28"/>
          <w:lang w:val="de-DE"/>
        </w:rPr>
        <w:t>:00 Uhr.</w:t>
      </w:r>
      <w:r w:rsidR="00E15C1A">
        <w:rPr>
          <w:rFonts w:ascii="AbsaraSans-Thin" w:hAnsi="AbsaraSans-Thin"/>
          <w:sz w:val="28"/>
          <w:szCs w:val="28"/>
          <w:lang w:val="de-DE"/>
        </w:rPr>
        <w:t xml:space="preserve"> </w:t>
      </w:r>
      <w:r w:rsidR="00E15C1A" w:rsidRPr="00E15C1A">
        <w:rPr>
          <w:rFonts w:ascii="AbsaraSans-Thin" w:hAnsi="AbsaraSans-Thin"/>
          <w:b/>
          <w:bCs/>
          <w:sz w:val="28"/>
          <w:szCs w:val="28"/>
          <w:lang w:val="de-DE"/>
        </w:rPr>
        <w:t>Wir garantieren kein Geschenk für Läufer, die sich am Tag des Rennens anmelden und die Anmeldegebühr bezahlen.</w:t>
      </w:r>
    </w:p>
    <w:p w14:paraId="1ED0EF9A" w14:textId="77777777" w:rsidR="002E72E2" w:rsidRPr="002E72E2" w:rsidRDefault="002E72E2" w:rsidP="004A2150">
      <w:pPr>
        <w:spacing w:after="0"/>
        <w:jc w:val="both"/>
        <w:rPr>
          <w:rFonts w:ascii="AbsaraSans-Thin" w:hAnsi="AbsaraSans-Thin"/>
          <w:b/>
          <w:sz w:val="28"/>
          <w:szCs w:val="28"/>
          <w:lang w:val="de-DE"/>
        </w:rPr>
      </w:pPr>
    </w:p>
    <w:p w14:paraId="6CA7DB59" w14:textId="34B8CD8F" w:rsidR="00043978" w:rsidRDefault="00A471E2" w:rsidP="004A2150">
      <w:pPr>
        <w:spacing w:after="0"/>
        <w:jc w:val="both"/>
        <w:rPr>
          <w:rFonts w:ascii="AbsaraSans-Thin" w:hAnsi="AbsaraSans-Thin"/>
          <w:sz w:val="28"/>
          <w:szCs w:val="28"/>
          <w:lang w:val="de-DE"/>
        </w:rPr>
      </w:pPr>
      <w:r w:rsidRPr="00A471E2">
        <w:rPr>
          <w:rFonts w:ascii="AbsaraSans-Thin" w:hAnsi="AbsaraSans-Thin"/>
          <w:sz w:val="28"/>
          <w:szCs w:val="28"/>
          <w:lang w:val="de-DE"/>
        </w:rPr>
        <w:t>Jeder Teilnehmer bestätigt mit seiner Anmeldung, dass er auf eigene Verantwortung am Rennen teilnimmt, dass er mit den Regeln und Vorschriften des Rennens vertraut ist, die er einhalten wird, und dass er sich der möglichen Risiken bewusst ist, die diese Veranstaltung mit sich bringt.</w:t>
      </w:r>
      <w:r w:rsidR="004669D1" w:rsidRPr="004669D1">
        <w:rPr>
          <w:rFonts w:ascii="AbsaraSans-Thin" w:hAnsi="AbsaraSans-Thin"/>
          <w:sz w:val="28"/>
          <w:szCs w:val="28"/>
          <w:lang w:val="de-DE"/>
        </w:rPr>
        <w:t xml:space="preserve"> Mit seiner Anmeldung bestätigt der Teilnehmer, dass er gesund ist und in entsprechender psycho-physischer Kondition, </w:t>
      </w:r>
    </w:p>
    <w:p w14:paraId="7BF3C17B" w14:textId="77777777" w:rsidR="00043978" w:rsidRDefault="00043978" w:rsidP="004A2150">
      <w:pPr>
        <w:spacing w:after="0"/>
        <w:jc w:val="both"/>
        <w:rPr>
          <w:rFonts w:ascii="AbsaraSans-Thin" w:hAnsi="AbsaraSans-Thin"/>
          <w:sz w:val="28"/>
          <w:szCs w:val="28"/>
          <w:lang w:val="de-DE"/>
        </w:rPr>
      </w:pPr>
    </w:p>
    <w:p w14:paraId="4CFD8D5C" w14:textId="7E96D845" w:rsidR="00BC61B9" w:rsidRDefault="004669D1" w:rsidP="004A2150">
      <w:pPr>
        <w:spacing w:after="0"/>
        <w:jc w:val="both"/>
        <w:rPr>
          <w:rFonts w:ascii="AbsaraSans-Thin" w:hAnsi="AbsaraSans-Thin"/>
          <w:sz w:val="28"/>
          <w:szCs w:val="28"/>
          <w:lang w:val="de-DE"/>
        </w:rPr>
      </w:pPr>
      <w:r w:rsidRPr="004669D1">
        <w:rPr>
          <w:rFonts w:ascii="AbsaraSans-Thin" w:hAnsi="AbsaraSans-Thin"/>
          <w:sz w:val="28"/>
          <w:szCs w:val="28"/>
          <w:lang w:val="de-DE"/>
        </w:rPr>
        <w:lastRenderedPageBreak/>
        <w:t>die für diese Art von Wettbewerb notwendig ist. Der Teilnehmer, der sich für den Lauf anmeldet, muss volljährig sein und über eine Gesundheitsversicherung verfügen.</w:t>
      </w:r>
    </w:p>
    <w:p w14:paraId="664D4D40" w14:textId="77777777" w:rsidR="004547AA" w:rsidRPr="004669D1" w:rsidRDefault="004547AA" w:rsidP="004A2150">
      <w:pPr>
        <w:spacing w:after="0"/>
        <w:jc w:val="both"/>
        <w:rPr>
          <w:rFonts w:ascii="AbsaraSans-Thin" w:hAnsi="AbsaraSans-Thin"/>
          <w:sz w:val="28"/>
          <w:szCs w:val="28"/>
          <w:lang w:val="de-DE"/>
        </w:rPr>
      </w:pPr>
    </w:p>
    <w:p w14:paraId="7B272FCE" w14:textId="391DF196" w:rsidR="00BC61B9" w:rsidRPr="004669D1" w:rsidRDefault="004669D1">
      <w:pPr>
        <w:spacing w:after="0"/>
        <w:rPr>
          <w:rFonts w:ascii="AbsaraSans-Thin" w:hAnsi="AbsaraSans-Thin"/>
          <w:sz w:val="28"/>
          <w:szCs w:val="28"/>
          <w:lang w:val="de-DE"/>
        </w:rPr>
      </w:pPr>
      <w:r w:rsidRPr="004669D1">
        <w:rPr>
          <w:rFonts w:ascii="AbsaraSans-Thin" w:hAnsi="AbsaraSans-Thin"/>
          <w:b/>
          <w:color w:val="03BFD7"/>
          <w:sz w:val="28"/>
          <w:szCs w:val="28"/>
          <w:lang w:val="de-DE"/>
        </w:rPr>
        <w:t>RÜCKERSTATTUNG DER STARTGEBÜHR</w:t>
      </w:r>
      <w:r w:rsidRPr="004669D1">
        <w:rPr>
          <w:rFonts w:ascii="AbsaraSans-Thin" w:hAnsi="AbsaraSans-Thin"/>
          <w:sz w:val="28"/>
          <w:szCs w:val="28"/>
          <w:lang w:val="de-DE"/>
        </w:rPr>
        <w:t xml:space="preserve"> </w:t>
      </w:r>
    </w:p>
    <w:p w14:paraId="2961FD47" w14:textId="77777777" w:rsidR="00BC61B9" w:rsidRPr="004669D1" w:rsidRDefault="004669D1">
      <w:pPr>
        <w:spacing w:after="0"/>
        <w:rPr>
          <w:rFonts w:ascii="AbsaraSans-Thin" w:hAnsi="AbsaraSans-Thin"/>
          <w:color w:val="03BFD7"/>
          <w:sz w:val="28"/>
          <w:szCs w:val="28"/>
          <w:lang w:val="de-DE"/>
        </w:rPr>
      </w:pPr>
      <w:r w:rsidRPr="004669D1">
        <w:rPr>
          <w:rFonts w:ascii="AbsaraSans-Thin" w:hAnsi="AbsaraSans-Thin"/>
          <w:sz w:val="28"/>
          <w:szCs w:val="28"/>
          <w:lang w:val="de-DE"/>
        </w:rPr>
        <w:t>Eine Rückerstattung der Startgebühr ist nicht möglich.</w:t>
      </w:r>
    </w:p>
    <w:p w14:paraId="68D2651C" w14:textId="484AC125" w:rsidR="00BC61B9" w:rsidRPr="004669D1" w:rsidRDefault="00BC61B9">
      <w:pPr>
        <w:spacing w:after="0"/>
        <w:rPr>
          <w:rFonts w:ascii="AbsaraSans-Thin" w:hAnsi="AbsaraSans-Thin"/>
          <w:b/>
          <w:color w:val="03BFD7"/>
          <w:sz w:val="28"/>
          <w:szCs w:val="28"/>
          <w:lang w:val="de-DE"/>
        </w:rPr>
      </w:pPr>
    </w:p>
    <w:p w14:paraId="6A7DE47F" w14:textId="77777777" w:rsidR="00BC61B9" w:rsidRPr="004669D1" w:rsidRDefault="004669D1">
      <w:pPr>
        <w:spacing w:after="0"/>
        <w:rPr>
          <w:rFonts w:ascii="AbsaraSans-Thin" w:hAnsi="AbsaraSans-Thin"/>
          <w:b/>
          <w:color w:val="03BFD7"/>
          <w:sz w:val="28"/>
          <w:szCs w:val="28"/>
          <w:lang w:val="de-DE"/>
        </w:rPr>
      </w:pPr>
      <w:r w:rsidRPr="004669D1">
        <w:rPr>
          <w:rFonts w:ascii="AbsaraSans-Thin" w:hAnsi="AbsaraSans-Thin"/>
          <w:b/>
          <w:color w:val="03BFD7"/>
          <w:sz w:val="28"/>
          <w:szCs w:val="28"/>
          <w:lang w:val="de-DE"/>
        </w:rPr>
        <w:t>ABHOLUNG DES STARTPAKETS:</w:t>
      </w:r>
    </w:p>
    <w:p w14:paraId="7AB3C99B" w14:textId="323E3D0C" w:rsidR="00BC61B9" w:rsidRPr="004669D1" w:rsidRDefault="00E5050F">
      <w:pPr>
        <w:pStyle w:val="Odlomakpopisa"/>
        <w:numPr>
          <w:ilvl w:val="0"/>
          <w:numId w:val="11"/>
        </w:numPr>
        <w:spacing w:after="0"/>
        <w:rPr>
          <w:rFonts w:ascii="AbsaraSans-Thin" w:hAnsi="AbsaraSans-Thin"/>
          <w:sz w:val="28"/>
          <w:szCs w:val="28"/>
          <w:lang w:val="de-DE"/>
        </w:rPr>
      </w:pPr>
      <w:r>
        <w:rPr>
          <w:rFonts w:ascii="AbsaraSans-Thin" w:hAnsi="AbsaraSans-Thin"/>
          <w:sz w:val="28"/>
          <w:szCs w:val="28"/>
          <w:lang w:val="de-DE"/>
        </w:rPr>
        <w:t>Samstag</w:t>
      </w:r>
      <w:r w:rsidR="002E72E2">
        <w:rPr>
          <w:rFonts w:ascii="AbsaraSans-Thin" w:hAnsi="AbsaraSans-Thin"/>
          <w:sz w:val="28"/>
          <w:szCs w:val="28"/>
          <w:lang w:val="de-DE"/>
        </w:rPr>
        <w:t xml:space="preserve"> </w:t>
      </w:r>
      <w:r w:rsidR="00EA4C7A">
        <w:rPr>
          <w:rFonts w:ascii="AbsaraSans-Thin" w:hAnsi="AbsaraSans-Thin"/>
          <w:sz w:val="28"/>
          <w:szCs w:val="28"/>
          <w:lang w:val="de-DE"/>
        </w:rPr>
        <w:t>2</w:t>
      </w:r>
      <w:r w:rsidR="00A471E2">
        <w:rPr>
          <w:rFonts w:ascii="AbsaraSans-Thin" w:hAnsi="AbsaraSans-Thin"/>
          <w:sz w:val="28"/>
          <w:szCs w:val="28"/>
          <w:lang w:val="de-DE"/>
        </w:rPr>
        <w:t>8</w:t>
      </w:r>
      <w:r w:rsidR="002A74DB">
        <w:rPr>
          <w:rFonts w:ascii="AbsaraSans-Thin" w:hAnsi="AbsaraSans-Thin"/>
          <w:sz w:val="28"/>
          <w:szCs w:val="28"/>
          <w:lang w:val="de-DE"/>
        </w:rPr>
        <w:t>.</w:t>
      </w:r>
      <w:r w:rsidR="004669D1" w:rsidRPr="004669D1">
        <w:rPr>
          <w:rFonts w:ascii="AbsaraSans-Thin" w:hAnsi="AbsaraSans-Thin"/>
          <w:sz w:val="28"/>
          <w:szCs w:val="28"/>
          <w:lang w:val="de-DE"/>
        </w:rPr>
        <w:t>1</w:t>
      </w:r>
      <w:r w:rsidR="002A74DB">
        <w:rPr>
          <w:rFonts w:ascii="AbsaraSans-Thin" w:hAnsi="AbsaraSans-Thin"/>
          <w:sz w:val="28"/>
          <w:szCs w:val="28"/>
          <w:lang w:val="de-DE"/>
        </w:rPr>
        <w:t>1</w:t>
      </w:r>
      <w:r w:rsidR="004669D1" w:rsidRPr="004669D1">
        <w:rPr>
          <w:rFonts w:ascii="AbsaraSans-Thin" w:hAnsi="AbsaraSans-Thin"/>
          <w:sz w:val="28"/>
          <w:szCs w:val="28"/>
          <w:lang w:val="de-DE"/>
        </w:rPr>
        <w:t>. von 1</w:t>
      </w:r>
      <w:r>
        <w:rPr>
          <w:rFonts w:ascii="AbsaraSans-Thin" w:hAnsi="AbsaraSans-Thin"/>
          <w:sz w:val="28"/>
          <w:szCs w:val="28"/>
          <w:lang w:val="de-DE"/>
        </w:rPr>
        <w:t>4</w:t>
      </w:r>
      <w:r w:rsidR="004669D1" w:rsidRPr="004669D1">
        <w:rPr>
          <w:rFonts w:ascii="AbsaraSans-Thin" w:hAnsi="AbsaraSans-Thin"/>
          <w:sz w:val="28"/>
          <w:szCs w:val="28"/>
          <w:lang w:val="de-DE"/>
        </w:rPr>
        <w:t>:00 Uhr bis 18:00 Uhr an der Rezeption des Hotels Aminess</w:t>
      </w:r>
      <w:r w:rsidR="00996D11">
        <w:rPr>
          <w:rFonts w:ascii="AbsaraSans-Thin" w:hAnsi="AbsaraSans-Thin"/>
          <w:sz w:val="28"/>
          <w:szCs w:val="28"/>
          <w:lang w:val="de-DE"/>
        </w:rPr>
        <w:t xml:space="preserve"> Vival </w:t>
      </w:r>
      <w:r w:rsidR="004669D1" w:rsidRPr="004669D1">
        <w:rPr>
          <w:rFonts w:ascii="AbsaraSans-Thin" w:hAnsi="AbsaraSans-Thin"/>
          <w:sz w:val="28"/>
          <w:szCs w:val="28"/>
          <w:lang w:val="de-DE"/>
        </w:rPr>
        <w:t>Maestral</w:t>
      </w:r>
    </w:p>
    <w:p w14:paraId="5E4A279B" w14:textId="1BA6A464" w:rsidR="00BC61B9" w:rsidRDefault="002E72E2">
      <w:pPr>
        <w:pStyle w:val="Odlomakpopisa"/>
        <w:numPr>
          <w:ilvl w:val="0"/>
          <w:numId w:val="2"/>
        </w:numPr>
        <w:spacing w:after="0"/>
        <w:rPr>
          <w:rFonts w:ascii="AbsaraSans-Thin" w:hAnsi="AbsaraSans-Thin"/>
          <w:sz w:val="28"/>
          <w:szCs w:val="28"/>
          <w:lang w:val="de-DE"/>
        </w:rPr>
      </w:pPr>
      <w:r>
        <w:rPr>
          <w:rFonts w:ascii="AbsaraSans-Thin" w:hAnsi="AbsaraSans-Thin"/>
          <w:sz w:val="28"/>
          <w:szCs w:val="28"/>
          <w:lang w:val="de-DE"/>
        </w:rPr>
        <w:t xml:space="preserve">Am Tag des Laufs </w:t>
      </w:r>
      <w:r w:rsidR="00A471E2">
        <w:rPr>
          <w:rFonts w:ascii="AbsaraSans-Thin" w:hAnsi="AbsaraSans-Thin"/>
          <w:sz w:val="28"/>
          <w:szCs w:val="28"/>
          <w:lang w:val="de-DE"/>
        </w:rPr>
        <w:t>29</w:t>
      </w:r>
      <w:r w:rsidR="004669D1" w:rsidRPr="004669D1">
        <w:rPr>
          <w:rFonts w:ascii="AbsaraSans-Thin" w:hAnsi="AbsaraSans-Thin"/>
          <w:sz w:val="28"/>
          <w:szCs w:val="28"/>
          <w:lang w:val="de-DE"/>
        </w:rPr>
        <w:t>.1</w:t>
      </w:r>
      <w:r w:rsidR="00EA4C7A">
        <w:rPr>
          <w:rFonts w:ascii="AbsaraSans-Thin" w:hAnsi="AbsaraSans-Thin"/>
          <w:sz w:val="28"/>
          <w:szCs w:val="28"/>
          <w:lang w:val="de-DE"/>
        </w:rPr>
        <w:t>1</w:t>
      </w:r>
      <w:r w:rsidR="004669D1" w:rsidRPr="004669D1">
        <w:rPr>
          <w:rFonts w:ascii="AbsaraSans-Thin" w:hAnsi="AbsaraSans-Thin"/>
          <w:sz w:val="28"/>
          <w:szCs w:val="28"/>
          <w:lang w:val="de-DE"/>
        </w:rPr>
        <w:t>. von 08:</w:t>
      </w:r>
      <w:r w:rsidR="00723016">
        <w:rPr>
          <w:rFonts w:ascii="AbsaraSans-Thin" w:hAnsi="AbsaraSans-Thin"/>
          <w:sz w:val="28"/>
          <w:szCs w:val="28"/>
          <w:lang w:val="de-DE"/>
        </w:rPr>
        <w:t>3</w:t>
      </w:r>
      <w:r w:rsidR="004669D1" w:rsidRPr="004669D1">
        <w:rPr>
          <w:rFonts w:ascii="AbsaraSans-Thin" w:hAnsi="AbsaraSans-Thin"/>
          <w:sz w:val="28"/>
          <w:szCs w:val="28"/>
          <w:lang w:val="de-DE"/>
        </w:rPr>
        <w:t xml:space="preserve">0 Uhr bis 10:00 Uhr vor dem Hotel Aminess </w:t>
      </w:r>
      <w:r w:rsidR="00996D11">
        <w:rPr>
          <w:rFonts w:ascii="AbsaraSans-Thin" w:hAnsi="AbsaraSans-Thin"/>
          <w:sz w:val="28"/>
          <w:szCs w:val="28"/>
          <w:lang w:val="de-DE"/>
        </w:rPr>
        <w:t xml:space="preserve">Vival </w:t>
      </w:r>
      <w:r w:rsidR="004669D1" w:rsidRPr="004669D1">
        <w:rPr>
          <w:rFonts w:ascii="AbsaraSans-Thin" w:hAnsi="AbsaraSans-Thin"/>
          <w:sz w:val="28"/>
          <w:szCs w:val="28"/>
          <w:lang w:val="de-DE"/>
        </w:rPr>
        <w:t>Maestral</w:t>
      </w:r>
    </w:p>
    <w:p w14:paraId="1C7C5764" w14:textId="671B70EC" w:rsidR="006878D5" w:rsidRDefault="006878D5" w:rsidP="006878D5">
      <w:pPr>
        <w:spacing w:after="0"/>
        <w:rPr>
          <w:rFonts w:ascii="AbsaraSans-Thin" w:hAnsi="AbsaraSans-Thin"/>
          <w:sz w:val="28"/>
          <w:szCs w:val="28"/>
          <w:lang w:val="de-DE"/>
        </w:rPr>
      </w:pPr>
    </w:p>
    <w:p w14:paraId="6CC364C6" w14:textId="77777777" w:rsidR="006878D5" w:rsidRPr="004669D1" w:rsidRDefault="006878D5" w:rsidP="006878D5">
      <w:pPr>
        <w:spacing w:after="0"/>
        <w:rPr>
          <w:rFonts w:ascii="AbsaraSans-Thin" w:hAnsi="AbsaraSans-Thin"/>
          <w:b/>
          <w:color w:val="03BFD7"/>
          <w:sz w:val="28"/>
          <w:szCs w:val="28"/>
          <w:lang w:val="de-DE"/>
        </w:rPr>
      </w:pPr>
      <w:r w:rsidRPr="004669D1">
        <w:rPr>
          <w:rFonts w:ascii="AbsaraSans-Thin" w:hAnsi="AbsaraSans-Thin"/>
          <w:b/>
          <w:color w:val="03BFD7"/>
          <w:sz w:val="28"/>
          <w:szCs w:val="28"/>
          <w:lang w:val="de-DE"/>
        </w:rPr>
        <w:t xml:space="preserve">PARKPLATZ: </w:t>
      </w:r>
    </w:p>
    <w:p w14:paraId="1EFDFFD6" w14:textId="77777777" w:rsidR="006878D5" w:rsidRDefault="006878D5" w:rsidP="006878D5">
      <w:pPr>
        <w:spacing w:after="0"/>
        <w:rPr>
          <w:rFonts w:ascii="AbsaraSans-Thin" w:hAnsi="AbsaraSans-Thin"/>
          <w:sz w:val="28"/>
          <w:szCs w:val="28"/>
          <w:lang w:val="de-DE"/>
        </w:rPr>
      </w:pPr>
      <w:r w:rsidRPr="004669D1">
        <w:rPr>
          <w:rFonts w:ascii="AbsaraSans-Thin" w:hAnsi="AbsaraSans-Thin"/>
          <w:sz w:val="28"/>
          <w:szCs w:val="28"/>
          <w:lang w:val="de-DE"/>
        </w:rPr>
        <w:t xml:space="preserve">Der Parkplatz befindet sich bei der Sporthalle und ist für alle Teilnehmer des Laufs kostenlos. </w:t>
      </w:r>
    </w:p>
    <w:p w14:paraId="5DDE5F84" w14:textId="77777777" w:rsidR="00BC61B9" w:rsidRPr="004669D1" w:rsidRDefault="00BC61B9">
      <w:pPr>
        <w:spacing w:after="0"/>
        <w:rPr>
          <w:rFonts w:ascii="AbsaraSans-Thin" w:hAnsi="AbsaraSans-Thin"/>
          <w:sz w:val="28"/>
          <w:szCs w:val="28"/>
          <w:lang w:val="de-DE"/>
        </w:rPr>
      </w:pPr>
    </w:p>
    <w:p w14:paraId="34F14B3F" w14:textId="77777777" w:rsidR="00804630" w:rsidRDefault="00804630">
      <w:pPr>
        <w:spacing w:after="0"/>
        <w:rPr>
          <w:rFonts w:ascii="AbsaraSans-Thin" w:hAnsi="AbsaraSans-Thin"/>
          <w:b/>
          <w:color w:val="03BFD7"/>
          <w:sz w:val="28"/>
          <w:szCs w:val="28"/>
          <w:lang w:val="de-DE"/>
        </w:rPr>
      </w:pPr>
    </w:p>
    <w:p w14:paraId="101FE07B" w14:textId="26A221A4" w:rsidR="00BC61B9" w:rsidRPr="004669D1" w:rsidRDefault="004669D1">
      <w:pPr>
        <w:spacing w:after="0"/>
        <w:rPr>
          <w:rFonts w:ascii="AbsaraSans-Thin" w:hAnsi="AbsaraSans-Thin"/>
          <w:b/>
          <w:color w:val="03BFD7"/>
          <w:sz w:val="28"/>
          <w:szCs w:val="28"/>
          <w:lang w:val="de-DE"/>
        </w:rPr>
      </w:pPr>
      <w:r w:rsidRPr="004669D1">
        <w:rPr>
          <w:rFonts w:ascii="AbsaraSans-Thin" w:hAnsi="AbsaraSans-Thin"/>
          <w:b/>
          <w:color w:val="03BFD7"/>
          <w:sz w:val="28"/>
          <w:szCs w:val="28"/>
          <w:lang w:val="de-DE"/>
        </w:rPr>
        <w:t>PREISE</w:t>
      </w:r>
      <w:r w:rsidR="002A74DB">
        <w:rPr>
          <w:rFonts w:ascii="AbsaraSans-Thin" w:hAnsi="AbsaraSans-Thin"/>
          <w:b/>
          <w:color w:val="03BFD7"/>
          <w:sz w:val="28"/>
          <w:szCs w:val="28"/>
          <w:lang w:val="de-DE"/>
        </w:rPr>
        <w:t>*</w:t>
      </w:r>
      <w:r w:rsidRPr="004669D1">
        <w:rPr>
          <w:rFonts w:ascii="AbsaraSans-Thin" w:hAnsi="AbsaraSans-Thin"/>
          <w:b/>
          <w:color w:val="03BFD7"/>
          <w:sz w:val="28"/>
          <w:szCs w:val="28"/>
          <w:lang w:val="de-DE"/>
        </w:rPr>
        <w:t>:</w:t>
      </w:r>
    </w:p>
    <w:p w14:paraId="31F37EF0" w14:textId="77777777" w:rsidR="00BC61B9" w:rsidRPr="004669D1" w:rsidRDefault="00BC61B9">
      <w:pPr>
        <w:spacing w:after="0"/>
        <w:rPr>
          <w:rFonts w:ascii="AbsaraSans-Thin" w:hAnsi="AbsaraSans-Thin"/>
          <w:b/>
          <w:color w:val="03BFD7"/>
          <w:sz w:val="28"/>
          <w:szCs w:val="28"/>
          <w:lang w:val="de-DE"/>
        </w:rPr>
      </w:pPr>
    </w:p>
    <w:p w14:paraId="38E13AC4" w14:textId="1BED6D1C" w:rsidR="00BC61B9" w:rsidRPr="004A2150" w:rsidRDefault="004669D1">
      <w:pPr>
        <w:spacing w:after="0"/>
        <w:rPr>
          <w:rFonts w:ascii="AbsaraSans-Thin" w:hAnsi="AbsaraSans-Thin"/>
          <w:b/>
          <w:color w:val="03BFD7"/>
          <w:sz w:val="28"/>
          <w:szCs w:val="28"/>
          <w:lang w:val="de-DE"/>
        </w:rPr>
      </w:pPr>
      <w:r w:rsidRPr="004669D1">
        <w:rPr>
          <w:rFonts w:ascii="AbsaraSans-Thin" w:hAnsi="AbsaraSans-Thin"/>
          <w:b/>
          <w:color w:val="03BFD7"/>
          <w:sz w:val="28"/>
          <w:szCs w:val="28"/>
          <w:lang w:val="de-DE"/>
        </w:rPr>
        <w:t>Halbmarathon 21 km</w:t>
      </w:r>
    </w:p>
    <w:p w14:paraId="339855AF" w14:textId="77777777" w:rsidR="00BC61B9" w:rsidRPr="004669D1" w:rsidRDefault="004669D1">
      <w:pPr>
        <w:spacing w:after="0"/>
        <w:rPr>
          <w:rFonts w:ascii="AbsaraSans-Thin" w:hAnsi="AbsaraSans-Thin"/>
          <w:sz w:val="28"/>
          <w:szCs w:val="28"/>
          <w:lang w:val="de-DE"/>
        </w:rPr>
      </w:pPr>
      <w:r w:rsidRPr="004669D1">
        <w:rPr>
          <w:rFonts w:ascii="AbsaraSans-Thin" w:hAnsi="AbsaraSans-Thin"/>
          <w:sz w:val="28"/>
          <w:szCs w:val="28"/>
          <w:lang w:val="de-DE"/>
        </w:rPr>
        <w:t>Preise für den 21 km Hauptlauf für die Kategorien Männer und Frauen:</w:t>
      </w:r>
    </w:p>
    <w:p w14:paraId="761BE44D" w14:textId="77777777" w:rsidR="00BC61B9" w:rsidRPr="004669D1" w:rsidRDefault="00BC61B9">
      <w:pPr>
        <w:spacing w:after="0"/>
        <w:rPr>
          <w:rFonts w:ascii="AbsaraSans-Thin" w:hAnsi="AbsaraSans-Thin"/>
          <w:sz w:val="28"/>
          <w:szCs w:val="28"/>
          <w:lang w:val="de-DE"/>
        </w:rPr>
      </w:pPr>
    </w:p>
    <w:p w14:paraId="6105601A" w14:textId="16104919" w:rsidR="002A74DB" w:rsidRPr="002A74DB" w:rsidRDefault="004669D1" w:rsidP="002A74DB">
      <w:pPr>
        <w:spacing w:after="0"/>
        <w:jc w:val="both"/>
        <w:rPr>
          <w:rFonts w:ascii="AbsaraSans-Thin" w:hAnsi="AbsaraSans-Thin"/>
          <w:sz w:val="28"/>
          <w:szCs w:val="28"/>
          <w:lang w:val="de-DE"/>
        </w:rPr>
      </w:pPr>
      <w:r w:rsidRPr="004669D1">
        <w:rPr>
          <w:rFonts w:ascii="AbsaraSans-Thin" w:hAnsi="AbsaraSans-Thin"/>
          <w:sz w:val="28"/>
          <w:szCs w:val="28"/>
          <w:lang w:val="de-DE"/>
        </w:rPr>
        <w:t xml:space="preserve">1. Platz: </w:t>
      </w:r>
      <w:r w:rsidR="002A74DB" w:rsidRPr="002A74DB">
        <w:rPr>
          <w:rFonts w:ascii="AbsaraSans-Thin" w:hAnsi="AbsaraSans-Thin"/>
          <w:sz w:val="28"/>
          <w:szCs w:val="28"/>
          <w:lang w:val="de-DE"/>
        </w:rPr>
        <w:t>2 Nächte im Aminess</w:t>
      </w:r>
      <w:r w:rsidR="002A74DB">
        <w:rPr>
          <w:rFonts w:ascii="AbsaraSans-Thin" w:hAnsi="AbsaraSans-Thin"/>
          <w:sz w:val="28"/>
          <w:szCs w:val="28"/>
          <w:lang w:val="de-DE"/>
        </w:rPr>
        <w:t xml:space="preserve"> </w:t>
      </w:r>
      <w:r w:rsidR="002A74DB" w:rsidRPr="002A74DB">
        <w:rPr>
          <w:rFonts w:ascii="AbsaraSans-Thin" w:hAnsi="AbsaraSans-Thin"/>
          <w:sz w:val="28"/>
          <w:szCs w:val="28"/>
          <w:lang w:val="de-DE"/>
        </w:rPr>
        <w:t>Objekt 3* oder 4* für 2 Personen mit Halbpension</w:t>
      </w:r>
    </w:p>
    <w:p w14:paraId="052CC7B0" w14:textId="6EB575D3" w:rsidR="00BC61B9" w:rsidRPr="004669D1" w:rsidRDefault="004669D1" w:rsidP="002A74DB">
      <w:pPr>
        <w:spacing w:after="0"/>
        <w:jc w:val="both"/>
        <w:rPr>
          <w:rFonts w:ascii="AbsaraSans-Thin" w:hAnsi="AbsaraSans-Thin"/>
          <w:sz w:val="28"/>
          <w:szCs w:val="28"/>
          <w:lang w:val="de-DE"/>
        </w:rPr>
      </w:pPr>
      <w:r w:rsidRPr="004669D1">
        <w:rPr>
          <w:rFonts w:ascii="AbsaraSans-Thin" w:hAnsi="AbsaraSans-Thin"/>
          <w:sz w:val="28"/>
          <w:szCs w:val="28"/>
          <w:lang w:val="de-DE"/>
        </w:rPr>
        <w:t xml:space="preserve">2. Platz: </w:t>
      </w:r>
      <w:r w:rsidR="00E5050F" w:rsidRPr="004669D1">
        <w:rPr>
          <w:rFonts w:ascii="AbsaraSans-Thin" w:hAnsi="AbsaraSans-Thin"/>
          <w:sz w:val="28"/>
          <w:szCs w:val="28"/>
          <w:lang w:val="de-DE"/>
        </w:rPr>
        <w:t>Eintritt in die Spa-Zone des Wellnesscenters im Hotel Aminess</w:t>
      </w:r>
      <w:r w:rsidR="00996D11">
        <w:rPr>
          <w:rFonts w:ascii="AbsaraSans-Thin" w:hAnsi="AbsaraSans-Thin"/>
          <w:sz w:val="28"/>
          <w:szCs w:val="28"/>
          <w:lang w:val="de-DE"/>
        </w:rPr>
        <w:t xml:space="preserve"> Vival </w:t>
      </w:r>
      <w:r w:rsidR="00E5050F" w:rsidRPr="004669D1">
        <w:rPr>
          <w:rFonts w:ascii="AbsaraSans-Thin" w:hAnsi="AbsaraSans-Thin"/>
          <w:sz w:val="28"/>
          <w:szCs w:val="28"/>
          <w:lang w:val="de-DE"/>
        </w:rPr>
        <w:t>Maestral, Geschenkpaket</w:t>
      </w:r>
    </w:p>
    <w:p w14:paraId="21F555F3" w14:textId="3A9BC90E" w:rsidR="00BC61B9" w:rsidRPr="004669D1" w:rsidRDefault="004669D1" w:rsidP="004A2150">
      <w:pPr>
        <w:spacing w:after="0"/>
        <w:jc w:val="both"/>
        <w:rPr>
          <w:rFonts w:ascii="AbsaraSans-Thin" w:hAnsi="AbsaraSans-Thin"/>
          <w:sz w:val="28"/>
          <w:szCs w:val="28"/>
          <w:lang w:val="de-DE"/>
        </w:rPr>
      </w:pPr>
      <w:r w:rsidRPr="004669D1">
        <w:rPr>
          <w:rFonts w:ascii="AbsaraSans-Thin" w:hAnsi="AbsaraSans-Thin"/>
          <w:sz w:val="28"/>
          <w:szCs w:val="28"/>
          <w:lang w:val="de-DE"/>
        </w:rPr>
        <w:t xml:space="preserve">3. Platz: </w:t>
      </w:r>
      <w:r w:rsidR="00996D11">
        <w:rPr>
          <w:rFonts w:ascii="AbsaraSans-Thin" w:hAnsi="AbsaraSans-Thin"/>
          <w:sz w:val="28"/>
          <w:szCs w:val="28"/>
          <w:lang w:val="de-DE"/>
        </w:rPr>
        <w:t>Sponzor</w:t>
      </w:r>
      <w:r w:rsidR="00E5050F" w:rsidRPr="004669D1">
        <w:rPr>
          <w:rFonts w:ascii="AbsaraSans-Thin" w:hAnsi="AbsaraSans-Thin"/>
          <w:sz w:val="28"/>
          <w:szCs w:val="28"/>
          <w:lang w:val="de-DE"/>
        </w:rPr>
        <w:t xml:space="preserve"> Geschenkpaket</w:t>
      </w:r>
    </w:p>
    <w:p w14:paraId="5BEF08CB" w14:textId="77777777" w:rsidR="00BC61B9" w:rsidRPr="004669D1" w:rsidRDefault="00BC61B9" w:rsidP="004A2150">
      <w:pPr>
        <w:spacing w:after="0"/>
        <w:jc w:val="both"/>
        <w:rPr>
          <w:rFonts w:ascii="AbsaraSans-Thin" w:hAnsi="AbsaraSans-Thin"/>
          <w:sz w:val="28"/>
          <w:szCs w:val="28"/>
          <w:lang w:val="de-DE"/>
        </w:rPr>
      </w:pPr>
    </w:p>
    <w:p w14:paraId="4B4ECF43" w14:textId="29FCBC00" w:rsidR="004A2150" w:rsidRDefault="001A72A0" w:rsidP="004547AA">
      <w:pPr>
        <w:spacing w:line="259" w:lineRule="auto"/>
        <w:rPr>
          <w:rFonts w:ascii="AbsaraSans-Thin" w:hAnsi="AbsaraSans-Thin"/>
          <w:b/>
          <w:color w:val="03BFD7"/>
          <w:sz w:val="28"/>
          <w:szCs w:val="28"/>
          <w:lang w:val="de-DE"/>
        </w:rPr>
      </w:pPr>
      <w:r>
        <w:rPr>
          <w:rFonts w:ascii="AbsaraSans-Thin" w:hAnsi="AbsaraSans-Thin"/>
          <w:b/>
          <w:color w:val="03BFD7"/>
          <w:sz w:val="28"/>
          <w:szCs w:val="28"/>
          <w:lang w:val="de-DE"/>
        </w:rPr>
        <w:t>1</w:t>
      </w:r>
      <w:r w:rsidR="004669D1" w:rsidRPr="004669D1">
        <w:rPr>
          <w:rFonts w:ascii="AbsaraSans-Thin" w:hAnsi="AbsaraSans-Thin"/>
          <w:b/>
          <w:color w:val="03BFD7"/>
          <w:sz w:val="28"/>
          <w:szCs w:val="28"/>
          <w:lang w:val="de-DE"/>
        </w:rPr>
        <w:t>0 km-Lauf</w:t>
      </w:r>
    </w:p>
    <w:p w14:paraId="006B9E0C" w14:textId="5631B08C" w:rsidR="00BC61B9" w:rsidRPr="004A2150" w:rsidRDefault="004669D1" w:rsidP="004A2150">
      <w:pPr>
        <w:spacing w:after="0" w:line="259" w:lineRule="auto"/>
        <w:rPr>
          <w:rFonts w:ascii="AbsaraSans-Thin" w:hAnsi="AbsaraSans-Thin"/>
          <w:b/>
          <w:color w:val="03BFD7"/>
          <w:sz w:val="28"/>
          <w:szCs w:val="28"/>
          <w:lang w:val="de-DE"/>
        </w:rPr>
      </w:pPr>
      <w:r w:rsidRPr="004669D1">
        <w:rPr>
          <w:rFonts w:ascii="AbsaraSans-Thin" w:hAnsi="AbsaraSans-Thin"/>
          <w:sz w:val="28"/>
          <w:szCs w:val="28"/>
          <w:lang w:val="de-DE"/>
        </w:rPr>
        <w:t>Preise für den 10 km-Lauf für die Kategorien Männer und Frauen:</w:t>
      </w:r>
    </w:p>
    <w:p w14:paraId="3B9AD9B3" w14:textId="77777777" w:rsidR="00BC61B9" w:rsidRPr="004669D1" w:rsidRDefault="00BC61B9" w:rsidP="004A2150">
      <w:pPr>
        <w:spacing w:after="0"/>
        <w:jc w:val="both"/>
        <w:rPr>
          <w:rFonts w:ascii="AbsaraSans-Thin" w:hAnsi="AbsaraSans-Thin"/>
          <w:sz w:val="28"/>
          <w:szCs w:val="28"/>
          <w:lang w:val="de-DE"/>
        </w:rPr>
      </w:pPr>
    </w:p>
    <w:p w14:paraId="40BF438D" w14:textId="77777777" w:rsidR="00804630" w:rsidRDefault="004669D1" w:rsidP="004A2150">
      <w:pPr>
        <w:spacing w:after="0"/>
        <w:jc w:val="both"/>
        <w:rPr>
          <w:rFonts w:ascii="AbsaraSans-Thin" w:hAnsi="AbsaraSans-Thin"/>
          <w:sz w:val="28"/>
          <w:szCs w:val="28"/>
          <w:lang w:val="de-DE"/>
        </w:rPr>
      </w:pPr>
      <w:r w:rsidRPr="004669D1">
        <w:rPr>
          <w:rFonts w:ascii="AbsaraSans-Thin" w:hAnsi="AbsaraSans-Thin"/>
          <w:sz w:val="28"/>
          <w:szCs w:val="28"/>
          <w:lang w:val="de-DE"/>
        </w:rPr>
        <w:t xml:space="preserve">1. Platz: </w:t>
      </w:r>
      <w:r w:rsidR="002A74DB" w:rsidRPr="002A74DB">
        <w:rPr>
          <w:rFonts w:ascii="AbsaraSans-Thin" w:hAnsi="AbsaraSans-Thin"/>
          <w:sz w:val="28"/>
          <w:szCs w:val="28"/>
          <w:lang w:val="de-DE"/>
        </w:rPr>
        <w:t>2 Nächte im Aminess</w:t>
      </w:r>
      <w:r w:rsidR="002A74DB">
        <w:rPr>
          <w:rFonts w:ascii="AbsaraSans-Thin" w:hAnsi="AbsaraSans-Thin"/>
          <w:sz w:val="28"/>
          <w:szCs w:val="28"/>
          <w:lang w:val="de-DE"/>
        </w:rPr>
        <w:t xml:space="preserve"> </w:t>
      </w:r>
      <w:r w:rsidR="002A74DB" w:rsidRPr="002A74DB">
        <w:rPr>
          <w:rFonts w:ascii="AbsaraSans-Thin" w:hAnsi="AbsaraSans-Thin"/>
          <w:sz w:val="28"/>
          <w:szCs w:val="28"/>
          <w:lang w:val="de-DE"/>
        </w:rPr>
        <w:t>Objekt 3* oder 4* für 2 Personen mit Halbpension</w:t>
      </w:r>
      <w:r w:rsidR="002A74DB" w:rsidRPr="004669D1">
        <w:rPr>
          <w:rFonts w:ascii="AbsaraSans-Thin" w:hAnsi="AbsaraSans-Thin"/>
          <w:sz w:val="28"/>
          <w:szCs w:val="28"/>
          <w:lang w:val="de-DE"/>
        </w:rPr>
        <w:t xml:space="preserve"> </w:t>
      </w:r>
    </w:p>
    <w:p w14:paraId="5E3D0913" w14:textId="0497AECB" w:rsidR="00BC61B9" w:rsidRPr="004669D1" w:rsidRDefault="004669D1" w:rsidP="004A2150">
      <w:pPr>
        <w:spacing w:after="0"/>
        <w:jc w:val="both"/>
        <w:rPr>
          <w:rFonts w:ascii="AbsaraSans-Thin" w:hAnsi="AbsaraSans-Thin"/>
          <w:sz w:val="28"/>
          <w:szCs w:val="28"/>
          <w:lang w:val="de-DE"/>
        </w:rPr>
      </w:pPr>
      <w:r w:rsidRPr="004669D1">
        <w:rPr>
          <w:rFonts w:ascii="AbsaraSans-Thin" w:hAnsi="AbsaraSans-Thin"/>
          <w:sz w:val="28"/>
          <w:szCs w:val="28"/>
          <w:lang w:val="de-DE"/>
        </w:rPr>
        <w:t xml:space="preserve">2. Platz: Eintritt in die Spa-Zone des Wellnesscenters im Hotel Aminess </w:t>
      </w:r>
      <w:r w:rsidR="009E518B">
        <w:rPr>
          <w:rFonts w:ascii="AbsaraSans-Thin" w:hAnsi="AbsaraSans-Thin"/>
          <w:sz w:val="28"/>
          <w:szCs w:val="28"/>
          <w:lang w:val="de-DE"/>
        </w:rPr>
        <w:t xml:space="preserve">Vival </w:t>
      </w:r>
      <w:r w:rsidRPr="004669D1">
        <w:rPr>
          <w:rFonts w:ascii="AbsaraSans-Thin" w:hAnsi="AbsaraSans-Thin"/>
          <w:sz w:val="28"/>
          <w:szCs w:val="28"/>
          <w:lang w:val="de-DE"/>
        </w:rPr>
        <w:t>Maestral</w:t>
      </w:r>
    </w:p>
    <w:p w14:paraId="6691F425" w14:textId="06FDDC6C" w:rsidR="00BC61B9" w:rsidRPr="004669D1" w:rsidRDefault="004669D1" w:rsidP="004A2150">
      <w:pPr>
        <w:spacing w:after="0"/>
        <w:jc w:val="both"/>
        <w:rPr>
          <w:rFonts w:ascii="AbsaraSans-Thin" w:hAnsi="AbsaraSans-Thin"/>
          <w:sz w:val="28"/>
          <w:szCs w:val="28"/>
          <w:lang w:val="de-DE"/>
        </w:rPr>
      </w:pPr>
      <w:r w:rsidRPr="004669D1">
        <w:rPr>
          <w:rFonts w:ascii="AbsaraSans-Thin" w:hAnsi="AbsaraSans-Thin"/>
          <w:sz w:val="28"/>
          <w:szCs w:val="28"/>
          <w:lang w:val="de-DE"/>
        </w:rPr>
        <w:t xml:space="preserve">3. Platz: </w:t>
      </w:r>
      <w:r w:rsidR="009E518B">
        <w:rPr>
          <w:rFonts w:ascii="AbsaraSans-Thin" w:hAnsi="AbsaraSans-Thin"/>
          <w:sz w:val="28"/>
          <w:szCs w:val="28"/>
          <w:lang w:val="de-DE"/>
        </w:rPr>
        <w:t>Sponzor</w:t>
      </w:r>
      <w:r w:rsidRPr="004669D1">
        <w:rPr>
          <w:rFonts w:ascii="AbsaraSans-Thin" w:hAnsi="AbsaraSans-Thin"/>
          <w:sz w:val="28"/>
          <w:szCs w:val="28"/>
          <w:lang w:val="de-DE"/>
        </w:rPr>
        <w:t xml:space="preserve"> Geschenkpaket</w:t>
      </w:r>
    </w:p>
    <w:p w14:paraId="08500BE8" w14:textId="77777777" w:rsidR="00BC61B9" w:rsidRPr="004669D1" w:rsidRDefault="00BC61B9" w:rsidP="004A2150">
      <w:pPr>
        <w:spacing w:after="0"/>
        <w:jc w:val="both"/>
        <w:rPr>
          <w:rFonts w:ascii="AbsaraSans-Thin" w:hAnsi="AbsaraSans-Thin"/>
          <w:sz w:val="28"/>
          <w:szCs w:val="28"/>
          <w:lang w:val="de-DE"/>
        </w:rPr>
      </w:pPr>
    </w:p>
    <w:p w14:paraId="6D5B075E" w14:textId="77777777" w:rsidR="00804630" w:rsidRDefault="00804630">
      <w:pPr>
        <w:spacing w:after="0"/>
        <w:rPr>
          <w:rFonts w:ascii="AbsaraSans-Thin" w:hAnsi="AbsaraSans-Thin"/>
          <w:b/>
          <w:color w:val="03BFD7"/>
          <w:sz w:val="28"/>
          <w:szCs w:val="28"/>
          <w:lang w:val="de-DE"/>
        </w:rPr>
      </w:pPr>
    </w:p>
    <w:p w14:paraId="09BC1C72" w14:textId="77777777" w:rsidR="00804630" w:rsidRDefault="00804630">
      <w:pPr>
        <w:spacing w:after="0"/>
        <w:rPr>
          <w:rFonts w:ascii="AbsaraSans-Thin" w:hAnsi="AbsaraSans-Thin"/>
          <w:b/>
          <w:color w:val="03BFD7"/>
          <w:sz w:val="28"/>
          <w:szCs w:val="28"/>
          <w:lang w:val="de-DE"/>
        </w:rPr>
      </w:pPr>
    </w:p>
    <w:p w14:paraId="00C4A11C" w14:textId="048F54FD" w:rsidR="00BC61B9" w:rsidRPr="004669D1" w:rsidRDefault="004669D1">
      <w:pPr>
        <w:spacing w:after="0"/>
        <w:rPr>
          <w:rFonts w:ascii="AbsaraSans-Thin" w:hAnsi="AbsaraSans-Thin"/>
          <w:b/>
          <w:color w:val="03BFD7"/>
          <w:sz w:val="28"/>
          <w:szCs w:val="28"/>
          <w:lang w:val="de-DE"/>
        </w:rPr>
      </w:pPr>
      <w:r w:rsidRPr="004669D1">
        <w:rPr>
          <w:rFonts w:ascii="AbsaraSans-Thin" w:hAnsi="AbsaraSans-Thin"/>
          <w:b/>
          <w:color w:val="03BFD7"/>
          <w:sz w:val="28"/>
          <w:szCs w:val="28"/>
          <w:lang w:val="de-DE"/>
        </w:rPr>
        <w:t>5 km-Lauf</w:t>
      </w:r>
    </w:p>
    <w:p w14:paraId="12656366" w14:textId="77777777" w:rsidR="00BC61B9" w:rsidRPr="004669D1" w:rsidRDefault="004669D1" w:rsidP="004A2150">
      <w:pPr>
        <w:spacing w:after="0"/>
        <w:jc w:val="both"/>
        <w:rPr>
          <w:rFonts w:ascii="AbsaraSans-Thin" w:hAnsi="AbsaraSans-Thin"/>
          <w:b/>
          <w:color w:val="03BFD7"/>
          <w:sz w:val="28"/>
          <w:szCs w:val="28"/>
          <w:lang w:val="de-DE"/>
        </w:rPr>
      </w:pPr>
      <w:r w:rsidRPr="004669D1">
        <w:rPr>
          <w:rFonts w:ascii="AbsaraSans-Thin" w:hAnsi="AbsaraSans-Thin"/>
          <w:sz w:val="28"/>
          <w:szCs w:val="28"/>
          <w:lang w:val="de-DE"/>
        </w:rPr>
        <w:t>Preise für den 5 km-Lauf für die Kategorien Männer und Frauen:</w:t>
      </w:r>
    </w:p>
    <w:p w14:paraId="56A30AAF" w14:textId="77777777" w:rsidR="00BC61B9" w:rsidRPr="004669D1" w:rsidRDefault="00BC61B9" w:rsidP="004A2150">
      <w:pPr>
        <w:spacing w:after="0"/>
        <w:jc w:val="both"/>
        <w:rPr>
          <w:rFonts w:ascii="AbsaraSans-Thin" w:hAnsi="AbsaraSans-Thin"/>
          <w:sz w:val="28"/>
          <w:szCs w:val="28"/>
          <w:lang w:val="de-DE"/>
        </w:rPr>
      </w:pPr>
    </w:p>
    <w:p w14:paraId="1F1AAE19" w14:textId="10661A93" w:rsidR="00C802CF" w:rsidRPr="00C802CF" w:rsidRDefault="004669D1" w:rsidP="001D3703">
      <w:pPr>
        <w:pStyle w:val="Odlomakpopisa"/>
        <w:numPr>
          <w:ilvl w:val="0"/>
          <w:numId w:val="24"/>
        </w:numPr>
        <w:spacing w:after="0"/>
        <w:jc w:val="both"/>
        <w:rPr>
          <w:rFonts w:ascii="AbsaraSans-Thin" w:hAnsi="AbsaraSans-Thin"/>
          <w:sz w:val="28"/>
          <w:szCs w:val="28"/>
        </w:rPr>
      </w:pPr>
      <w:r w:rsidRPr="00C802CF">
        <w:rPr>
          <w:rFonts w:ascii="AbsaraSans-Thin" w:hAnsi="AbsaraSans-Thin"/>
          <w:sz w:val="28"/>
          <w:szCs w:val="28"/>
          <w:lang w:val="de-DE"/>
        </w:rPr>
        <w:t xml:space="preserve">Platz: Mittagessen für 2 Personen im Restaurant </w:t>
      </w:r>
      <w:r w:rsidR="00C802CF" w:rsidRPr="00C802CF">
        <w:rPr>
          <w:rFonts w:ascii="AbsaraSans-Thin" w:hAnsi="AbsaraSans-Thin"/>
          <w:sz w:val="28"/>
          <w:szCs w:val="28"/>
        </w:rPr>
        <w:t>Oliveto, Aminess Vival Maestral hotel Novigrad</w:t>
      </w:r>
    </w:p>
    <w:p w14:paraId="20C0370F" w14:textId="40433955" w:rsidR="00BC61B9" w:rsidRPr="004669D1" w:rsidRDefault="004669D1" w:rsidP="001D3703">
      <w:pPr>
        <w:pStyle w:val="Odlomakpopisa"/>
        <w:numPr>
          <w:ilvl w:val="0"/>
          <w:numId w:val="24"/>
        </w:numPr>
        <w:spacing w:after="0"/>
        <w:jc w:val="both"/>
        <w:rPr>
          <w:rFonts w:ascii="AbsaraSans-Thin" w:hAnsi="AbsaraSans-Thin"/>
          <w:sz w:val="28"/>
          <w:szCs w:val="28"/>
          <w:lang w:val="de-DE"/>
        </w:rPr>
      </w:pPr>
      <w:r w:rsidRPr="004669D1">
        <w:rPr>
          <w:rFonts w:ascii="AbsaraSans-Thin" w:hAnsi="AbsaraSans-Thin"/>
          <w:sz w:val="28"/>
          <w:szCs w:val="28"/>
          <w:lang w:val="de-DE"/>
        </w:rPr>
        <w:t xml:space="preserve">Platz: </w:t>
      </w:r>
      <w:r w:rsidR="002A74DB" w:rsidRPr="004669D1">
        <w:rPr>
          <w:rFonts w:ascii="AbsaraSans-Thin" w:hAnsi="AbsaraSans-Thin"/>
          <w:sz w:val="28"/>
          <w:szCs w:val="28"/>
          <w:lang w:val="de-DE"/>
        </w:rPr>
        <w:t>Eintritt in die Spa-Zone des Wellnesscenters im Hotel Aminess</w:t>
      </w:r>
      <w:r w:rsidR="001D3703">
        <w:rPr>
          <w:rFonts w:ascii="AbsaraSans-Thin" w:hAnsi="AbsaraSans-Thin"/>
          <w:sz w:val="28"/>
          <w:szCs w:val="28"/>
          <w:lang w:val="de-DE"/>
        </w:rPr>
        <w:t xml:space="preserve"> Vival </w:t>
      </w:r>
      <w:r w:rsidR="002A74DB" w:rsidRPr="004669D1">
        <w:rPr>
          <w:rFonts w:ascii="AbsaraSans-Thin" w:hAnsi="AbsaraSans-Thin"/>
          <w:sz w:val="28"/>
          <w:szCs w:val="28"/>
          <w:lang w:val="de-DE"/>
        </w:rPr>
        <w:t xml:space="preserve"> Maestral</w:t>
      </w:r>
    </w:p>
    <w:p w14:paraId="090CFA11" w14:textId="780A83CC" w:rsidR="00BC61B9" w:rsidRDefault="004669D1" w:rsidP="001D3703">
      <w:pPr>
        <w:pStyle w:val="Odlomakpopisa"/>
        <w:numPr>
          <w:ilvl w:val="0"/>
          <w:numId w:val="24"/>
        </w:numPr>
        <w:spacing w:after="0"/>
        <w:jc w:val="both"/>
        <w:rPr>
          <w:rFonts w:ascii="AbsaraSans-Thin" w:hAnsi="AbsaraSans-Thin"/>
          <w:sz w:val="28"/>
          <w:szCs w:val="28"/>
          <w:lang w:val="de-DE"/>
        </w:rPr>
      </w:pPr>
      <w:r w:rsidRPr="004669D1">
        <w:rPr>
          <w:rFonts w:ascii="AbsaraSans-Thin" w:hAnsi="AbsaraSans-Thin"/>
          <w:sz w:val="28"/>
          <w:szCs w:val="28"/>
          <w:lang w:val="de-DE"/>
        </w:rPr>
        <w:t xml:space="preserve">Platz: </w:t>
      </w:r>
      <w:r w:rsidR="001D3703">
        <w:rPr>
          <w:rFonts w:ascii="AbsaraSans-Thin" w:hAnsi="AbsaraSans-Thin"/>
          <w:sz w:val="28"/>
          <w:szCs w:val="28"/>
          <w:lang w:val="de-DE"/>
        </w:rPr>
        <w:t xml:space="preserve">Sponzor </w:t>
      </w:r>
      <w:r w:rsidRPr="004669D1">
        <w:rPr>
          <w:rFonts w:ascii="AbsaraSans-Thin" w:hAnsi="AbsaraSans-Thin"/>
          <w:sz w:val="28"/>
          <w:szCs w:val="28"/>
          <w:lang w:val="de-DE"/>
        </w:rPr>
        <w:t>Geschenkpaket</w:t>
      </w:r>
    </w:p>
    <w:p w14:paraId="478D99ED" w14:textId="77777777" w:rsidR="002A74DB" w:rsidRDefault="002A74DB" w:rsidP="002A74DB">
      <w:pPr>
        <w:pStyle w:val="Odlomakpopisa"/>
        <w:spacing w:after="0"/>
        <w:ind w:left="360"/>
        <w:jc w:val="both"/>
        <w:rPr>
          <w:rFonts w:ascii="AbsaraSans-Thin" w:hAnsi="AbsaraSans-Thin"/>
          <w:sz w:val="28"/>
          <w:szCs w:val="28"/>
          <w:lang w:val="de-DE"/>
        </w:rPr>
      </w:pPr>
    </w:p>
    <w:p w14:paraId="2975AE84" w14:textId="733A9A6F" w:rsidR="002A74DB" w:rsidRPr="002A74DB" w:rsidRDefault="002A74DB" w:rsidP="002A74DB">
      <w:pPr>
        <w:spacing w:after="0" w:line="259" w:lineRule="auto"/>
        <w:rPr>
          <w:rFonts w:ascii="AbsaraSans-Thin" w:hAnsi="AbsaraSans-Thin"/>
          <w:i/>
          <w:iCs/>
          <w:sz w:val="20"/>
          <w:szCs w:val="20"/>
        </w:rPr>
      </w:pPr>
      <w:r w:rsidRPr="002A74DB">
        <w:rPr>
          <w:rFonts w:ascii="AbsaraSans-Thin" w:hAnsi="AbsaraSans-Thin"/>
          <w:i/>
          <w:iCs/>
          <w:sz w:val="20"/>
          <w:szCs w:val="20"/>
        </w:rPr>
        <w:t>*Vorbehaltlich der Bedingungen und Anweisungen, die im Gewinnergutschein angegeben sind.</w:t>
      </w:r>
    </w:p>
    <w:p w14:paraId="1E7B9696" w14:textId="5E9B19C7" w:rsidR="00BC61B9" w:rsidRDefault="00BC61B9">
      <w:pPr>
        <w:spacing w:after="0"/>
        <w:rPr>
          <w:rFonts w:ascii="AbsaraSans-Thin" w:hAnsi="AbsaraSans-Thin"/>
          <w:sz w:val="28"/>
          <w:szCs w:val="28"/>
          <w:lang w:val="de-DE"/>
        </w:rPr>
      </w:pPr>
    </w:p>
    <w:p w14:paraId="7F38C4A6" w14:textId="6078857C" w:rsidR="00C063D3" w:rsidRPr="004669D1" w:rsidRDefault="00C063D3">
      <w:pPr>
        <w:spacing w:after="0"/>
        <w:rPr>
          <w:rFonts w:ascii="AbsaraSans-Thin" w:hAnsi="AbsaraSans-Thin"/>
          <w:sz w:val="28"/>
          <w:szCs w:val="28"/>
          <w:lang w:val="de-DE"/>
        </w:rPr>
      </w:pPr>
      <w:r w:rsidRPr="00C063D3">
        <w:rPr>
          <w:rFonts w:ascii="AbsaraSans-Thin" w:hAnsi="AbsaraSans-Thin"/>
          <w:b/>
          <w:color w:val="03BFD7"/>
          <w:sz w:val="28"/>
          <w:szCs w:val="28"/>
          <w:lang w:val="de-DE"/>
        </w:rPr>
        <w:t>Alterskategorien</w:t>
      </w:r>
      <w:r>
        <w:br/>
      </w:r>
      <w:r w:rsidRPr="00C063D3">
        <w:rPr>
          <w:rFonts w:ascii="AbsaraSans-Thin" w:hAnsi="AbsaraSans-Thin"/>
          <w:color w:val="000000" w:themeColor="text1"/>
          <w:sz w:val="28"/>
          <w:szCs w:val="28"/>
          <w:lang w:val="de-DE"/>
        </w:rPr>
        <w:t>Der Preis wird für den 1. Platz in jeder Alterskategorie, sowohl in der Männer- als auch in der Frauenkategorie, vergeben.</w:t>
      </w:r>
    </w:p>
    <w:p w14:paraId="731D7A00" w14:textId="02386554" w:rsidR="002A460C" w:rsidRDefault="002A460C">
      <w:pPr>
        <w:spacing w:after="0"/>
        <w:rPr>
          <w:rFonts w:ascii="AbsaraSans-Thin" w:hAnsi="AbsaraSans-Thin"/>
          <w:sz w:val="28"/>
          <w:szCs w:val="28"/>
          <w:lang w:val="de-DE"/>
        </w:rPr>
      </w:pPr>
    </w:p>
    <w:p w14:paraId="5DBAE7EF" w14:textId="77777777" w:rsidR="00120ABC" w:rsidRPr="00120ABC" w:rsidRDefault="00120ABC" w:rsidP="00120ABC">
      <w:pPr>
        <w:spacing w:after="0"/>
        <w:rPr>
          <w:rFonts w:ascii="AbsaraSans-Thin" w:hAnsi="AbsaraSans-Thin"/>
          <w:b/>
          <w:color w:val="03BFD7"/>
          <w:sz w:val="28"/>
          <w:szCs w:val="28"/>
          <w:lang w:val="de-DE"/>
        </w:rPr>
      </w:pPr>
      <w:r w:rsidRPr="00120ABC">
        <w:rPr>
          <w:rFonts w:ascii="AbsaraSans-Thin" w:hAnsi="AbsaraSans-Thin"/>
          <w:b/>
          <w:color w:val="03BFD7"/>
          <w:sz w:val="28"/>
          <w:szCs w:val="28"/>
          <w:lang w:val="de-DE"/>
        </w:rPr>
        <w:t>HAFTUNGSAUSSCHLUSS DES VERANSTALTERS</w:t>
      </w:r>
    </w:p>
    <w:p w14:paraId="66609DE7" w14:textId="77777777" w:rsidR="00120ABC" w:rsidRPr="00120ABC" w:rsidRDefault="00120ABC" w:rsidP="00120ABC">
      <w:pPr>
        <w:spacing w:after="0"/>
        <w:rPr>
          <w:rFonts w:ascii="AbsaraSans-Thin" w:hAnsi="AbsaraSans-Thin"/>
          <w:sz w:val="28"/>
          <w:szCs w:val="28"/>
          <w:lang w:val="de-DE"/>
        </w:rPr>
      </w:pPr>
      <w:r w:rsidRPr="00120ABC">
        <w:rPr>
          <w:rFonts w:ascii="AbsaraSans-Thin" w:hAnsi="AbsaraSans-Thin"/>
          <w:sz w:val="28"/>
          <w:szCs w:val="28"/>
          <w:lang w:val="de-DE"/>
        </w:rPr>
        <w:t>Jeder Teilnehmer/jede Teilnehmerin erklärt durch seine/ihre Anmeldung und Teilnahme, dass er/sie die nachstehenden Bedingungen akzeptiert:</w:t>
      </w:r>
    </w:p>
    <w:p w14:paraId="23969E35" w14:textId="77777777" w:rsidR="00120ABC" w:rsidRPr="00120ABC" w:rsidRDefault="00120ABC" w:rsidP="00120ABC">
      <w:pPr>
        <w:pStyle w:val="Odlomakpopisa"/>
        <w:numPr>
          <w:ilvl w:val="0"/>
          <w:numId w:val="26"/>
        </w:numPr>
        <w:spacing w:after="0"/>
        <w:rPr>
          <w:rFonts w:ascii="AbsaraSans-Thin" w:hAnsi="AbsaraSans-Thin"/>
          <w:sz w:val="28"/>
          <w:szCs w:val="28"/>
          <w:lang w:val="de-DE"/>
        </w:rPr>
      </w:pPr>
      <w:r w:rsidRPr="00120ABC">
        <w:rPr>
          <w:rFonts w:ascii="AbsaraSans-Thin" w:hAnsi="AbsaraSans-Thin"/>
          <w:sz w:val="28"/>
          <w:szCs w:val="28"/>
          <w:lang w:val="de-DE"/>
        </w:rPr>
        <w:t>Mit der Anmeldung und Teilnahme bestätigt der Teilnehmer, dass er am Rennen ausschließlich auf eigene Verantwortung teilnimmt und sich bewusst ist, dass die Teilnahme an diesem Rennen potenzielle Gefahren birgt, einschließlich des Risikos verschiedener Arten von körperlichen Verletzungen und möglicher Todesfälle.</w:t>
      </w:r>
    </w:p>
    <w:p w14:paraId="64401152" w14:textId="77777777" w:rsidR="00120ABC" w:rsidRPr="00120ABC" w:rsidRDefault="00120ABC" w:rsidP="00120ABC">
      <w:pPr>
        <w:pStyle w:val="Odlomakpopisa"/>
        <w:numPr>
          <w:ilvl w:val="0"/>
          <w:numId w:val="26"/>
        </w:numPr>
        <w:spacing w:after="0"/>
        <w:rPr>
          <w:rFonts w:ascii="AbsaraSans-Thin" w:hAnsi="AbsaraSans-Thin"/>
          <w:sz w:val="28"/>
          <w:szCs w:val="28"/>
          <w:lang w:val="de-DE"/>
        </w:rPr>
      </w:pPr>
      <w:r w:rsidRPr="00120ABC">
        <w:rPr>
          <w:rFonts w:ascii="AbsaraSans-Thin" w:hAnsi="AbsaraSans-Thin"/>
          <w:sz w:val="28"/>
          <w:szCs w:val="28"/>
          <w:lang w:val="de-DE"/>
        </w:rPr>
        <w:t>Der Teilnehmer akzeptiert, dass der Veranstalter nicht für Schäden jeglicher Art verantwortlich ist, die ihm durch die Teilnahme am Wettkampf entstehen, sei es direkt oder indirekt, separat oder in Verbindung, verursacht durch eigene Fahrlässigkeit oder Schuld oder durch Fahrlässigkeit oder Schuld anderer Teilnehmer oder Dritter, vor, während oder nach dem genannten Wettkampf.</w:t>
      </w:r>
    </w:p>
    <w:p w14:paraId="08E56E3A" w14:textId="77777777" w:rsidR="00120ABC" w:rsidRPr="00120ABC" w:rsidRDefault="00120ABC" w:rsidP="00120ABC">
      <w:pPr>
        <w:pStyle w:val="Odlomakpopisa"/>
        <w:numPr>
          <w:ilvl w:val="0"/>
          <w:numId w:val="26"/>
        </w:numPr>
        <w:spacing w:after="0"/>
        <w:rPr>
          <w:rFonts w:ascii="AbsaraSans-Thin" w:hAnsi="AbsaraSans-Thin"/>
          <w:sz w:val="28"/>
          <w:szCs w:val="28"/>
          <w:lang w:val="de-DE"/>
        </w:rPr>
      </w:pPr>
      <w:r w:rsidRPr="00120ABC">
        <w:rPr>
          <w:rFonts w:ascii="AbsaraSans-Thin" w:hAnsi="AbsaraSans-Thin"/>
          <w:sz w:val="28"/>
          <w:szCs w:val="28"/>
          <w:lang w:val="de-DE"/>
        </w:rPr>
        <w:t>Der Teilnehmer ist verantwortlich für jegliche Schäden gegenüber Dritten, die er durch eigene Fahrlässigkeit oder Schuld verursacht oder zu denen er beigetragen hat.</w:t>
      </w:r>
    </w:p>
    <w:p w14:paraId="64C26F13" w14:textId="77777777" w:rsidR="00120ABC" w:rsidRPr="00120ABC" w:rsidRDefault="00120ABC" w:rsidP="00120ABC">
      <w:pPr>
        <w:pStyle w:val="Odlomakpopisa"/>
        <w:numPr>
          <w:ilvl w:val="0"/>
          <w:numId w:val="26"/>
        </w:numPr>
        <w:spacing w:after="0"/>
        <w:rPr>
          <w:rFonts w:ascii="AbsaraSans-Thin" w:hAnsi="AbsaraSans-Thin"/>
          <w:sz w:val="28"/>
          <w:szCs w:val="28"/>
          <w:lang w:val="de-DE"/>
        </w:rPr>
      </w:pPr>
      <w:r w:rsidRPr="00120ABC">
        <w:rPr>
          <w:rFonts w:ascii="AbsaraSans-Thin" w:hAnsi="AbsaraSans-Thin"/>
          <w:sz w:val="28"/>
          <w:szCs w:val="28"/>
          <w:lang w:val="de-DE"/>
        </w:rPr>
        <w:t xml:space="preserve">Der Teilnehmer ist verpflichtet, während des Rennens sowie unmittelbar davor und danach die offiziell veröffentlichten Regeln, Anweisungen für sicheres Verhalten und die vom Veranstalter herausgegebenen Teilnahmebedingungen einzuhalten, ebenso wie die Anweisungen der </w:t>
      </w:r>
      <w:r w:rsidRPr="00120ABC">
        <w:rPr>
          <w:rFonts w:ascii="AbsaraSans-Thin" w:hAnsi="AbsaraSans-Thin"/>
          <w:sz w:val="28"/>
          <w:szCs w:val="28"/>
          <w:lang w:val="de-DE"/>
        </w:rPr>
        <w:lastRenderedPageBreak/>
        <w:t>Schiedsrichter, Ordner und sonstigen am Rennen beteiligten Personen vor Ort.</w:t>
      </w:r>
    </w:p>
    <w:p w14:paraId="122C1B19" w14:textId="77777777" w:rsidR="00120ABC" w:rsidRPr="00120ABC" w:rsidRDefault="00120ABC" w:rsidP="00120ABC">
      <w:pPr>
        <w:pStyle w:val="Odlomakpopisa"/>
        <w:numPr>
          <w:ilvl w:val="0"/>
          <w:numId w:val="26"/>
        </w:numPr>
        <w:spacing w:after="0"/>
        <w:rPr>
          <w:rFonts w:ascii="AbsaraSans-Thin" w:hAnsi="AbsaraSans-Thin"/>
          <w:sz w:val="28"/>
          <w:szCs w:val="28"/>
          <w:lang w:val="de-DE"/>
        </w:rPr>
      </w:pPr>
      <w:r w:rsidRPr="00120ABC">
        <w:rPr>
          <w:rFonts w:ascii="AbsaraSans-Thin" w:hAnsi="AbsaraSans-Thin"/>
          <w:sz w:val="28"/>
          <w:szCs w:val="28"/>
          <w:lang w:val="de-DE"/>
        </w:rPr>
        <w:t>Der Teilnehmer verzichtet auf das Recht, den Veranstalter gerichtlich auf Entschädigung jeglicher Art für Schäden, die durch die Teilnahme am Rennen entstehen, zu verklagen.</w:t>
      </w:r>
    </w:p>
    <w:p w14:paraId="48940482" w14:textId="77777777" w:rsidR="00120ABC" w:rsidRDefault="00120ABC">
      <w:pPr>
        <w:spacing w:after="0"/>
        <w:rPr>
          <w:rFonts w:ascii="AbsaraSans-Thin" w:hAnsi="AbsaraSans-Thin"/>
          <w:sz w:val="28"/>
          <w:szCs w:val="28"/>
          <w:lang w:val="de-DE"/>
        </w:rPr>
      </w:pPr>
    </w:p>
    <w:p w14:paraId="388B7862" w14:textId="109BED2D" w:rsidR="00BC61B9" w:rsidRDefault="00603593">
      <w:pPr>
        <w:spacing w:after="0"/>
        <w:rPr>
          <w:rFonts w:ascii="AbsaraSans-Thin" w:hAnsi="AbsaraSans-Thin"/>
          <w:b/>
          <w:color w:val="03BFD7"/>
          <w:sz w:val="28"/>
          <w:szCs w:val="28"/>
          <w:lang w:val="de-DE"/>
        </w:rPr>
      </w:pPr>
      <w:r w:rsidRPr="00603593">
        <w:rPr>
          <w:rFonts w:ascii="AbsaraSans-Thin" w:hAnsi="AbsaraSans-Thin"/>
          <w:b/>
          <w:color w:val="03BFD7"/>
          <w:sz w:val="28"/>
          <w:szCs w:val="28"/>
          <w:lang w:val="de-DE"/>
        </w:rPr>
        <w:t>TEILNAHMEBEDINGUNGEN</w:t>
      </w:r>
      <w:r w:rsidR="004669D1" w:rsidRPr="004669D1">
        <w:rPr>
          <w:rFonts w:ascii="AbsaraSans-Thin" w:hAnsi="AbsaraSans-Thin"/>
          <w:b/>
          <w:color w:val="03BFD7"/>
          <w:sz w:val="28"/>
          <w:szCs w:val="28"/>
          <w:lang w:val="de-DE"/>
        </w:rPr>
        <w:t>:</w:t>
      </w:r>
    </w:p>
    <w:p w14:paraId="48E68DD2" w14:textId="77777777" w:rsidR="00804630" w:rsidRDefault="00804630">
      <w:pPr>
        <w:spacing w:after="0"/>
        <w:rPr>
          <w:rFonts w:ascii="AbsaraSans-Thin" w:hAnsi="AbsaraSans-Thin"/>
          <w:b/>
          <w:color w:val="03BFD7"/>
          <w:sz w:val="28"/>
          <w:szCs w:val="28"/>
          <w:lang w:val="de-DE"/>
        </w:rPr>
      </w:pPr>
    </w:p>
    <w:p w14:paraId="2DB4D00C" w14:textId="77777777" w:rsidR="00936473" w:rsidRPr="00936473" w:rsidRDefault="00936473" w:rsidP="00936473">
      <w:pPr>
        <w:spacing w:after="0"/>
        <w:jc w:val="both"/>
        <w:rPr>
          <w:rFonts w:ascii="AbsaraSans-Thin" w:hAnsi="AbsaraSans-Thin"/>
          <w:color w:val="000000" w:themeColor="text1"/>
          <w:sz w:val="28"/>
          <w:szCs w:val="28"/>
          <w:lang w:val="de-DE"/>
        </w:rPr>
      </w:pPr>
      <w:r w:rsidRPr="00936473">
        <w:rPr>
          <w:rFonts w:ascii="AbsaraSans-Thin" w:hAnsi="AbsaraSans-Thin"/>
          <w:color w:val="000000" w:themeColor="text1"/>
          <w:sz w:val="28"/>
          <w:szCs w:val="28"/>
          <w:lang w:val="de-DE"/>
        </w:rPr>
        <w:t>Alle Teilnehmer bestätigen mit ihrer Anmeldung und Teilnahme, dass sie auf eigenes Risiko am Rennen teilnehmen (bei Minderjährigen wird dies von einem Elternteil oder Erziehungsberechtigten bestätigt), dass sie mit den Rennregeln vertraut sind, die sie einhalten werden, und dass sie sich der potenziellen Gefahren bewusst sind, die diese Veranstaltung mit sich bringt, einschließlich des Risikos verschiedener Arten von Körperverletzungen und möglicher Todesfälle.</w:t>
      </w:r>
    </w:p>
    <w:p w14:paraId="0C9E341B" w14:textId="77777777" w:rsidR="00936473" w:rsidRPr="00936473" w:rsidRDefault="00936473" w:rsidP="00936473">
      <w:pPr>
        <w:spacing w:after="0"/>
        <w:jc w:val="both"/>
        <w:rPr>
          <w:rFonts w:ascii="AbsaraSans-Thin" w:hAnsi="AbsaraSans-Thin"/>
          <w:color w:val="000000" w:themeColor="text1"/>
          <w:sz w:val="28"/>
          <w:szCs w:val="28"/>
          <w:lang w:val="de-DE"/>
        </w:rPr>
      </w:pPr>
      <w:r w:rsidRPr="00936473">
        <w:rPr>
          <w:rFonts w:ascii="AbsaraSans-Thin" w:hAnsi="AbsaraSans-Thin"/>
          <w:color w:val="000000" w:themeColor="text1"/>
          <w:sz w:val="28"/>
          <w:szCs w:val="28"/>
          <w:lang w:val="de-DE"/>
        </w:rPr>
        <w:t>Mit der Anmeldung zum Rennen verzichtet der Teilnehmer auf die Möglichkeit, die Verantwortung auf den Veranstalter zu übertragen, und bestätigt seinen Gesundheitszustand sowie seine Bereitschaft, das Rennen zu beenden.</w:t>
      </w:r>
    </w:p>
    <w:p w14:paraId="2C4197D2" w14:textId="77777777" w:rsidR="00936473" w:rsidRPr="00936473" w:rsidRDefault="00936473" w:rsidP="00936473">
      <w:pPr>
        <w:spacing w:after="0"/>
        <w:jc w:val="both"/>
        <w:rPr>
          <w:rFonts w:ascii="AbsaraSans-Thin" w:hAnsi="AbsaraSans-Thin"/>
          <w:color w:val="000000" w:themeColor="text1"/>
          <w:sz w:val="28"/>
          <w:szCs w:val="28"/>
          <w:lang w:val="de-DE"/>
        </w:rPr>
      </w:pPr>
      <w:r w:rsidRPr="00936473">
        <w:rPr>
          <w:rFonts w:ascii="AbsaraSans-Thin" w:hAnsi="AbsaraSans-Thin"/>
          <w:color w:val="000000" w:themeColor="text1"/>
          <w:sz w:val="28"/>
          <w:szCs w:val="28"/>
          <w:lang w:val="de-DE"/>
        </w:rPr>
        <w:t>Der Veranstalter hat die medizinische Versorgung gemäß den Regeln für Straßenlaufveranstaltungen sichergestellt.</w:t>
      </w:r>
    </w:p>
    <w:p w14:paraId="185D04AF" w14:textId="32F851D5" w:rsidR="006878D5" w:rsidRDefault="006878D5" w:rsidP="006878D5">
      <w:pPr>
        <w:spacing w:after="0"/>
        <w:jc w:val="both"/>
        <w:rPr>
          <w:rFonts w:ascii="AbsaraSans-Thin" w:hAnsi="AbsaraSans-Thin"/>
          <w:color w:val="000000" w:themeColor="text1"/>
          <w:sz w:val="28"/>
          <w:szCs w:val="28"/>
          <w:lang w:val="de-DE"/>
        </w:rPr>
      </w:pPr>
      <w:r w:rsidRPr="004669D1">
        <w:rPr>
          <w:rFonts w:ascii="AbsaraSans-Thin" w:hAnsi="AbsaraSans-Thin"/>
          <w:color w:val="000000" w:themeColor="text1"/>
          <w:sz w:val="28"/>
          <w:szCs w:val="28"/>
          <w:lang w:val="de-DE"/>
        </w:rPr>
        <w:t>Eine Erfrischung ist am Start, während des Laufs im Einklang mit den Bestimmungen des International Association of Athletics Federation (IAAF) und des Kroatischen Leichtathletikverbands (</w:t>
      </w:r>
      <w:r w:rsidRPr="004669D1">
        <w:rPr>
          <w:rFonts w:ascii="AbsaraSans-Thin" w:hAnsi="AbsaraSans-Thin"/>
          <w:i/>
          <w:color w:val="000000" w:themeColor="text1"/>
          <w:sz w:val="28"/>
          <w:szCs w:val="28"/>
          <w:lang w:val="de-DE"/>
        </w:rPr>
        <w:t>Hrvatski Atletski Savez</w:t>
      </w:r>
      <w:r w:rsidRPr="004669D1">
        <w:rPr>
          <w:rFonts w:ascii="AbsaraSans-Thin" w:hAnsi="AbsaraSans-Thin"/>
          <w:color w:val="000000" w:themeColor="text1"/>
          <w:sz w:val="28"/>
          <w:szCs w:val="28"/>
          <w:lang w:val="de-DE"/>
        </w:rPr>
        <w:t xml:space="preserve">), die sich auf Straßenläufe beziehen, und im Zielbereich verfügbar. Im Zielbereich wird zusätzliche Erfrischung angeboten. Die Zeitmessung erfolgt per elektronischen Chips. Alle Resultate werden unmittelbar nach Abschluss des Laufs auf der offiziellen Webseite des Organisators veröffentlicht. </w:t>
      </w:r>
    </w:p>
    <w:p w14:paraId="7B6830B7" w14:textId="77777777" w:rsidR="00804630" w:rsidRPr="004669D1" w:rsidRDefault="00804630" w:rsidP="006878D5">
      <w:pPr>
        <w:spacing w:after="0"/>
        <w:jc w:val="both"/>
        <w:rPr>
          <w:rFonts w:ascii="AbsaraSans-Thin" w:hAnsi="AbsaraSans-Thin"/>
          <w:color w:val="000000" w:themeColor="text1"/>
          <w:sz w:val="28"/>
          <w:szCs w:val="28"/>
          <w:lang w:val="de-DE"/>
        </w:rPr>
      </w:pPr>
    </w:p>
    <w:p w14:paraId="4389713C" w14:textId="77777777" w:rsidR="006878D5" w:rsidRPr="004669D1" w:rsidRDefault="006878D5" w:rsidP="006878D5">
      <w:pPr>
        <w:spacing w:after="0"/>
        <w:jc w:val="both"/>
        <w:rPr>
          <w:rFonts w:ascii="AbsaraSans-Thin" w:hAnsi="AbsaraSans-Thin"/>
          <w:color w:val="000000" w:themeColor="text1"/>
          <w:sz w:val="28"/>
          <w:szCs w:val="28"/>
          <w:lang w:val="de-DE"/>
        </w:rPr>
      </w:pPr>
      <w:r w:rsidRPr="004669D1">
        <w:rPr>
          <w:rFonts w:ascii="AbsaraSans-Thin" w:hAnsi="AbsaraSans-Thin"/>
          <w:color w:val="000000" w:themeColor="text1"/>
          <w:sz w:val="28"/>
          <w:szCs w:val="28"/>
          <w:lang w:val="de-DE"/>
        </w:rPr>
        <w:t xml:space="preserve">Alle Teilnehmer werden eine Netto (Start des Chips) und Brutto-Zeit (Zeit vom Startzeichen zum Lauf bis zum Einlauf des Teilnehmers ins Ziel) haben. </w:t>
      </w:r>
    </w:p>
    <w:p w14:paraId="0AC9E577" w14:textId="77777777" w:rsidR="006878D5" w:rsidRDefault="006878D5" w:rsidP="006878D5">
      <w:pPr>
        <w:spacing w:after="0"/>
        <w:jc w:val="both"/>
        <w:rPr>
          <w:rFonts w:ascii="AbsaraSans-Thin" w:hAnsi="AbsaraSans-Thin"/>
          <w:color w:val="000000" w:themeColor="text1"/>
          <w:sz w:val="28"/>
          <w:szCs w:val="28"/>
          <w:lang w:val="de-DE"/>
        </w:rPr>
      </w:pPr>
      <w:r w:rsidRPr="004669D1">
        <w:rPr>
          <w:rFonts w:ascii="AbsaraSans-Thin" w:hAnsi="AbsaraSans-Thin"/>
          <w:color w:val="000000" w:themeColor="text1"/>
          <w:sz w:val="28"/>
          <w:szCs w:val="28"/>
          <w:lang w:val="de-DE"/>
        </w:rPr>
        <w:t xml:space="preserve">Die Startnummer wird ausschließlich an die Brust befestigt und muss während des gesamten Laufs sichtbar sein. Neben der Startnummer müssen die Teilnehmer während des gesamten Laufs den dazugehörigen Chip haben, da ohne diesen Ihre Platzierung im Lauf nicht registriert werden kann. Eine Missachtung der Regeln hat die Disqualifizierung des Teilnehmers zur Folge. </w:t>
      </w:r>
    </w:p>
    <w:p w14:paraId="7E74B176" w14:textId="77777777" w:rsidR="006878D5" w:rsidRPr="004669D1" w:rsidRDefault="006878D5" w:rsidP="006878D5">
      <w:pPr>
        <w:spacing w:after="0"/>
        <w:jc w:val="both"/>
        <w:rPr>
          <w:rFonts w:ascii="AbsaraSans-Thin" w:hAnsi="AbsaraSans-Thin"/>
          <w:color w:val="000000" w:themeColor="text1"/>
          <w:sz w:val="28"/>
          <w:szCs w:val="28"/>
          <w:lang w:val="de-DE"/>
        </w:rPr>
      </w:pPr>
      <w:r w:rsidRPr="004669D1">
        <w:rPr>
          <w:rFonts w:ascii="AbsaraSans-Thin" w:hAnsi="AbsaraSans-Thin"/>
          <w:color w:val="000000" w:themeColor="text1"/>
          <w:sz w:val="28"/>
          <w:szCs w:val="28"/>
          <w:lang w:val="de-DE"/>
        </w:rPr>
        <w:t>Das Zeitlimit beträgt 3:00 h (8:32/km).</w:t>
      </w:r>
    </w:p>
    <w:p w14:paraId="19FF0D2F" w14:textId="77777777" w:rsidR="00804630" w:rsidRDefault="00804630" w:rsidP="006878D5">
      <w:pPr>
        <w:spacing w:after="0"/>
        <w:jc w:val="both"/>
        <w:rPr>
          <w:rFonts w:ascii="AbsaraSans-Thin" w:hAnsi="AbsaraSans-Thin"/>
          <w:color w:val="000000" w:themeColor="text1"/>
          <w:sz w:val="28"/>
          <w:szCs w:val="28"/>
          <w:lang w:val="de-DE"/>
        </w:rPr>
      </w:pPr>
    </w:p>
    <w:p w14:paraId="4795D6D1" w14:textId="77777777" w:rsidR="00804630" w:rsidRDefault="00804630" w:rsidP="006878D5">
      <w:pPr>
        <w:spacing w:after="0"/>
        <w:jc w:val="both"/>
        <w:rPr>
          <w:rFonts w:ascii="AbsaraSans-Thin" w:hAnsi="AbsaraSans-Thin"/>
          <w:color w:val="000000" w:themeColor="text1"/>
          <w:sz w:val="28"/>
          <w:szCs w:val="28"/>
          <w:lang w:val="de-DE"/>
        </w:rPr>
      </w:pPr>
    </w:p>
    <w:p w14:paraId="5DC8F4A6" w14:textId="68A97261" w:rsidR="006878D5" w:rsidRPr="004669D1" w:rsidRDefault="006878D5" w:rsidP="006878D5">
      <w:pPr>
        <w:spacing w:after="0"/>
        <w:jc w:val="both"/>
        <w:rPr>
          <w:rFonts w:ascii="AbsaraSans-Thin" w:hAnsi="AbsaraSans-Thin"/>
          <w:color w:val="000000" w:themeColor="text1"/>
          <w:sz w:val="28"/>
          <w:szCs w:val="28"/>
          <w:lang w:val="de-DE"/>
        </w:rPr>
      </w:pPr>
      <w:r w:rsidRPr="004669D1">
        <w:rPr>
          <w:rFonts w:ascii="AbsaraSans-Thin" w:hAnsi="AbsaraSans-Thin"/>
          <w:color w:val="000000" w:themeColor="text1"/>
          <w:sz w:val="28"/>
          <w:szCs w:val="28"/>
          <w:lang w:val="de-DE"/>
        </w:rPr>
        <w:lastRenderedPageBreak/>
        <w:t>Die inoffiziellen Resultate werden unmittelbar nach Abschluss des Laufs veröffentlicht. Das Recht auf Beschwerden dauert drei Tage ab Veröffentlichung der inoffiziellen Resultate. Nach Ablauf der Beschwerdefrist gelten die Resultate als offiziell.</w:t>
      </w:r>
    </w:p>
    <w:p w14:paraId="015E7D05" w14:textId="052CDD9B" w:rsidR="006878D5" w:rsidRDefault="006878D5" w:rsidP="006878D5">
      <w:pPr>
        <w:spacing w:after="0"/>
        <w:jc w:val="both"/>
        <w:rPr>
          <w:rFonts w:ascii="AbsaraSans-Thin" w:hAnsi="AbsaraSans-Thin"/>
          <w:color w:val="000000" w:themeColor="text1"/>
          <w:sz w:val="28"/>
          <w:szCs w:val="28"/>
          <w:lang w:val="de-DE"/>
        </w:rPr>
      </w:pPr>
      <w:r w:rsidRPr="004669D1">
        <w:rPr>
          <w:rFonts w:ascii="AbsaraSans-Thin" w:hAnsi="AbsaraSans-Thin"/>
          <w:color w:val="000000" w:themeColor="text1"/>
          <w:sz w:val="28"/>
          <w:szCs w:val="28"/>
          <w:lang w:val="de-DE"/>
        </w:rPr>
        <w:t>Der Verkehr ist geschlossen und vor der ersten Teilnehmergruppe ist eine Fahrradbegleitung gesichert.</w:t>
      </w:r>
    </w:p>
    <w:p w14:paraId="5D30610E" w14:textId="5A5EF920" w:rsidR="001B32DD" w:rsidRPr="004669D1" w:rsidRDefault="001B32DD" w:rsidP="001B32DD">
      <w:pPr>
        <w:spacing w:after="0"/>
        <w:rPr>
          <w:rFonts w:ascii="AbsaraSans-Thin" w:hAnsi="AbsaraSans-Thin"/>
          <w:sz w:val="28"/>
          <w:szCs w:val="28"/>
          <w:lang w:val="de-DE"/>
        </w:rPr>
      </w:pPr>
      <w:r w:rsidRPr="004669D1">
        <w:rPr>
          <w:rFonts w:ascii="AbsaraSans-Thin" w:hAnsi="AbsaraSans-Thin"/>
          <w:sz w:val="28"/>
          <w:szCs w:val="28"/>
          <w:lang w:val="de-DE"/>
        </w:rPr>
        <w:t xml:space="preserve">An Kreuzungen und kritischen Punkten deutet Sicherheitspersonal den Teilnehmern den Weg. Alle Teilnehmer am Lauf nehmen auf eigene Verantwortung teil und müssen auf der Strecke den Anweisungen des Sicherheitspersonals Folge leisten. </w:t>
      </w:r>
    </w:p>
    <w:p w14:paraId="253E2C25" w14:textId="77777777" w:rsidR="001B32DD" w:rsidRPr="004669D1" w:rsidRDefault="001B32DD" w:rsidP="006878D5">
      <w:pPr>
        <w:spacing w:after="0"/>
        <w:jc w:val="both"/>
        <w:rPr>
          <w:rFonts w:ascii="AbsaraSans-Thin" w:hAnsi="AbsaraSans-Thin"/>
          <w:color w:val="000000" w:themeColor="text1"/>
          <w:sz w:val="28"/>
          <w:szCs w:val="28"/>
          <w:lang w:val="de-DE"/>
        </w:rPr>
      </w:pPr>
    </w:p>
    <w:p w14:paraId="20EECDD5" w14:textId="77777777" w:rsidR="006878D5" w:rsidRDefault="006878D5" w:rsidP="006878D5">
      <w:pPr>
        <w:spacing w:after="0"/>
        <w:jc w:val="both"/>
        <w:rPr>
          <w:rFonts w:ascii="AbsaraSans-Thin" w:hAnsi="AbsaraSans-Thin"/>
          <w:color w:val="000000" w:themeColor="text1"/>
          <w:sz w:val="28"/>
          <w:szCs w:val="28"/>
          <w:lang w:val="de-DE"/>
        </w:rPr>
      </w:pPr>
      <w:r w:rsidRPr="004669D1">
        <w:rPr>
          <w:rFonts w:ascii="AbsaraSans-Thin" w:hAnsi="AbsaraSans-Thin"/>
          <w:color w:val="000000" w:themeColor="text1"/>
          <w:sz w:val="28"/>
          <w:szCs w:val="28"/>
          <w:lang w:val="de-DE"/>
        </w:rPr>
        <w:t>Wenn nicht anders angegeben werden die Regeln des Kroatischen Leichtathletikverbands, die mit dem Regelwerk des IAAF eingestimmt sind.</w:t>
      </w:r>
    </w:p>
    <w:p w14:paraId="6EA97A1B" w14:textId="77777777" w:rsidR="006878D5" w:rsidRPr="004669D1" w:rsidRDefault="006878D5">
      <w:pPr>
        <w:spacing w:after="0"/>
        <w:rPr>
          <w:rFonts w:ascii="AbsaraSans-Thin" w:hAnsi="AbsaraSans-Thin"/>
          <w:b/>
          <w:color w:val="03BFD7"/>
          <w:sz w:val="28"/>
          <w:szCs w:val="28"/>
          <w:lang w:val="de-DE"/>
        </w:rPr>
      </w:pPr>
    </w:p>
    <w:p w14:paraId="6F0983AB" w14:textId="08761F61" w:rsidR="00BC61B9" w:rsidRDefault="004669D1" w:rsidP="004A2150">
      <w:pPr>
        <w:spacing w:after="0"/>
        <w:jc w:val="both"/>
        <w:rPr>
          <w:rFonts w:ascii="AbsaraSans-Thin" w:hAnsi="AbsaraSans-Thin"/>
          <w:sz w:val="28"/>
          <w:szCs w:val="28"/>
          <w:lang w:val="de-DE"/>
        </w:rPr>
      </w:pPr>
      <w:r w:rsidRPr="004669D1">
        <w:rPr>
          <w:rFonts w:ascii="AbsaraSans-Thin" w:hAnsi="AbsaraSans-Thin"/>
          <w:sz w:val="28"/>
          <w:szCs w:val="28"/>
          <w:lang w:val="de-DE"/>
        </w:rPr>
        <w:t xml:space="preserve">Mit der Anmeldung zum Lauf bestätigen die Teilnehmer, dass die angegeben Daten richtig sind und erlauben dem Organisator, diese </w:t>
      </w:r>
      <w:r w:rsidR="00603593" w:rsidRPr="00603593">
        <w:rPr>
          <w:rFonts w:ascii="AbsaraSans-Thin" w:hAnsi="AbsaraSans-Thin"/>
          <w:sz w:val="28"/>
          <w:szCs w:val="28"/>
          <w:lang w:val="de-DE"/>
        </w:rPr>
        <w:t xml:space="preserve">ein Jahr nach dem Ende des Laufs </w:t>
      </w:r>
      <w:r w:rsidRPr="004669D1">
        <w:rPr>
          <w:rFonts w:ascii="AbsaraSans-Thin" w:hAnsi="AbsaraSans-Thin"/>
          <w:sz w:val="28"/>
          <w:szCs w:val="28"/>
          <w:lang w:val="de-DE"/>
        </w:rPr>
        <w:t>zum Zweck der Organisierung und Promovierung des Events zu nutzen.</w:t>
      </w:r>
    </w:p>
    <w:p w14:paraId="47248A1A" w14:textId="77777777" w:rsidR="00030DA9" w:rsidRPr="00030DA9" w:rsidRDefault="00030DA9" w:rsidP="00030DA9">
      <w:pPr>
        <w:spacing w:after="0"/>
        <w:jc w:val="both"/>
        <w:rPr>
          <w:rFonts w:ascii="AbsaraSans-Thin" w:hAnsi="AbsaraSans-Thin"/>
          <w:sz w:val="28"/>
          <w:szCs w:val="28"/>
          <w:lang w:val="de-DE"/>
        </w:rPr>
      </w:pPr>
      <w:r w:rsidRPr="00030DA9">
        <w:rPr>
          <w:rFonts w:ascii="AbsaraSans-Thin" w:hAnsi="AbsaraSans-Thin"/>
          <w:sz w:val="28"/>
          <w:szCs w:val="28"/>
          <w:lang w:val="de-DE"/>
        </w:rPr>
        <w:t>Der Veranstalter wird die Daten der angemeldeten Teilnehmer sowie die Ergebnisse des Rennens öffentlich bekannt geben.</w:t>
      </w:r>
    </w:p>
    <w:p w14:paraId="5FD2EC5F" w14:textId="77777777" w:rsidR="00030DA9" w:rsidRPr="00030DA9" w:rsidRDefault="00030DA9" w:rsidP="00030DA9">
      <w:pPr>
        <w:spacing w:after="0"/>
        <w:jc w:val="both"/>
        <w:rPr>
          <w:rFonts w:ascii="Times New Roman" w:eastAsia="Times New Roman" w:hAnsi="Times New Roman" w:cs="Times New Roman"/>
          <w:sz w:val="24"/>
          <w:szCs w:val="24"/>
          <w:lang w:val="en-US"/>
        </w:rPr>
      </w:pPr>
      <w:r w:rsidRPr="00030DA9">
        <w:rPr>
          <w:rFonts w:ascii="AbsaraSans-Thin" w:hAnsi="AbsaraSans-Thin"/>
          <w:sz w:val="28"/>
          <w:szCs w:val="28"/>
          <w:lang w:val="de-DE"/>
        </w:rPr>
        <w:t>Der Veranstalter wird die während des Rennens sowie unmittelbar davor und danach entstandenen Fotos zum Zweck der Promotion der Veranstaltung und des Veranstalters verwenden.</w:t>
      </w:r>
    </w:p>
    <w:p w14:paraId="2520444F" w14:textId="77777777" w:rsidR="002E72E2" w:rsidRDefault="002E72E2" w:rsidP="004A2150">
      <w:pPr>
        <w:spacing w:after="0"/>
        <w:jc w:val="both"/>
        <w:rPr>
          <w:rFonts w:ascii="AbsaraSans-Thin" w:hAnsi="AbsaraSans-Thin"/>
          <w:sz w:val="28"/>
          <w:szCs w:val="28"/>
          <w:lang w:val="de-DE"/>
        </w:rPr>
      </w:pPr>
    </w:p>
    <w:p w14:paraId="2B6C47CE" w14:textId="68C466F1" w:rsidR="004A2150" w:rsidRDefault="004669D1" w:rsidP="004547AA">
      <w:pPr>
        <w:spacing w:after="0"/>
        <w:jc w:val="both"/>
        <w:rPr>
          <w:rFonts w:ascii="Helvetica" w:eastAsia="Times New Roman" w:hAnsi="Helvetica" w:cs="Helvetica"/>
          <w:b/>
          <w:color w:val="FF0000"/>
          <w:sz w:val="20"/>
          <w:szCs w:val="20"/>
          <w:lang w:val="de-DE" w:eastAsia="hr-HR"/>
        </w:rPr>
      </w:pPr>
      <w:r w:rsidRPr="004669D1">
        <w:rPr>
          <w:rFonts w:ascii="AbsaraSans-Thin" w:hAnsi="AbsaraSans-Thin"/>
          <w:sz w:val="28"/>
          <w:szCs w:val="28"/>
          <w:lang w:val="de-DE"/>
        </w:rPr>
        <w:t>DER LAUF wird unabhängig vom Wetter abgehalten!</w:t>
      </w:r>
    </w:p>
    <w:p w14:paraId="6B3CAAF3" w14:textId="77777777" w:rsidR="00BC61B9" w:rsidRPr="004669D1" w:rsidRDefault="00BC61B9">
      <w:pPr>
        <w:rPr>
          <w:rFonts w:ascii="AbsaraSans-Thin" w:hAnsi="AbsaraSans-Thin"/>
          <w:lang w:val="de-DE"/>
        </w:rPr>
      </w:pPr>
    </w:p>
    <w:sectPr w:rsidR="00BC61B9" w:rsidRPr="004669D1" w:rsidSect="00043978">
      <w:headerReference w:type="even" r:id="rId18"/>
      <w:headerReference w:type="default" r:id="rId19"/>
      <w:footerReference w:type="even" r:id="rId20"/>
      <w:footerReference w:type="default" r:id="rId21"/>
      <w:headerReference w:type="first" r:id="rId22"/>
      <w:footerReference w:type="first" r:id="rId23"/>
      <w:pgSz w:w="11906" w:h="16838"/>
      <w:pgMar w:top="1417" w:right="991" w:bottom="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9C7C78" w14:textId="77777777" w:rsidR="009A669F" w:rsidRDefault="009A669F">
      <w:pPr>
        <w:spacing w:after="0" w:line="240" w:lineRule="auto"/>
      </w:pPr>
      <w:r>
        <w:separator/>
      </w:r>
    </w:p>
  </w:endnote>
  <w:endnote w:type="continuationSeparator" w:id="0">
    <w:p w14:paraId="2DF3C109" w14:textId="77777777" w:rsidR="009A669F" w:rsidRDefault="009A669F">
      <w:pPr>
        <w:spacing w:after="0" w:line="240" w:lineRule="auto"/>
      </w:pPr>
      <w:r>
        <w:continuationSeparator/>
      </w:r>
    </w:p>
  </w:endnote>
  <w:endnote w:type="continuationNotice" w:id="1">
    <w:p w14:paraId="0FB181A1" w14:textId="77777777" w:rsidR="009A669F" w:rsidRDefault="009A66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bsaraSans-Bold">
    <w:altName w:val="Calibri"/>
    <w:charset w:val="00"/>
    <w:family w:val="auto"/>
    <w:pitch w:val="variable"/>
    <w:sig w:usb0="A000002F" w:usb1="4000004A" w:usb2="00000000" w:usb3="00000000" w:csb0="00000111" w:csb1="00000000"/>
  </w:font>
  <w:font w:name="AbsaraSans-Thin">
    <w:altName w:val="Calibri"/>
    <w:charset w:val="00"/>
    <w:family w:val="auto"/>
    <w:pitch w:val="variable"/>
    <w:sig w:usb0="A000002F" w:usb1="4000004A" w:usb2="00000000" w:usb3="00000000" w:csb0="00000111"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Montserrat-Bold">
    <w:altName w:val="Calibri"/>
    <w:charset w:val="00"/>
    <w:family w:val="auto"/>
    <w:pitch w:val="default"/>
  </w:font>
  <w:font w:name="Montserrat-Regular">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242D30" w14:textId="77777777" w:rsidR="00177707" w:rsidRDefault="00177707">
    <w:pPr>
      <w:pStyle w:val="Podnoj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871C9" w14:textId="77777777" w:rsidR="00BC61B9" w:rsidRDefault="004669D1">
    <w:pPr>
      <w:pStyle w:val="Podnoje"/>
      <w:rPr>
        <w:rFonts w:ascii="AbsaraSans-Bold" w:hAnsi="AbsaraSans-Bold"/>
      </w:rPr>
    </w:pPr>
    <w:r>
      <w:tab/>
    </w:r>
    <w:r>
      <w:tab/>
    </w:r>
    <w:r>
      <w:rPr>
        <w:rFonts w:ascii="AbsaraSans-Bold" w:hAnsi="AbsaraSans-Bold"/>
        <w:color w:val="03BFD7"/>
      </w:rPr>
      <w:t>www.aminess.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FF10A" w14:textId="77777777" w:rsidR="00177707" w:rsidRDefault="00177707">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76E09F" w14:textId="77777777" w:rsidR="009A669F" w:rsidRDefault="009A669F">
      <w:pPr>
        <w:spacing w:after="0" w:line="240" w:lineRule="auto"/>
      </w:pPr>
      <w:r>
        <w:separator/>
      </w:r>
    </w:p>
  </w:footnote>
  <w:footnote w:type="continuationSeparator" w:id="0">
    <w:p w14:paraId="0D39FCE2" w14:textId="77777777" w:rsidR="009A669F" w:rsidRDefault="009A669F">
      <w:pPr>
        <w:spacing w:after="0" w:line="240" w:lineRule="auto"/>
      </w:pPr>
      <w:r>
        <w:continuationSeparator/>
      </w:r>
    </w:p>
  </w:footnote>
  <w:footnote w:type="continuationNotice" w:id="1">
    <w:p w14:paraId="1ADE802A" w14:textId="77777777" w:rsidR="009A669F" w:rsidRDefault="009A66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75069" w14:textId="77777777" w:rsidR="00177707" w:rsidRDefault="00177707">
    <w:pPr>
      <w:pStyle w:val="Zaglavlj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94549" w14:textId="6A383E60" w:rsidR="00BC61B9" w:rsidRPr="00E5050F" w:rsidRDefault="00177707" w:rsidP="00E5050F">
    <w:pPr>
      <w:pStyle w:val="Zaglavlje"/>
    </w:pPr>
    <w:r>
      <w:rPr>
        <w:noProof/>
      </w:rPr>
      <w:drawing>
        <wp:inline distT="0" distB="0" distL="0" distR="0" wp14:anchorId="0ABDE6E8" wp14:editId="325019B0">
          <wp:extent cx="2320956" cy="984250"/>
          <wp:effectExtent l="0" t="0" r="3175" b="6350"/>
          <wp:docPr id="21" name="Slik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srcRect l="12307" t="33823" r="44742" b="33275"/>
                  <a:stretch/>
                </pic:blipFill>
                <pic:spPr bwMode="auto">
                  <a:xfrm>
                    <a:off x="0" y="0"/>
                    <a:ext cx="2354130" cy="998318"/>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B82F2" w14:textId="77777777" w:rsidR="00177707" w:rsidRDefault="00177707">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C53EA"/>
    <w:multiLevelType w:val="hybridMultilevel"/>
    <w:tmpl w:val="64E8AE8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C112760"/>
    <w:multiLevelType w:val="hybridMultilevel"/>
    <w:tmpl w:val="8266F56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130E4180"/>
    <w:multiLevelType w:val="hybridMultilevel"/>
    <w:tmpl w:val="40C4FC7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207B4560"/>
    <w:multiLevelType w:val="hybridMultilevel"/>
    <w:tmpl w:val="48A4223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26FB235C"/>
    <w:multiLevelType w:val="hybridMultilevel"/>
    <w:tmpl w:val="6DF83AB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340150D8"/>
    <w:multiLevelType w:val="hybridMultilevel"/>
    <w:tmpl w:val="80AA921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37E7539A"/>
    <w:multiLevelType w:val="hybridMultilevel"/>
    <w:tmpl w:val="1CFE9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4B3C9B"/>
    <w:multiLevelType w:val="hybridMultilevel"/>
    <w:tmpl w:val="82EE74AA"/>
    <w:lvl w:ilvl="0" w:tplc="B156B492">
      <w:start w:val="1"/>
      <w:numFmt w:val="decimal"/>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A1AC2"/>
    <w:multiLevelType w:val="multilevel"/>
    <w:tmpl w:val="678E5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A90DDE"/>
    <w:multiLevelType w:val="hybridMultilevel"/>
    <w:tmpl w:val="73C262C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4AC80F52"/>
    <w:multiLevelType w:val="hybridMultilevel"/>
    <w:tmpl w:val="AEF20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CF221E"/>
    <w:multiLevelType w:val="multilevel"/>
    <w:tmpl w:val="3DAEA6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C534B57"/>
    <w:multiLevelType w:val="hybridMultilevel"/>
    <w:tmpl w:val="2B70E4F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5D7B6F62"/>
    <w:multiLevelType w:val="hybridMultilevel"/>
    <w:tmpl w:val="884C3F8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63440251"/>
    <w:multiLevelType w:val="hybridMultilevel"/>
    <w:tmpl w:val="25C42EE2"/>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15" w15:restartNumberingAfterBreak="0">
    <w:nsid w:val="681A0C20"/>
    <w:multiLevelType w:val="hybridMultilevel"/>
    <w:tmpl w:val="B686A06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693C6F9F"/>
    <w:multiLevelType w:val="hybridMultilevel"/>
    <w:tmpl w:val="4BF43B38"/>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7" w15:restartNumberingAfterBreak="0">
    <w:nsid w:val="70C17D84"/>
    <w:multiLevelType w:val="hybridMultilevel"/>
    <w:tmpl w:val="84C4B6F6"/>
    <w:lvl w:ilvl="0" w:tplc="B156B492">
      <w:start w:val="1"/>
      <w:numFmt w:val="decimal"/>
      <w:lvlText w:val="%1."/>
      <w:lvlJc w:val="left"/>
      <w:pPr>
        <w:ind w:left="360" w:hanging="360"/>
      </w:pPr>
      <w:rPr>
        <w:rFonts w:hint="default"/>
        <w:color w:val="auto"/>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8" w15:restartNumberingAfterBreak="0">
    <w:nsid w:val="72E17508"/>
    <w:multiLevelType w:val="hybridMultilevel"/>
    <w:tmpl w:val="B938095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76031C88"/>
    <w:multiLevelType w:val="multilevel"/>
    <w:tmpl w:val="7C206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671164A"/>
    <w:multiLevelType w:val="hybridMultilevel"/>
    <w:tmpl w:val="2C507F8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77B94671"/>
    <w:multiLevelType w:val="hybridMultilevel"/>
    <w:tmpl w:val="1BDE795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7BF40C75"/>
    <w:multiLevelType w:val="hybridMultilevel"/>
    <w:tmpl w:val="0624CD34"/>
    <w:lvl w:ilvl="0" w:tplc="AFE45CDE">
      <w:start w:val="1"/>
      <w:numFmt w:val="decimal"/>
      <w:lvlText w:val="%1."/>
      <w:lvlJc w:val="left"/>
      <w:pPr>
        <w:ind w:left="756" w:hanging="396"/>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23" w15:restartNumberingAfterBreak="0">
    <w:nsid w:val="7D3A7CD0"/>
    <w:multiLevelType w:val="hybridMultilevel"/>
    <w:tmpl w:val="25C42EE2"/>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num>
  <w:num w:numId="6">
    <w:abstractNumId w:val="14"/>
  </w:num>
  <w:num w:numId="7">
    <w:abstractNumId w:val="12"/>
  </w:num>
  <w:num w:numId="8">
    <w:abstractNumId w:val="4"/>
  </w:num>
  <w:num w:numId="9">
    <w:abstractNumId w:val="3"/>
  </w:num>
  <w:num w:numId="10">
    <w:abstractNumId w:val="5"/>
  </w:num>
  <w:num w:numId="11">
    <w:abstractNumId w:val="21"/>
  </w:num>
  <w:num w:numId="12">
    <w:abstractNumId w:val="1"/>
  </w:num>
  <w:num w:numId="13">
    <w:abstractNumId w:val="8"/>
  </w:num>
  <w:num w:numId="14">
    <w:abstractNumId w:val="19"/>
  </w:num>
  <w:num w:numId="15">
    <w:abstractNumId w:val="9"/>
  </w:num>
  <w:num w:numId="16">
    <w:abstractNumId w:val="20"/>
  </w:num>
  <w:num w:numId="17">
    <w:abstractNumId w:val="2"/>
  </w:num>
  <w:num w:numId="18">
    <w:abstractNumId w:val="17"/>
  </w:num>
  <w:num w:numId="19">
    <w:abstractNumId w:val="0"/>
  </w:num>
  <w:num w:numId="20">
    <w:abstractNumId w:val="13"/>
  </w:num>
  <w:num w:numId="21">
    <w:abstractNumId w:val="15"/>
  </w:num>
  <w:num w:numId="22">
    <w:abstractNumId w:val="18"/>
  </w:num>
  <w:num w:numId="23">
    <w:abstractNumId w:val="6"/>
  </w:num>
  <w:num w:numId="24">
    <w:abstractNumId w:val="7"/>
  </w:num>
  <w:num w:numId="25">
    <w:abstractNumId w:val="11"/>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ztTS2NDM2MTY1NDFV0lEKTi0uzszPAymwrAUAo+X9iywAAAA="/>
  </w:docVars>
  <w:rsids>
    <w:rsidRoot w:val="00BC61B9"/>
    <w:rsid w:val="00030DA9"/>
    <w:rsid w:val="00041F90"/>
    <w:rsid w:val="00043978"/>
    <w:rsid w:val="00047A68"/>
    <w:rsid w:val="000B4E2A"/>
    <w:rsid w:val="000E217A"/>
    <w:rsid w:val="00106A8E"/>
    <w:rsid w:val="00120ABC"/>
    <w:rsid w:val="00124F74"/>
    <w:rsid w:val="00153CB7"/>
    <w:rsid w:val="00177707"/>
    <w:rsid w:val="001A72A0"/>
    <w:rsid w:val="001B32DD"/>
    <w:rsid w:val="001C4921"/>
    <w:rsid w:val="001D3703"/>
    <w:rsid w:val="001E371C"/>
    <w:rsid w:val="00264C49"/>
    <w:rsid w:val="002A460C"/>
    <w:rsid w:val="002A74DB"/>
    <w:rsid w:val="002C2600"/>
    <w:rsid w:val="002C4D01"/>
    <w:rsid w:val="002E72E2"/>
    <w:rsid w:val="00334330"/>
    <w:rsid w:val="00363648"/>
    <w:rsid w:val="003668B6"/>
    <w:rsid w:val="003C7731"/>
    <w:rsid w:val="004547AA"/>
    <w:rsid w:val="004669D1"/>
    <w:rsid w:val="004A2150"/>
    <w:rsid w:val="004B3A17"/>
    <w:rsid w:val="004C3B4F"/>
    <w:rsid w:val="005F6EA9"/>
    <w:rsid w:val="00603593"/>
    <w:rsid w:val="00643564"/>
    <w:rsid w:val="006878D5"/>
    <w:rsid w:val="00723016"/>
    <w:rsid w:val="00726C8D"/>
    <w:rsid w:val="00791FFD"/>
    <w:rsid w:val="007D7AF5"/>
    <w:rsid w:val="00804630"/>
    <w:rsid w:val="00852B27"/>
    <w:rsid w:val="008D5B46"/>
    <w:rsid w:val="009349DF"/>
    <w:rsid w:val="00936473"/>
    <w:rsid w:val="00996D11"/>
    <w:rsid w:val="009A63B4"/>
    <w:rsid w:val="009A669F"/>
    <w:rsid w:val="009E518B"/>
    <w:rsid w:val="00A471E2"/>
    <w:rsid w:val="00BC61B9"/>
    <w:rsid w:val="00C063D3"/>
    <w:rsid w:val="00C069FE"/>
    <w:rsid w:val="00C2649B"/>
    <w:rsid w:val="00C767BC"/>
    <w:rsid w:val="00C802CF"/>
    <w:rsid w:val="00CC2B82"/>
    <w:rsid w:val="00CE0E6A"/>
    <w:rsid w:val="00D0099D"/>
    <w:rsid w:val="00D14963"/>
    <w:rsid w:val="00D565DE"/>
    <w:rsid w:val="00D7442A"/>
    <w:rsid w:val="00E15C1A"/>
    <w:rsid w:val="00E5050F"/>
    <w:rsid w:val="00E53098"/>
    <w:rsid w:val="00E75F72"/>
    <w:rsid w:val="00EA4C7A"/>
    <w:rsid w:val="00EC5646"/>
    <w:rsid w:val="00FC4105"/>
  </w:rsids>
  <m:mathPr>
    <m:mathFont m:val="Cambria Math"/>
    <m:brkBin m:val="before"/>
    <m:brkBinSub m:val="--"/>
    <m:smallFrac m:val="0"/>
    <m:dispDef/>
    <m:lMargin m:val="0"/>
    <m:rMargin m:val="0"/>
    <m:defJc m:val="centerGroup"/>
    <m:wrapIndent m:val="1440"/>
    <m:intLim m:val="subSup"/>
    <m:naryLim m:val="undOvr"/>
  </m:mathPr>
  <w:themeFontLang w:val="hr-H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814BAE1"/>
  <w15:docId w15:val="{67E4E72F-5204-40B4-B5A6-723990238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line="254" w:lineRule="auto"/>
    </w:p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styleId="Hiperveza">
    <w:name w:val="Hyperlink"/>
    <w:basedOn w:val="Zadanifontodlomka"/>
    <w:uiPriority w:val="99"/>
    <w:unhideWhenUsed/>
    <w:rPr>
      <w:color w:val="0563C1" w:themeColor="hyperlink"/>
      <w:u w:val="single"/>
    </w:rPr>
  </w:style>
  <w:style w:type="paragraph" w:styleId="Odlomakpopisa">
    <w:name w:val="List Paragraph"/>
    <w:basedOn w:val="Normal"/>
    <w:uiPriority w:val="34"/>
    <w:qFormat/>
    <w:pPr>
      <w:ind w:left="720"/>
      <w:contextualSpacing/>
    </w:pPr>
  </w:style>
  <w:style w:type="paragraph" w:styleId="Zaglavlje">
    <w:name w:val="header"/>
    <w:basedOn w:val="Normal"/>
    <w:link w:val="ZaglavljeChar"/>
    <w:uiPriority w:val="99"/>
    <w:unhideWhenUsed/>
    <w:pPr>
      <w:tabs>
        <w:tab w:val="center" w:pos="4536"/>
        <w:tab w:val="right" w:pos="9072"/>
      </w:tabs>
      <w:spacing w:after="0" w:line="240" w:lineRule="auto"/>
    </w:pPr>
  </w:style>
  <w:style w:type="character" w:customStyle="1" w:styleId="ZaglavljeChar">
    <w:name w:val="Zaglavlje Char"/>
    <w:basedOn w:val="Zadanifontodlomka"/>
    <w:link w:val="Zaglavlje"/>
    <w:uiPriority w:val="99"/>
  </w:style>
  <w:style w:type="paragraph" w:styleId="Podnoje">
    <w:name w:val="footer"/>
    <w:basedOn w:val="Normal"/>
    <w:link w:val="PodnojeChar"/>
    <w:uiPriority w:val="99"/>
    <w:unhideWhenUsed/>
    <w:pPr>
      <w:tabs>
        <w:tab w:val="center" w:pos="4536"/>
        <w:tab w:val="right" w:pos="9072"/>
      </w:tabs>
      <w:spacing w:after="0" w:line="240" w:lineRule="auto"/>
    </w:pPr>
  </w:style>
  <w:style w:type="character" w:customStyle="1" w:styleId="PodnojeChar">
    <w:name w:val="Podnožje Char"/>
    <w:basedOn w:val="Zadanifontodlomka"/>
    <w:link w:val="Podnoje"/>
    <w:uiPriority w:val="99"/>
  </w:style>
  <w:style w:type="paragraph" w:styleId="Tekstbalonia">
    <w:name w:val="Balloon Text"/>
    <w:basedOn w:val="Normal"/>
    <w:link w:val="TekstbaloniaChar"/>
    <w:uiPriority w:val="99"/>
    <w:semiHidden/>
    <w:unhideWhenUsed/>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Pr>
      <w:rFonts w:ascii="Segoe UI" w:hAnsi="Segoe UI" w:cs="Segoe UI"/>
      <w:sz w:val="18"/>
      <w:szCs w:val="18"/>
    </w:rPr>
  </w:style>
  <w:style w:type="character" w:styleId="Referencakomentara">
    <w:name w:val="annotation reference"/>
    <w:basedOn w:val="Zadanifontodlomka"/>
    <w:uiPriority w:val="99"/>
    <w:semiHidden/>
    <w:unhideWhenUsed/>
    <w:rPr>
      <w:sz w:val="16"/>
      <w:szCs w:val="16"/>
    </w:rPr>
  </w:style>
  <w:style w:type="paragraph" w:styleId="Tekstkomentara">
    <w:name w:val="annotation text"/>
    <w:basedOn w:val="Normal"/>
    <w:link w:val="TekstkomentaraChar"/>
    <w:uiPriority w:val="99"/>
    <w:semiHidden/>
    <w:unhideWhenUsed/>
    <w:pPr>
      <w:spacing w:line="240" w:lineRule="auto"/>
    </w:pPr>
    <w:rPr>
      <w:sz w:val="20"/>
      <w:szCs w:val="20"/>
    </w:rPr>
  </w:style>
  <w:style w:type="character" w:customStyle="1" w:styleId="TekstkomentaraChar">
    <w:name w:val="Tekst komentara Char"/>
    <w:basedOn w:val="Zadanifontodlomka"/>
    <w:link w:val="Tekstkomentara"/>
    <w:uiPriority w:val="99"/>
    <w:semiHidden/>
    <w:rPr>
      <w:sz w:val="20"/>
      <w:szCs w:val="20"/>
    </w:rPr>
  </w:style>
  <w:style w:type="paragraph" w:styleId="Predmetkomentara">
    <w:name w:val="annotation subject"/>
    <w:basedOn w:val="Tekstkomentara"/>
    <w:next w:val="Tekstkomentara"/>
    <w:link w:val="PredmetkomentaraChar"/>
    <w:uiPriority w:val="99"/>
    <w:semiHidden/>
    <w:unhideWhenUsed/>
    <w:rPr>
      <w:b/>
      <w:bCs/>
    </w:rPr>
  </w:style>
  <w:style w:type="character" w:customStyle="1" w:styleId="PredmetkomentaraChar">
    <w:name w:val="Predmet komentara Char"/>
    <w:basedOn w:val="TekstkomentaraChar"/>
    <w:link w:val="Predmetkomentara"/>
    <w:uiPriority w:val="99"/>
    <w:semiHidden/>
    <w:rPr>
      <w:b/>
      <w:bCs/>
      <w:sz w:val="20"/>
      <w:szCs w:val="20"/>
    </w:rPr>
  </w:style>
  <w:style w:type="character" w:styleId="Naglaeno">
    <w:name w:val="Strong"/>
    <w:basedOn w:val="Zadanifontodlomka"/>
    <w:uiPriority w:val="22"/>
    <w:qFormat/>
    <w:rPr>
      <w:b/>
      <w:bCs/>
    </w:rPr>
  </w:style>
  <w:style w:type="paragraph" w:styleId="Standard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styleId="HTMLunaprijedoblikovano">
    <w:name w:val="HTML Preformatted"/>
    <w:basedOn w:val="Normal"/>
    <w:link w:val="HTMLunaprijedoblikovanoChar"/>
    <w:uiPriority w:val="99"/>
    <w:semiHidden/>
    <w:unhideWhenUsed/>
    <w:rsid w:val="00E505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hr-HR"/>
    </w:rPr>
  </w:style>
  <w:style w:type="character" w:customStyle="1" w:styleId="HTMLunaprijedoblikovanoChar">
    <w:name w:val="HTML unaprijed oblikovano Char"/>
    <w:basedOn w:val="Zadanifontodlomka"/>
    <w:link w:val="HTMLunaprijedoblikovano"/>
    <w:uiPriority w:val="99"/>
    <w:semiHidden/>
    <w:rsid w:val="00E5050F"/>
    <w:rPr>
      <w:rFonts w:ascii="Courier New" w:eastAsia="Times New Roman" w:hAnsi="Courier New" w:cs="Courier New"/>
      <w:sz w:val="20"/>
      <w:szCs w:val="20"/>
      <w:lang w:eastAsia="hr-HR"/>
    </w:rPr>
  </w:style>
  <w:style w:type="character" w:customStyle="1" w:styleId="y2iqfc">
    <w:name w:val="y2iqfc"/>
    <w:basedOn w:val="Zadanifontodlomka"/>
    <w:rsid w:val="00E505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88404">
      <w:bodyDiv w:val="1"/>
      <w:marLeft w:val="0"/>
      <w:marRight w:val="0"/>
      <w:marTop w:val="0"/>
      <w:marBottom w:val="0"/>
      <w:divBdr>
        <w:top w:val="none" w:sz="0" w:space="0" w:color="auto"/>
        <w:left w:val="none" w:sz="0" w:space="0" w:color="auto"/>
        <w:bottom w:val="none" w:sz="0" w:space="0" w:color="auto"/>
        <w:right w:val="none" w:sz="0" w:space="0" w:color="auto"/>
      </w:divBdr>
    </w:div>
    <w:div w:id="291374130">
      <w:bodyDiv w:val="1"/>
      <w:marLeft w:val="0"/>
      <w:marRight w:val="0"/>
      <w:marTop w:val="0"/>
      <w:marBottom w:val="0"/>
      <w:divBdr>
        <w:top w:val="none" w:sz="0" w:space="0" w:color="auto"/>
        <w:left w:val="none" w:sz="0" w:space="0" w:color="auto"/>
        <w:bottom w:val="none" w:sz="0" w:space="0" w:color="auto"/>
        <w:right w:val="none" w:sz="0" w:space="0" w:color="auto"/>
      </w:divBdr>
    </w:div>
    <w:div w:id="598172714">
      <w:bodyDiv w:val="1"/>
      <w:marLeft w:val="0"/>
      <w:marRight w:val="0"/>
      <w:marTop w:val="0"/>
      <w:marBottom w:val="0"/>
      <w:divBdr>
        <w:top w:val="none" w:sz="0" w:space="0" w:color="auto"/>
        <w:left w:val="none" w:sz="0" w:space="0" w:color="auto"/>
        <w:bottom w:val="none" w:sz="0" w:space="0" w:color="auto"/>
        <w:right w:val="none" w:sz="0" w:space="0" w:color="auto"/>
      </w:divBdr>
    </w:div>
    <w:div w:id="844516821">
      <w:bodyDiv w:val="1"/>
      <w:marLeft w:val="0"/>
      <w:marRight w:val="0"/>
      <w:marTop w:val="0"/>
      <w:marBottom w:val="0"/>
      <w:divBdr>
        <w:top w:val="none" w:sz="0" w:space="0" w:color="auto"/>
        <w:left w:val="none" w:sz="0" w:space="0" w:color="auto"/>
        <w:bottom w:val="none" w:sz="0" w:space="0" w:color="auto"/>
        <w:right w:val="none" w:sz="0" w:space="0" w:color="auto"/>
      </w:divBdr>
    </w:div>
    <w:div w:id="1432359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robert.franjkovic@colapis.hr" TargetMode="External"/><Relationship Id="rId17" Type="http://schemas.openxmlformats.org/officeDocument/2006/relationships/hyperlink" Target="http://www.goadria.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goadria.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miness.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b17b966-bba5-49dd-8bd0-db8676cb66c6">
      <Terms xmlns="http://schemas.microsoft.com/office/infopath/2007/PartnerControls"/>
    </lcf76f155ced4ddcb4097134ff3c332f>
    <TaxCatchAll xmlns="30a9d519-f897-4950-bca1-66ca87d8441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38479B15430BA4AA4FCB12272C41F30" ma:contentTypeVersion="14" ma:contentTypeDescription="Create a new document." ma:contentTypeScope="" ma:versionID="ccdcdd5955fdf8da68f9a18cd886fd73">
  <xsd:schema xmlns:xsd="http://www.w3.org/2001/XMLSchema" xmlns:xs="http://www.w3.org/2001/XMLSchema" xmlns:p="http://schemas.microsoft.com/office/2006/metadata/properties" xmlns:ns2="eb17b966-bba5-49dd-8bd0-db8676cb66c6" xmlns:ns3="30a9d519-f897-4950-bca1-66ca87d84419" targetNamespace="http://schemas.microsoft.com/office/2006/metadata/properties" ma:root="true" ma:fieldsID="18cecc891331df3a808c8f55e93a963e" ns2:_="" ns3:_="">
    <xsd:import namespace="eb17b966-bba5-49dd-8bd0-db8676cb66c6"/>
    <xsd:import namespace="30a9d519-f897-4950-bca1-66ca87d8441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17b966-bba5-49dd-8bd0-db8676cb6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438f650-3ba9-4936-aaa2-f22f3d32098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0a9d519-f897-4950-bca1-66ca87d8441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82040e0a-8a2a-4be3-a797-24e17759b385}" ma:internalName="TaxCatchAll" ma:showField="CatchAllData" ma:web="30a9d519-f897-4950-bca1-66ca87d844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866A69-90F6-410C-898E-B1437BAE0F40}">
  <ds:schemaRefs>
    <ds:schemaRef ds:uri="http://schemas.microsoft.com/office/2006/metadata/properties"/>
    <ds:schemaRef ds:uri="http://schemas.microsoft.com/office/infopath/2007/PartnerControls"/>
    <ds:schemaRef ds:uri="eb17b966-bba5-49dd-8bd0-db8676cb66c6"/>
    <ds:schemaRef ds:uri="30a9d519-f897-4950-bca1-66ca87d84419"/>
  </ds:schemaRefs>
</ds:datastoreItem>
</file>

<file path=customXml/itemProps2.xml><?xml version="1.0" encoding="utf-8"?>
<ds:datastoreItem xmlns:ds="http://schemas.openxmlformats.org/officeDocument/2006/customXml" ds:itemID="{20F3CECF-102B-4CB7-8B05-5C699D738511}">
  <ds:schemaRefs>
    <ds:schemaRef ds:uri="http://schemas.microsoft.com/sharepoint/v3/contenttype/forms"/>
  </ds:schemaRefs>
</ds:datastoreItem>
</file>

<file path=customXml/itemProps3.xml><?xml version="1.0" encoding="utf-8"?>
<ds:datastoreItem xmlns:ds="http://schemas.openxmlformats.org/officeDocument/2006/customXml" ds:itemID="{DCE1233E-C50C-4A0E-A656-39766AB688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17b966-bba5-49dd-8bd0-db8676cb66c6"/>
    <ds:schemaRef ds:uri="30a9d519-f897-4950-bca1-66ca87d844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51E3E9-2790-4CD3-89A6-C52C68C46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Pages>
  <Words>1698</Words>
  <Characters>9681</Characters>
  <Application>Microsoft Office Word</Application>
  <DocSecurity>0</DocSecurity>
  <Lines>80</Lines>
  <Paragraphs>2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dija Poštić</dc:creator>
  <cp:lastModifiedBy>Ania Zugan</cp:lastModifiedBy>
  <cp:revision>10</cp:revision>
  <cp:lastPrinted>2025-02-25T09:15:00Z</cp:lastPrinted>
  <dcterms:created xsi:type="dcterms:W3CDTF">2026-03-13T15:07:00Z</dcterms:created>
  <dcterms:modified xsi:type="dcterms:W3CDTF">2026-03-28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8479B15430BA4AA4FCB12272C41F30</vt:lpwstr>
  </property>
  <property fmtid="{D5CDD505-2E9C-101B-9397-08002B2CF9AE}" pid="3" name="MediaServiceImageTags">
    <vt:lpwstr/>
  </property>
</Properties>
</file>